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1E0" w:firstRow="1" w:lastRow="1" w:firstColumn="1" w:lastColumn="1" w:noHBand="0" w:noVBand="0"/>
      </w:tblPr>
      <w:tblGrid>
        <w:gridCol w:w="3689"/>
        <w:gridCol w:w="5340"/>
      </w:tblGrid>
      <w:tr w:rsidR="00DC3FFF" w:rsidRPr="005B4D41" w:rsidTr="0079381A">
        <w:tc>
          <w:tcPr>
            <w:tcW w:w="2043" w:type="pct"/>
          </w:tcPr>
          <w:p w:rsidR="00577529" w:rsidRPr="005B4D41" w:rsidRDefault="00DC3FFF" w:rsidP="005E3693">
            <w:pPr>
              <w:spacing w:line="264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5B4D41">
              <w:rPr>
                <w:rFonts w:ascii="Times New Roman" w:hAnsi="Times New Roman"/>
                <w:b/>
                <w:bCs/>
              </w:rPr>
              <w:t>CÔNG TY C</w:t>
            </w:r>
            <w:r w:rsidR="00577529" w:rsidRPr="005B4D41">
              <w:rPr>
                <w:rFonts w:ascii="Times New Roman" w:hAnsi="Times New Roman"/>
                <w:b/>
                <w:bCs/>
              </w:rPr>
              <w:t>Ổ PHẦN</w:t>
            </w:r>
            <w:r w:rsidRPr="005B4D41">
              <w:rPr>
                <w:rFonts w:ascii="Times New Roman" w:hAnsi="Times New Roman"/>
                <w:b/>
                <w:bCs/>
              </w:rPr>
              <w:t xml:space="preserve"> </w:t>
            </w:r>
            <w:r w:rsidR="00D86BF9" w:rsidRPr="005B4D41">
              <w:rPr>
                <w:rFonts w:ascii="Times New Roman" w:hAnsi="Times New Roman"/>
                <w:b/>
                <w:bCs/>
              </w:rPr>
              <w:t>ĐƯỜNG</w:t>
            </w:r>
            <w:r w:rsidRPr="005B4D41">
              <w:rPr>
                <w:rFonts w:ascii="Times New Roman" w:hAnsi="Times New Roman"/>
                <w:b/>
                <w:bCs/>
              </w:rPr>
              <w:t xml:space="preserve"> </w:t>
            </w:r>
          </w:p>
          <w:p w:rsidR="00DC3FFF" w:rsidRPr="005B4D41" w:rsidRDefault="00DC3FFF" w:rsidP="005E3693">
            <w:pPr>
              <w:spacing w:line="264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5B4D41">
              <w:rPr>
                <w:rFonts w:ascii="Times New Roman" w:hAnsi="Times New Roman"/>
                <w:b/>
                <w:bCs/>
              </w:rPr>
              <w:t>VIỆT NAM</w:t>
            </w:r>
          </w:p>
          <w:p w:rsidR="00DC3FFF" w:rsidRPr="005B4D41" w:rsidRDefault="00DC3FFF" w:rsidP="005E3693">
            <w:pPr>
              <w:spacing w:line="264" w:lineRule="auto"/>
              <w:jc w:val="center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</w:rPr>
              <w:t>------------------</w:t>
            </w:r>
          </w:p>
          <w:p w:rsidR="00DC3FFF" w:rsidRPr="005B4D41" w:rsidRDefault="00DC3FFF" w:rsidP="005E3693">
            <w:pPr>
              <w:spacing w:line="264" w:lineRule="auto"/>
              <w:rPr>
                <w:rFonts w:ascii="Times New Roman" w:hAnsi="Times New Roman"/>
              </w:rPr>
            </w:pPr>
          </w:p>
        </w:tc>
        <w:tc>
          <w:tcPr>
            <w:tcW w:w="2957" w:type="pct"/>
          </w:tcPr>
          <w:p w:rsidR="00DC3FFF" w:rsidRPr="005B4D41" w:rsidRDefault="00DC3FFF" w:rsidP="005E3693">
            <w:pPr>
              <w:spacing w:line="264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5B4D41">
              <w:rPr>
                <w:rFonts w:ascii="Times New Roman" w:hAnsi="Times New Roman"/>
                <w:b/>
                <w:bCs/>
              </w:rPr>
              <w:t>CỘNG HÒA XÃ HỘI CHỦ NGHĨA VIỆT NAM</w:t>
            </w:r>
          </w:p>
          <w:p w:rsidR="00DC3FFF" w:rsidRPr="005B4D41" w:rsidRDefault="00DC3FFF" w:rsidP="005E3693">
            <w:pPr>
              <w:spacing w:line="264" w:lineRule="auto"/>
              <w:jc w:val="center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</w:rPr>
              <w:t>Độc lập – Tự do – Hạnh phúc</w:t>
            </w:r>
          </w:p>
          <w:p w:rsidR="00DC3FFF" w:rsidRPr="005B4D41" w:rsidRDefault="00DC3FFF" w:rsidP="005E3693">
            <w:pPr>
              <w:spacing w:line="264" w:lineRule="auto"/>
              <w:jc w:val="center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</w:rPr>
              <w:t xml:space="preserve">--------------------- </w:t>
            </w:r>
          </w:p>
          <w:p w:rsidR="00DC3FFF" w:rsidRPr="005B4D41" w:rsidRDefault="006F113F" w:rsidP="00715A1A">
            <w:pPr>
              <w:spacing w:line="264" w:lineRule="auto"/>
              <w:jc w:val="center"/>
              <w:rPr>
                <w:rFonts w:ascii="Times New Roman" w:hAnsi="Times New Roman"/>
                <w:i/>
              </w:rPr>
            </w:pPr>
            <w:r w:rsidRPr="005B4D41">
              <w:rPr>
                <w:rFonts w:ascii="Times New Roman" w:hAnsi="Times New Roman"/>
                <w:i/>
              </w:rPr>
              <w:t xml:space="preserve">Khánh Hòa, </w:t>
            </w:r>
            <w:r w:rsidR="00E81372" w:rsidRPr="005B4D41">
              <w:rPr>
                <w:rFonts w:ascii="Times New Roman" w:hAnsi="Times New Roman"/>
                <w:i/>
              </w:rPr>
              <w:t xml:space="preserve">ngày </w:t>
            </w:r>
            <w:r w:rsidR="009E284D">
              <w:rPr>
                <w:rFonts w:ascii="Times New Roman" w:hAnsi="Times New Roman"/>
                <w:i/>
              </w:rPr>
              <w:t>17</w:t>
            </w:r>
            <w:r w:rsidR="00E81372" w:rsidRPr="005B4D41">
              <w:rPr>
                <w:rFonts w:ascii="Times New Roman" w:hAnsi="Times New Roman"/>
                <w:i/>
              </w:rPr>
              <w:t xml:space="preserve"> tháng </w:t>
            </w:r>
            <w:r w:rsidR="00602CB4" w:rsidRPr="005B4D41">
              <w:rPr>
                <w:rFonts w:ascii="Times New Roman" w:hAnsi="Times New Roman"/>
                <w:i/>
              </w:rPr>
              <w:t>0</w:t>
            </w:r>
            <w:r w:rsidR="009E284D">
              <w:rPr>
                <w:rFonts w:ascii="Times New Roman" w:hAnsi="Times New Roman"/>
                <w:i/>
              </w:rPr>
              <w:t>6</w:t>
            </w:r>
            <w:r w:rsidRPr="005B4D41">
              <w:rPr>
                <w:rFonts w:ascii="Times New Roman" w:hAnsi="Times New Roman"/>
                <w:i/>
              </w:rPr>
              <w:t xml:space="preserve"> năm 20</w:t>
            </w:r>
            <w:r w:rsidR="00577529" w:rsidRPr="005B4D41">
              <w:rPr>
                <w:rFonts w:ascii="Times New Roman" w:hAnsi="Times New Roman"/>
                <w:i/>
              </w:rPr>
              <w:t>2</w:t>
            </w:r>
            <w:r w:rsidR="009E284D">
              <w:rPr>
                <w:rFonts w:ascii="Times New Roman" w:hAnsi="Times New Roman"/>
                <w:i/>
              </w:rPr>
              <w:t>2</w:t>
            </w:r>
          </w:p>
        </w:tc>
      </w:tr>
    </w:tbl>
    <w:p w:rsidR="006F113F" w:rsidRPr="005B4D41" w:rsidRDefault="006F113F" w:rsidP="005E3693">
      <w:pPr>
        <w:spacing w:line="264" w:lineRule="auto"/>
        <w:jc w:val="center"/>
        <w:rPr>
          <w:rFonts w:ascii="Times New Roman" w:hAnsi="Times New Roman"/>
          <w:b/>
          <w:bCs/>
        </w:rPr>
      </w:pPr>
    </w:p>
    <w:p w:rsidR="005B4D41" w:rsidRPr="005B4D41" w:rsidRDefault="00E52F67" w:rsidP="009028B3">
      <w:pPr>
        <w:jc w:val="center"/>
        <w:rPr>
          <w:rFonts w:ascii="Times New Roman" w:hAnsi="Times New Roman"/>
          <w:b/>
          <w:bCs/>
        </w:rPr>
      </w:pPr>
      <w:r w:rsidRPr="005B4D41">
        <w:rPr>
          <w:rFonts w:ascii="Times New Roman" w:hAnsi="Times New Roman"/>
          <w:b/>
          <w:bCs/>
        </w:rPr>
        <w:t>BIÊN BẢ</w:t>
      </w:r>
      <w:r w:rsidR="00E86754" w:rsidRPr="005B4D41">
        <w:rPr>
          <w:rFonts w:ascii="Times New Roman" w:hAnsi="Times New Roman"/>
          <w:b/>
          <w:bCs/>
        </w:rPr>
        <w:t xml:space="preserve">N </w:t>
      </w:r>
      <w:r w:rsidR="00807A48" w:rsidRPr="005B4D41">
        <w:rPr>
          <w:rFonts w:ascii="Times New Roman" w:hAnsi="Times New Roman"/>
          <w:b/>
          <w:bCs/>
        </w:rPr>
        <w:t xml:space="preserve">KIỂM PHIẾU </w:t>
      </w:r>
      <w:r w:rsidR="005B4D41" w:rsidRPr="005B4D41">
        <w:rPr>
          <w:rFonts w:ascii="Times New Roman" w:hAnsi="Times New Roman"/>
          <w:b/>
          <w:bCs/>
        </w:rPr>
        <w:t xml:space="preserve">BIỂU QUYẾT TẠI </w:t>
      </w:r>
    </w:p>
    <w:p w:rsidR="00E86754" w:rsidRPr="005B4D41" w:rsidRDefault="007D1149" w:rsidP="009028B3">
      <w:pPr>
        <w:jc w:val="center"/>
        <w:rPr>
          <w:rFonts w:ascii="Times New Roman" w:hAnsi="Times New Roman"/>
          <w:b/>
          <w:bCs/>
        </w:rPr>
      </w:pPr>
      <w:r w:rsidRPr="005B4D41">
        <w:rPr>
          <w:rFonts w:ascii="Times New Roman" w:hAnsi="Times New Roman"/>
          <w:b/>
          <w:bCs/>
        </w:rPr>
        <w:t>ĐẠI HỘI Đ</w:t>
      </w:r>
      <w:r w:rsidR="00E81372" w:rsidRPr="005B4D41">
        <w:rPr>
          <w:rFonts w:ascii="Times New Roman" w:hAnsi="Times New Roman"/>
          <w:b/>
          <w:bCs/>
        </w:rPr>
        <w:t>ỒNG CỔ ĐÔNG THƯỜNG NIÊN NĂM 20</w:t>
      </w:r>
      <w:r w:rsidR="00577529" w:rsidRPr="005B4D41">
        <w:rPr>
          <w:rFonts w:ascii="Times New Roman" w:hAnsi="Times New Roman"/>
          <w:b/>
          <w:bCs/>
        </w:rPr>
        <w:t>2</w:t>
      </w:r>
      <w:r w:rsidR="00424E77">
        <w:rPr>
          <w:rFonts w:ascii="Times New Roman" w:hAnsi="Times New Roman"/>
          <w:b/>
          <w:bCs/>
        </w:rPr>
        <w:t>2</w:t>
      </w:r>
    </w:p>
    <w:p w:rsidR="00E86754" w:rsidRPr="005B4D41" w:rsidRDefault="00E86754" w:rsidP="009028B3">
      <w:pPr>
        <w:jc w:val="center"/>
        <w:rPr>
          <w:rFonts w:ascii="Times New Roman" w:hAnsi="Times New Roman"/>
          <w:b/>
          <w:bCs/>
        </w:rPr>
      </w:pPr>
      <w:r w:rsidRPr="005B4D41">
        <w:rPr>
          <w:rFonts w:ascii="Times New Roman" w:hAnsi="Times New Roman"/>
          <w:b/>
          <w:bCs/>
        </w:rPr>
        <w:t xml:space="preserve">CÔNG TY CỔ PHẦN </w:t>
      </w:r>
      <w:r w:rsidR="00D86BF9" w:rsidRPr="005B4D41">
        <w:rPr>
          <w:rFonts w:ascii="Times New Roman" w:hAnsi="Times New Roman"/>
          <w:b/>
          <w:bCs/>
        </w:rPr>
        <w:t>ĐƯỜNG</w:t>
      </w:r>
      <w:r w:rsidRPr="005B4D41">
        <w:rPr>
          <w:rFonts w:ascii="Times New Roman" w:hAnsi="Times New Roman"/>
          <w:b/>
          <w:bCs/>
        </w:rPr>
        <w:t xml:space="preserve"> VIỆT NAM</w:t>
      </w:r>
    </w:p>
    <w:p w:rsidR="00B71D41" w:rsidRPr="005B4D41" w:rsidRDefault="00B71D41" w:rsidP="005D223A">
      <w:pPr>
        <w:tabs>
          <w:tab w:val="left" w:pos="2552"/>
        </w:tabs>
        <w:spacing w:after="120"/>
        <w:jc w:val="both"/>
        <w:rPr>
          <w:rFonts w:ascii="Times New Roman" w:hAnsi="Times New Roman"/>
        </w:rPr>
      </w:pPr>
    </w:p>
    <w:p w:rsidR="00AC3A36" w:rsidRPr="005B4D41" w:rsidRDefault="009D5B44" w:rsidP="005D223A">
      <w:pPr>
        <w:tabs>
          <w:tab w:val="left" w:pos="2552"/>
        </w:tabs>
        <w:spacing w:after="120"/>
        <w:jc w:val="both"/>
        <w:rPr>
          <w:rFonts w:ascii="Times New Roman" w:hAnsi="Times New Roman"/>
        </w:rPr>
      </w:pPr>
      <w:r w:rsidRPr="005B4D41">
        <w:rPr>
          <w:rFonts w:ascii="Times New Roman" w:hAnsi="Times New Roman"/>
        </w:rPr>
        <w:t xml:space="preserve">Hôm nay, </w:t>
      </w:r>
      <w:r w:rsidR="004C5695" w:rsidRPr="005B4D41">
        <w:rPr>
          <w:rFonts w:ascii="Times New Roman" w:hAnsi="Times New Roman"/>
        </w:rPr>
        <w:t>ng</w:t>
      </w:r>
      <w:r w:rsidR="00C116B3" w:rsidRPr="005B4D41">
        <w:rPr>
          <w:rFonts w:ascii="Times New Roman" w:hAnsi="Times New Roman"/>
        </w:rPr>
        <w:t xml:space="preserve">ày </w:t>
      </w:r>
      <w:r w:rsidR="009E284D">
        <w:rPr>
          <w:rFonts w:ascii="Times New Roman" w:hAnsi="Times New Roman"/>
        </w:rPr>
        <w:t>17/06/2022</w:t>
      </w:r>
      <w:r w:rsidR="00B51BCF" w:rsidRPr="005B4D41">
        <w:rPr>
          <w:rFonts w:ascii="Times New Roman" w:hAnsi="Times New Roman"/>
        </w:rPr>
        <w:t xml:space="preserve"> tại </w:t>
      </w:r>
      <w:r w:rsidR="005B4D41" w:rsidRPr="005B4D41">
        <w:rPr>
          <w:rFonts w:ascii="Times New Roman" w:hAnsi="Times New Roman"/>
        </w:rPr>
        <w:t>Nhà máy đường Việt Nam</w:t>
      </w:r>
      <w:r w:rsidR="006005AC" w:rsidRPr="005B4D41">
        <w:rPr>
          <w:rFonts w:ascii="Times New Roman" w:hAnsi="Times New Roman"/>
        </w:rPr>
        <w:t xml:space="preserve">, Huyện Cam Lâm, Tỉnh Khánh Hòa đã </w:t>
      </w:r>
      <w:r w:rsidR="00AC3A36" w:rsidRPr="005B4D41">
        <w:rPr>
          <w:rFonts w:ascii="Times New Roman" w:hAnsi="Times New Roman"/>
        </w:rPr>
        <w:t>diễn ra</w:t>
      </w:r>
      <w:r w:rsidR="00F73522" w:rsidRPr="005B4D41">
        <w:rPr>
          <w:rFonts w:ascii="Times New Roman" w:hAnsi="Times New Roman"/>
        </w:rPr>
        <w:t xml:space="preserve"> cuộc họp</w:t>
      </w:r>
      <w:r w:rsidR="00AC3A36" w:rsidRPr="005B4D41">
        <w:rPr>
          <w:rFonts w:ascii="Times New Roman" w:hAnsi="Times New Roman"/>
        </w:rPr>
        <w:t xml:space="preserve"> Đại hội đồng cổ đông </w:t>
      </w:r>
      <w:r w:rsidR="00E81372" w:rsidRPr="005B4D41">
        <w:rPr>
          <w:rFonts w:ascii="Times New Roman" w:hAnsi="Times New Roman"/>
        </w:rPr>
        <w:t>thường niên năm 20</w:t>
      </w:r>
      <w:r w:rsidR="00577529" w:rsidRPr="005B4D41">
        <w:rPr>
          <w:rFonts w:ascii="Times New Roman" w:hAnsi="Times New Roman"/>
        </w:rPr>
        <w:t>2</w:t>
      </w:r>
      <w:r w:rsidR="008E4EE5">
        <w:rPr>
          <w:rFonts w:ascii="Times New Roman" w:hAnsi="Times New Roman"/>
        </w:rPr>
        <w:t>2</w:t>
      </w:r>
      <w:r w:rsidR="00AC3A36" w:rsidRPr="005B4D41">
        <w:rPr>
          <w:rFonts w:ascii="Times New Roman" w:hAnsi="Times New Roman"/>
        </w:rPr>
        <w:t xml:space="preserve"> (</w:t>
      </w:r>
      <w:r w:rsidR="00AC3A36" w:rsidRPr="005B4D41">
        <w:rPr>
          <w:rFonts w:ascii="Times New Roman" w:hAnsi="Times New Roman"/>
          <w:i/>
        </w:rPr>
        <w:t xml:space="preserve">sau đây </w:t>
      </w:r>
      <w:r w:rsidR="00720ADB" w:rsidRPr="005B4D41">
        <w:rPr>
          <w:rFonts w:ascii="Times New Roman" w:hAnsi="Times New Roman"/>
          <w:i/>
        </w:rPr>
        <w:t>được</w:t>
      </w:r>
      <w:r w:rsidR="00AC3A36" w:rsidRPr="005B4D41">
        <w:rPr>
          <w:rFonts w:ascii="Times New Roman" w:hAnsi="Times New Roman"/>
          <w:i/>
        </w:rPr>
        <w:t xml:space="preserve"> </w:t>
      </w:r>
      <w:r w:rsidR="00E078FA" w:rsidRPr="005B4D41">
        <w:rPr>
          <w:rFonts w:ascii="Times New Roman" w:hAnsi="Times New Roman"/>
          <w:i/>
        </w:rPr>
        <w:t>gọi tắt là</w:t>
      </w:r>
      <w:r w:rsidR="00E078FA" w:rsidRPr="005B4D41">
        <w:rPr>
          <w:rFonts w:ascii="Times New Roman" w:hAnsi="Times New Roman"/>
        </w:rPr>
        <w:t xml:space="preserve"> “</w:t>
      </w:r>
      <w:r w:rsidR="00E078FA" w:rsidRPr="005B4D41">
        <w:rPr>
          <w:rFonts w:ascii="Times New Roman" w:hAnsi="Times New Roman"/>
          <w:b/>
        </w:rPr>
        <w:t>Cuộc họp</w:t>
      </w:r>
      <w:r w:rsidR="00582B87" w:rsidRPr="005B4D41">
        <w:rPr>
          <w:rFonts w:ascii="Times New Roman" w:hAnsi="Times New Roman"/>
          <w:b/>
        </w:rPr>
        <w:t xml:space="preserve"> </w:t>
      </w:r>
      <w:r w:rsidR="00AC3A36" w:rsidRPr="005B4D41">
        <w:rPr>
          <w:rFonts w:ascii="Times New Roman" w:hAnsi="Times New Roman"/>
          <w:b/>
        </w:rPr>
        <w:t>ĐH</w:t>
      </w:r>
      <w:r w:rsidR="00720ADB" w:rsidRPr="005B4D41">
        <w:rPr>
          <w:rFonts w:ascii="Times New Roman" w:hAnsi="Times New Roman"/>
          <w:b/>
        </w:rPr>
        <w:t>Đ</w:t>
      </w:r>
      <w:r w:rsidR="00AC3A36" w:rsidRPr="005B4D41">
        <w:rPr>
          <w:rFonts w:ascii="Times New Roman" w:hAnsi="Times New Roman"/>
          <w:b/>
        </w:rPr>
        <w:t>CĐ</w:t>
      </w:r>
      <w:r w:rsidR="0063043A" w:rsidRPr="005B4D41">
        <w:rPr>
          <w:rFonts w:ascii="Times New Roman" w:hAnsi="Times New Roman"/>
          <w:b/>
        </w:rPr>
        <w:t xml:space="preserve"> 20</w:t>
      </w:r>
      <w:r w:rsidR="00577529" w:rsidRPr="005B4D41">
        <w:rPr>
          <w:rFonts w:ascii="Times New Roman" w:hAnsi="Times New Roman"/>
          <w:b/>
        </w:rPr>
        <w:t>2</w:t>
      </w:r>
      <w:r w:rsidR="00836B7D">
        <w:rPr>
          <w:rFonts w:ascii="Times New Roman" w:hAnsi="Times New Roman"/>
          <w:b/>
        </w:rPr>
        <w:t>2</w:t>
      </w:r>
      <w:r w:rsidR="00AC3A36" w:rsidRPr="005B4D41">
        <w:rPr>
          <w:rFonts w:ascii="Times New Roman" w:hAnsi="Times New Roman"/>
        </w:rPr>
        <w:t xml:space="preserve">”) của Công ty </w:t>
      </w:r>
      <w:r w:rsidR="00577529" w:rsidRPr="005B4D41">
        <w:rPr>
          <w:rFonts w:ascii="Times New Roman" w:hAnsi="Times New Roman"/>
        </w:rPr>
        <w:t>C</w:t>
      </w:r>
      <w:r w:rsidR="00AC3A36" w:rsidRPr="005B4D41">
        <w:rPr>
          <w:rFonts w:ascii="Times New Roman" w:hAnsi="Times New Roman"/>
        </w:rPr>
        <w:t xml:space="preserve">ổ phần </w:t>
      </w:r>
      <w:r w:rsidR="001E710E" w:rsidRPr="005B4D41">
        <w:rPr>
          <w:rFonts w:ascii="Times New Roman" w:hAnsi="Times New Roman"/>
        </w:rPr>
        <w:t xml:space="preserve">Đường </w:t>
      </w:r>
      <w:r w:rsidR="00807A48" w:rsidRPr="005B4D41">
        <w:rPr>
          <w:rFonts w:ascii="Times New Roman" w:hAnsi="Times New Roman"/>
        </w:rPr>
        <w:t>Việt Nam</w:t>
      </w:r>
      <w:r w:rsidR="008C6A80" w:rsidRPr="005B4D41">
        <w:rPr>
          <w:rFonts w:ascii="Times New Roman" w:hAnsi="Times New Roman"/>
        </w:rPr>
        <w:t xml:space="preserve"> (</w:t>
      </w:r>
      <w:r w:rsidR="008C6A80" w:rsidRPr="005B4D41">
        <w:rPr>
          <w:rFonts w:ascii="Times New Roman" w:hAnsi="Times New Roman"/>
          <w:i/>
        </w:rPr>
        <w:t>sau đây gọi tắt là “</w:t>
      </w:r>
      <w:r w:rsidR="008C6A80" w:rsidRPr="005B4D41">
        <w:rPr>
          <w:rFonts w:ascii="Times New Roman" w:hAnsi="Times New Roman"/>
          <w:b/>
          <w:i/>
        </w:rPr>
        <w:t>Công ty”</w:t>
      </w:r>
      <w:r w:rsidR="008C6A80" w:rsidRPr="005B4D41">
        <w:rPr>
          <w:rFonts w:ascii="Times New Roman" w:hAnsi="Times New Roman"/>
        </w:rPr>
        <w:t>)</w:t>
      </w:r>
      <w:r w:rsidR="00AC3A36" w:rsidRPr="005B4D41">
        <w:rPr>
          <w:rFonts w:ascii="Times New Roman" w:hAnsi="Times New Roman"/>
        </w:rPr>
        <w:t xml:space="preserve">; trụ sở chính tại: </w:t>
      </w:r>
      <w:r w:rsidR="00577529" w:rsidRPr="005B4D41">
        <w:rPr>
          <w:rFonts w:ascii="Times New Roman" w:hAnsi="Times New Roman"/>
        </w:rPr>
        <w:t>T</w:t>
      </w:r>
      <w:r w:rsidR="00E6586C" w:rsidRPr="005B4D41">
        <w:rPr>
          <w:rFonts w:ascii="Times New Roman" w:hAnsi="Times New Roman"/>
        </w:rPr>
        <w:t xml:space="preserve">hôn Thủy </w:t>
      </w:r>
      <w:r w:rsidR="00D82BF5" w:rsidRPr="005B4D41">
        <w:rPr>
          <w:rFonts w:ascii="Times New Roman" w:hAnsi="Times New Roman"/>
        </w:rPr>
        <w:t>X</w:t>
      </w:r>
      <w:r w:rsidR="00E6586C" w:rsidRPr="005B4D41">
        <w:rPr>
          <w:rFonts w:ascii="Times New Roman" w:hAnsi="Times New Roman"/>
        </w:rPr>
        <w:t xml:space="preserve">ương, </w:t>
      </w:r>
      <w:r w:rsidR="00577529" w:rsidRPr="005B4D41">
        <w:rPr>
          <w:rFonts w:ascii="Times New Roman" w:hAnsi="Times New Roman"/>
        </w:rPr>
        <w:t>X</w:t>
      </w:r>
      <w:r w:rsidR="007111E3" w:rsidRPr="005B4D41">
        <w:rPr>
          <w:rFonts w:ascii="Times New Roman" w:hAnsi="Times New Roman"/>
        </w:rPr>
        <w:t xml:space="preserve">ã Suối Hiệp, </w:t>
      </w:r>
      <w:r w:rsidR="00577529" w:rsidRPr="005B4D41">
        <w:rPr>
          <w:rFonts w:ascii="Times New Roman" w:hAnsi="Times New Roman"/>
        </w:rPr>
        <w:t>H</w:t>
      </w:r>
      <w:r w:rsidR="007111E3" w:rsidRPr="005B4D41">
        <w:rPr>
          <w:rFonts w:ascii="Times New Roman" w:hAnsi="Times New Roman"/>
        </w:rPr>
        <w:t xml:space="preserve">uyện Diên Khánh, </w:t>
      </w:r>
      <w:r w:rsidR="00577529" w:rsidRPr="005B4D41">
        <w:rPr>
          <w:rFonts w:ascii="Times New Roman" w:hAnsi="Times New Roman"/>
        </w:rPr>
        <w:t>T</w:t>
      </w:r>
      <w:r w:rsidR="007111E3" w:rsidRPr="005B4D41">
        <w:rPr>
          <w:rFonts w:ascii="Times New Roman" w:hAnsi="Times New Roman"/>
        </w:rPr>
        <w:t>ỉnh Khánh Hòa</w:t>
      </w:r>
      <w:r w:rsidR="00577529" w:rsidRPr="005B4D41">
        <w:rPr>
          <w:rFonts w:ascii="Times New Roman" w:hAnsi="Times New Roman"/>
        </w:rPr>
        <w:t>, Việt Nam</w:t>
      </w:r>
      <w:r w:rsidR="00AC3A36" w:rsidRPr="005B4D41">
        <w:rPr>
          <w:rFonts w:ascii="Times New Roman" w:hAnsi="Times New Roman"/>
        </w:rPr>
        <w:t>).</w:t>
      </w:r>
      <w:r w:rsidR="006005AC" w:rsidRPr="005B4D41">
        <w:rPr>
          <w:rFonts w:ascii="Times New Roman" w:hAnsi="Times New Roman"/>
        </w:rPr>
        <w:t xml:space="preserve"> </w:t>
      </w:r>
    </w:p>
    <w:p w:rsidR="00807A48" w:rsidRPr="005B4D41" w:rsidRDefault="00807A48" w:rsidP="005D223A">
      <w:pPr>
        <w:tabs>
          <w:tab w:val="left" w:pos="2552"/>
        </w:tabs>
        <w:spacing w:after="120"/>
        <w:jc w:val="both"/>
        <w:rPr>
          <w:rFonts w:ascii="Times New Roman" w:hAnsi="Times New Roman"/>
        </w:rPr>
      </w:pPr>
      <w:r w:rsidRPr="005B4D41">
        <w:rPr>
          <w:rFonts w:ascii="Times New Roman" w:hAnsi="Times New Roman"/>
        </w:rPr>
        <w:t xml:space="preserve">Ban kiểm phiếu đã tiến hành kiểm phiếu </w:t>
      </w:r>
      <w:r w:rsidR="00023350" w:rsidRPr="005B4D41">
        <w:rPr>
          <w:rFonts w:ascii="Times New Roman" w:hAnsi="Times New Roman"/>
        </w:rPr>
        <w:t xml:space="preserve">biểu quyết </w:t>
      </w:r>
      <w:r w:rsidR="006005AC" w:rsidRPr="005B4D41">
        <w:rPr>
          <w:rFonts w:ascii="Times New Roman" w:hAnsi="Times New Roman"/>
        </w:rPr>
        <w:t xml:space="preserve">áp dụng cho Cuộc họp ĐHĐCĐ </w:t>
      </w:r>
      <w:r w:rsidR="00715A1A">
        <w:rPr>
          <w:rFonts w:ascii="Times New Roman" w:hAnsi="Times New Roman"/>
        </w:rPr>
        <w:t>202</w:t>
      </w:r>
      <w:r w:rsidR="009E284D">
        <w:rPr>
          <w:rFonts w:ascii="Times New Roman" w:hAnsi="Times New Roman"/>
        </w:rPr>
        <w:t>2</w:t>
      </w:r>
      <w:r w:rsidR="006005AC" w:rsidRPr="005B4D41">
        <w:rPr>
          <w:rFonts w:ascii="Times New Roman" w:hAnsi="Times New Roman"/>
        </w:rPr>
        <w:t>. C</w:t>
      </w:r>
      <w:r w:rsidR="00023350" w:rsidRPr="005B4D41">
        <w:rPr>
          <w:rFonts w:ascii="Times New Roman" w:hAnsi="Times New Roman"/>
        </w:rPr>
        <w:t xml:space="preserve">ụ thể </w:t>
      </w:r>
      <w:r w:rsidRPr="005B4D41">
        <w:rPr>
          <w:rFonts w:ascii="Times New Roman" w:hAnsi="Times New Roman"/>
        </w:rPr>
        <w:t>như sau:</w:t>
      </w:r>
    </w:p>
    <w:p w:rsidR="00023350" w:rsidRPr="005B4D41" w:rsidRDefault="00023350" w:rsidP="00023350">
      <w:pPr>
        <w:numPr>
          <w:ilvl w:val="0"/>
          <w:numId w:val="7"/>
        </w:numPr>
        <w:spacing w:after="120"/>
        <w:jc w:val="both"/>
        <w:rPr>
          <w:rFonts w:ascii="Times New Roman" w:hAnsi="Times New Roman"/>
        </w:rPr>
      </w:pPr>
      <w:r w:rsidRPr="005B4D41">
        <w:rPr>
          <w:rFonts w:ascii="Times New Roman" w:hAnsi="Times New Roman"/>
        </w:rPr>
        <w:t xml:space="preserve">Thời gian kiểm phiếu: vào lúc </w:t>
      </w:r>
      <w:r w:rsidR="00CD36EA">
        <w:rPr>
          <w:rFonts w:ascii="Times New Roman" w:hAnsi="Times New Roman"/>
        </w:rPr>
        <w:t>……</w:t>
      </w:r>
      <w:r w:rsidR="003F227A">
        <w:rPr>
          <w:rFonts w:ascii="Times New Roman" w:hAnsi="Times New Roman"/>
        </w:rPr>
        <w:t xml:space="preserve"> giờ </w:t>
      </w:r>
      <w:r w:rsidR="00CD36EA">
        <w:rPr>
          <w:rFonts w:ascii="Times New Roman" w:hAnsi="Times New Roman"/>
          <w:color w:val="FF0000"/>
        </w:rPr>
        <w:t>….</w:t>
      </w:r>
      <w:r w:rsidRPr="005B4D41">
        <w:rPr>
          <w:rFonts w:ascii="Times New Roman" w:hAnsi="Times New Roman"/>
        </w:rPr>
        <w:t xml:space="preserve"> phút, ngày </w:t>
      </w:r>
      <w:r w:rsidR="009E284D">
        <w:rPr>
          <w:rFonts w:ascii="Times New Roman" w:hAnsi="Times New Roman"/>
        </w:rPr>
        <w:t>17/06/2022</w:t>
      </w:r>
      <w:r w:rsidR="002E177D">
        <w:rPr>
          <w:rFonts w:ascii="Times New Roman" w:hAnsi="Times New Roman"/>
        </w:rPr>
        <w:t>.</w:t>
      </w:r>
    </w:p>
    <w:p w:rsidR="00023350" w:rsidRPr="005B4D41" w:rsidRDefault="00023350" w:rsidP="00023350">
      <w:pPr>
        <w:numPr>
          <w:ilvl w:val="0"/>
          <w:numId w:val="7"/>
        </w:numPr>
        <w:spacing w:after="120"/>
        <w:jc w:val="both"/>
        <w:rPr>
          <w:rFonts w:ascii="Times New Roman" w:hAnsi="Times New Roman"/>
        </w:rPr>
      </w:pPr>
      <w:r w:rsidRPr="005B4D41">
        <w:rPr>
          <w:rFonts w:ascii="Times New Roman" w:hAnsi="Times New Roman"/>
        </w:rPr>
        <w:t xml:space="preserve">Địa điểm diễn ra việc kiểm phiếu: </w:t>
      </w:r>
      <w:r w:rsidR="002E177D" w:rsidRPr="005B4D41">
        <w:rPr>
          <w:rFonts w:ascii="Times New Roman" w:hAnsi="Times New Roman"/>
        </w:rPr>
        <w:t>Nhà máy đường Việt Nam, Huyện Cam Lâm, Tỉnh Khánh Hòa</w:t>
      </w:r>
      <w:r w:rsidR="002E177D">
        <w:rPr>
          <w:rFonts w:ascii="Times New Roman" w:hAnsi="Times New Roman"/>
        </w:rPr>
        <w:t>.</w:t>
      </w:r>
    </w:p>
    <w:p w:rsidR="00023350" w:rsidRPr="005B4D41" w:rsidRDefault="00023350" w:rsidP="00023350">
      <w:pPr>
        <w:numPr>
          <w:ilvl w:val="0"/>
          <w:numId w:val="7"/>
        </w:numPr>
        <w:spacing w:after="120"/>
        <w:jc w:val="both"/>
        <w:rPr>
          <w:rFonts w:ascii="Times New Roman" w:hAnsi="Times New Roman"/>
        </w:rPr>
      </w:pPr>
      <w:r w:rsidRPr="005B4D41">
        <w:rPr>
          <w:rFonts w:ascii="Times New Roman" w:hAnsi="Times New Roman"/>
        </w:rPr>
        <w:t>Thành phần Ban kiểm phiếu:</w:t>
      </w:r>
    </w:p>
    <w:p w:rsidR="00023350" w:rsidRPr="005B4D41" w:rsidRDefault="00023350" w:rsidP="00023350">
      <w:pPr>
        <w:numPr>
          <w:ilvl w:val="0"/>
          <w:numId w:val="8"/>
        </w:numPr>
        <w:spacing w:after="120"/>
        <w:jc w:val="both"/>
        <w:rPr>
          <w:rFonts w:ascii="Times New Roman" w:hAnsi="Times New Roman"/>
        </w:rPr>
      </w:pPr>
      <w:r w:rsidRPr="005B4D41">
        <w:rPr>
          <w:rFonts w:ascii="Times New Roman" w:hAnsi="Times New Roman"/>
        </w:rPr>
        <w:t>Ông Diệp Hồng Khôn – Trưởng Ban kiểm phiếu;</w:t>
      </w:r>
    </w:p>
    <w:p w:rsidR="00023350" w:rsidRPr="005B4D41" w:rsidRDefault="00023350" w:rsidP="00023350">
      <w:pPr>
        <w:numPr>
          <w:ilvl w:val="0"/>
          <w:numId w:val="8"/>
        </w:numPr>
        <w:spacing w:after="120"/>
        <w:jc w:val="both"/>
        <w:rPr>
          <w:rFonts w:ascii="Times New Roman" w:hAnsi="Times New Roman"/>
        </w:rPr>
      </w:pPr>
      <w:r w:rsidRPr="005B4D41">
        <w:rPr>
          <w:rFonts w:ascii="Times New Roman" w:hAnsi="Times New Roman"/>
        </w:rPr>
        <w:t xml:space="preserve">Ông </w:t>
      </w:r>
      <w:r w:rsidR="00E00087">
        <w:rPr>
          <w:rFonts w:ascii="Times New Roman" w:hAnsi="Times New Roman"/>
        </w:rPr>
        <w:t>Lê Xuân Trường</w:t>
      </w:r>
      <w:r w:rsidRPr="005B4D41">
        <w:rPr>
          <w:rFonts w:ascii="Times New Roman" w:hAnsi="Times New Roman"/>
        </w:rPr>
        <w:t xml:space="preserve"> – Thành viên </w:t>
      </w:r>
      <w:r w:rsidR="00760FF5">
        <w:rPr>
          <w:rFonts w:ascii="Times New Roman" w:hAnsi="Times New Roman"/>
        </w:rPr>
        <w:t xml:space="preserve">Ban </w:t>
      </w:r>
      <w:r w:rsidRPr="005B4D41">
        <w:rPr>
          <w:rFonts w:ascii="Times New Roman" w:hAnsi="Times New Roman"/>
        </w:rPr>
        <w:t>kiểm phiếu;</w:t>
      </w:r>
    </w:p>
    <w:p w:rsidR="00023350" w:rsidRPr="005B4D41" w:rsidRDefault="00086BBD" w:rsidP="00023350">
      <w:pPr>
        <w:numPr>
          <w:ilvl w:val="0"/>
          <w:numId w:val="8"/>
        </w:numPr>
        <w:spacing w:after="1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Ông </w:t>
      </w:r>
      <w:r w:rsidR="00E00087" w:rsidRPr="00E00087">
        <w:rPr>
          <w:rFonts w:ascii="Times New Roman" w:hAnsi="Times New Roman"/>
        </w:rPr>
        <w:t>Nguyễn Tấn Tuyến</w:t>
      </w:r>
      <w:r w:rsidR="00023350" w:rsidRPr="005B4D41">
        <w:rPr>
          <w:rFonts w:ascii="Times New Roman" w:hAnsi="Times New Roman"/>
        </w:rPr>
        <w:t xml:space="preserve"> – Thành viên Ban </w:t>
      </w:r>
      <w:r w:rsidR="00760FF5">
        <w:rPr>
          <w:rFonts w:ascii="Times New Roman" w:hAnsi="Times New Roman"/>
        </w:rPr>
        <w:t>k</w:t>
      </w:r>
      <w:r w:rsidR="00023350" w:rsidRPr="005B4D41">
        <w:rPr>
          <w:rFonts w:ascii="Times New Roman" w:hAnsi="Times New Roman"/>
        </w:rPr>
        <w:t>iểm phiếu.</w:t>
      </w:r>
    </w:p>
    <w:p w:rsidR="00023350" w:rsidRPr="005B4D41" w:rsidRDefault="00023350" w:rsidP="00645369">
      <w:pPr>
        <w:spacing w:after="120"/>
        <w:jc w:val="both"/>
        <w:rPr>
          <w:rFonts w:ascii="Times New Roman" w:hAnsi="Times New Roman"/>
        </w:rPr>
      </w:pPr>
      <w:r w:rsidRPr="005B4D41">
        <w:rPr>
          <w:rFonts w:ascii="Times New Roman" w:hAnsi="Times New Roman"/>
        </w:rPr>
        <w:t>Kết quả kiểm phiếu như sau:</w:t>
      </w:r>
    </w:p>
    <w:p w:rsidR="005D223A" w:rsidRPr="005B4D41" w:rsidRDefault="005D223A" w:rsidP="00E741C3">
      <w:pPr>
        <w:numPr>
          <w:ilvl w:val="0"/>
          <w:numId w:val="4"/>
        </w:numPr>
        <w:spacing w:after="120" w:line="300" w:lineRule="auto"/>
        <w:ind w:left="360" w:hanging="360"/>
        <w:contextualSpacing/>
        <w:jc w:val="both"/>
        <w:rPr>
          <w:rFonts w:ascii="Times New Roman" w:eastAsia="Calibri" w:hAnsi="Times New Roman"/>
          <w:b/>
        </w:rPr>
      </w:pPr>
      <w:r w:rsidRPr="005B4D41">
        <w:rPr>
          <w:rFonts w:ascii="Times New Roman" w:eastAsia="Calibri" w:hAnsi="Times New Roman"/>
          <w:b/>
        </w:rPr>
        <w:t>Biểu quyết các nội dung của chương trình nghị sự</w:t>
      </w:r>
    </w:p>
    <w:p w:rsidR="00C06126" w:rsidRPr="00CD36EA" w:rsidRDefault="00C06126" w:rsidP="00CC7425">
      <w:pPr>
        <w:numPr>
          <w:ilvl w:val="0"/>
          <w:numId w:val="8"/>
        </w:numPr>
        <w:jc w:val="both"/>
        <w:rPr>
          <w:rFonts w:ascii="Calibri" w:hAnsi="Calibri" w:cs="Calibri"/>
          <w:bCs/>
          <w:color w:val="FF0000"/>
        </w:rPr>
      </w:pPr>
      <w:r w:rsidRPr="00CD36EA">
        <w:rPr>
          <w:rFonts w:ascii="Times New Roman" w:hAnsi="Times New Roman"/>
        </w:rPr>
        <w:t xml:space="preserve">Tổng số phiếu biểu quyết </w:t>
      </w:r>
      <w:r w:rsidR="00645369" w:rsidRPr="00CD36EA">
        <w:rPr>
          <w:rFonts w:ascii="Times New Roman" w:hAnsi="Times New Roman"/>
        </w:rPr>
        <w:t>thu về</w:t>
      </w:r>
      <w:r w:rsidRPr="00CD36EA">
        <w:rPr>
          <w:rFonts w:ascii="Times New Roman" w:hAnsi="Times New Roman"/>
        </w:rPr>
        <w:t xml:space="preserve">: </w:t>
      </w:r>
      <w:proofErr w:type="gramStart"/>
      <w:r w:rsidR="00CD36EA" w:rsidRPr="00CD36EA">
        <w:rPr>
          <w:rFonts w:ascii="Times New Roman" w:hAnsi="Times New Roman"/>
          <w:color w:val="FF0000"/>
        </w:rPr>
        <w:t>…..</w:t>
      </w:r>
      <w:proofErr w:type="gramEnd"/>
      <w:r w:rsidR="00CC7425" w:rsidRPr="00CD36EA">
        <w:rPr>
          <w:rFonts w:ascii="Times New Roman" w:hAnsi="Times New Roman"/>
          <w:color w:val="FF0000"/>
        </w:rPr>
        <w:t xml:space="preserve"> </w:t>
      </w:r>
      <w:r w:rsidRPr="00CD36EA">
        <w:rPr>
          <w:rFonts w:ascii="Times New Roman" w:hAnsi="Times New Roman"/>
        </w:rPr>
        <w:t>phiếu, đại diện cho</w:t>
      </w:r>
      <w:r w:rsidR="00CC7425" w:rsidRPr="00CD36EA">
        <w:rPr>
          <w:rFonts w:ascii="Times New Roman" w:hAnsi="Times New Roman"/>
        </w:rPr>
        <w:t xml:space="preserve"> </w:t>
      </w:r>
      <w:r w:rsidR="00CD36EA" w:rsidRPr="00CD36EA">
        <w:rPr>
          <w:rFonts w:ascii="Calibri" w:hAnsi="Calibri" w:cs="Calibri"/>
          <w:bCs/>
          <w:color w:val="FF0000"/>
        </w:rPr>
        <w:t>……………</w:t>
      </w:r>
      <w:r w:rsidR="00CC7425" w:rsidRPr="00CD36EA">
        <w:rPr>
          <w:rFonts w:ascii="Calibri" w:hAnsi="Calibri" w:cs="Calibri"/>
          <w:bCs/>
          <w:color w:val="FF0000"/>
        </w:rPr>
        <w:t xml:space="preserve"> </w:t>
      </w:r>
      <w:r w:rsidRPr="00CD36EA">
        <w:rPr>
          <w:rFonts w:ascii="Times New Roman" w:hAnsi="Times New Roman"/>
        </w:rPr>
        <w:t xml:space="preserve"> </w:t>
      </w:r>
      <w:r w:rsidR="005D3A40" w:rsidRPr="00CD36EA">
        <w:rPr>
          <w:rFonts w:ascii="Times New Roman" w:hAnsi="Times New Roman"/>
        </w:rPr>
        <w:t xml:space="preserve">cổ phần, chiếm </w:t>
      </w:r>
      <w:r w:rsidR="00CD36EA" w:rsidRPr="00CD36EA">
        <w:rPr>
          <w:rFonts w:ascii="Times New Roman" w:hAnsi="Times New Roman"/>
          <w:color w:val="FF0000"/>
        </w:rPr>
        <w:t>…</w:t>
      </w:r>
      <w:proofErr w:type="gramStart"/>
      <w:r w:rsidR="00CD36EA" w:rsidRPr="00CD36EA">
        <w:rPr>
          <w:rFonts w:ascii="Times New Roman" w:hAnsi="Times New Roman"/>
          <w:color w:val="FF0000"/>
        </w:rPr>
        <w:t>….</w:t>
      </w:r>
      <w:r w:rsidRPr="00CD36EA">
        <w:rPr>
          <w:rFonts w:ascii="Times New Roman" w:hAnsi="Times New Roman"/>
        </w:rPr>
        <w:t>%</w:t>
      </w:r>
      <w:proofErr w:type="gramEnd"/>
      <w:r w:rsidRPr="00CD36EA">
        <w:rPr>
          <w:rFonts w:ascii="Times New Roman" w:hAnsi="Times New Roman"/>
        </w:rPr>
        <w:t xml:space="preserve"> tổng số cổ phần có quyền biểu quyết của các cổ đông tham dự Đại hội.</w:t>
      </w:r>
    </w:p>
    <w:p w:rsidR="00CC7425" w:rsidRPr="00CD36EA" w:rsidRDefault="00C06126" w:rsidP="00CC7425">
      <w:pPr>
        <w:numPr>
          <w:ilvl w:val="0"/>
          <w:numId w:val="8"/>
        </w:numPr>
        <w:jc w:val="both"/>
        <w:rPr>
          <w:rFonts w:ascii="Calibri" w:hAnsi="Calibri" w:cs="Calibri"/>
          <w:b/>
          <w:bCs/>
          <w:color w:val="FF0000"/>
        </w:rPr>
      </w:pPr>
      <w:r w:rsidRPr="00CD36EA">
        <w:rPr>
          <w:rFonts w:ascii="Times New Roman" w:hAnsi="Times New Roman"/>
        </w:rPr>
        <w:t xml:space="preserve">Tổng số phiếu biểu quyết hợp lệ: </w:t>
      </w:r>
      <w:r w:rsidR="00CD36EA" w:rsidRPr="00CD36EA">
        <w:rPr>
          <w:rFonts w:ascii="Times New Roman" w:hAnsi="Times New Roman"/>
          <w:color w:val="FF0000"/>
        </w:rPr>
        <w:t>…</w:t>
      </w:r>
      <w:proofErr w:type="gramStart"/>
      <w:r w:rsidR="00CD36EA" w:rsidRPr="00CD36EA">
        <w:rPr>
          <w:rFonts w:ascii="Times New Roman" w:hAnsi="Times New Roman"/>
          <w:color w:val="FF0000"/>
        </w:rPr>
        <w:t>…..</w:t>
      </w:r>
      <w:proofErr w:type="gramEnd"/>
      <w:r w:rsidRPr="00CD36EA">
        <w:rPr>
          <w:rFonts w:ascii="Times New Roman" w:hAnsi="Times New Roman"/>
        </w:rPr>
        <w:t xml:space="preserve"> phiếu, đại diện cho </w:t>
      </w:r>
      <w:r w:rsidR="00CC7425" w:rsidRPr="00CD36EA">
        <w:rPr>
          <w:rFonts w:ascii="Calibri" w:hAnsi="Calibri" w:cs="Calibri"/>
          <w:bCs/>
          <w:color w:val="FF0000"/>
        </w:rPr>
        <w:t xml:space="preserve">   </w:t>
      </w:r>
      <w:r w:rsidR="00CD36EA" w:rsidRPr="00CD36EA">
        <w:rPr>
          <w:rFonts w:ascii="Calibri" w:hAnsi="Calibri" w:cs="Calibri"/>
          <w:bCs/>
          <w:color w:val="FF0000"/>
        </w:rPr>
        <w:t>……………</w:t>
      </w:r>
      <w:r w:rsidR="00CC7425" w:rsidRPr="00CD36EA">
        <w:rPr>
          <w:rFonts w:ascii="Calibri" w:hAnsi="Calibri" w:cs="Calibri"/>
          <w:b/>
          <w:bCs/>
          <w:color w:val="FF0000"/>
        </w:rPr>
        <w:t xml:space="preserve"> </w:t>
      </w:r>
      <w:r w:rsidRPr="00CD36EA">
        <w:rPr>
          <w:rFonts w:ascii="Times New Roman" w:hAnsi="Times New Roman"/>
        </w:rPr>
        <w:t xml:space="preserve"> cổ phần, chiếm </w:t>
      </w:r>
      <w:r w:rsidR="00CD36EA" w:rsidRPr="00CD36EA">
        <w:rPr>
          <w:rFonts w:ascii="Times New Roman" w:hAnsi="Times New Roman"/>
        </w:rPr>
        <w:t>……</w:t>
      </w:r>
      <w:r w:rsidRPr="00CD36EA">
        <w:rPr>
          <w:rFonts w:ascii="Times New Roman" w:hAnsi="Times New Roman"/>
          <w:color w:val="FF0000"/>
        </w:rPr>
        <w:t>%</w:t>
      </w:r>
      <w:r w:rsidRPr="00CD36EA">
        <w:rPr>
          <w:rFonts w:ascii="Times New Roman" w:hAnsi="Times New Roman"/>
        </w:rPr>
        <w:t xml:space="preserve"> tổng số cổ phần có quyền biểu quyết của các cổ đông tham dự Đại hội.</w:t>
      </w:r>
    </w:p>
    <w:p w:rsidR="00C06126" w:rsidRPr="00CD36EA" w:rsidRDefault="00C06126" w:rsidP="00CC7425">
      <w:pPr>
        <w:numPr>
          <w:ilvl w:val="0"/>
          <w:numId w:val="8"/>
        </w:numPr>
        <w:jc w:val="both"/>
        <w:rPr>
          <w:rFonts w:ascii="Calibri" w:hAnsi="Calibri" w:cs="Calibri"/>
          <w:b/>
          <w:bCs/>
          <w:color w:val="FF0000"/>
        </w:rPr>
      </w:pPr>
      <w:r w:rsidRPr="00CD36EA">
        <w:rPr>
          <w:rFonts w:ascii="Times New Roman" w:hAnsi="Times New Roman"/>
        </w:rPr>
        <w:t xml:space="preserve">Tổng số phiếu biểu quyết không hợp lệ: </w:t>
      </w:r>
      <w:proofErr w:type="gramStart"/>
      <w:r w:rsidR="00CD36EA" w:rsidRPr="00CD36EA">
        <w:rPr>
          <w:rFonts w:ascii="Times New Roman" w:hAnsi="Times New Roman"/>
          <w:color w:val="FF0000"/>
        </w:rPr>
        <w:t>…..</w:t>
      </w:r>
      <w:proofErr w:type="gramEnd"/>
      <w:r w:rsidRPr="00CD36EA">
        <w:rPr>
          <w:rFonts w:ascii="Times New Roman" w:hAnsi="Times New Roman"/>
        </w:rPr>
        <w:t xml:space="preserve"> phiếu, đại diện cho </w:t>
      </w:r>
      <w:proofErr w:type="gramStart"/>
      <w:r w:rsidR="00CD36EA" w:rsidRPr="00CD36EA">
        <w:rPr>
          <w:rFonts w:ascii="Times New Roman" w:hAnsi="Times New Roman"/>
          <w:color w:val="FF0000"/>
        </w:rPr>
        <w:t>…..</w:t>
      </w:r>
      <w:proofErr w:type="gramEnd"/>
      <w:r w:rsidRPr="00CD36EA">
        <w:rPr>
          <w:rFonts w:ascii="Times New Roman" w:hAnsi="Times New Roman"/>
        </w:rPr>
        <w:t xml:space="preserve"> cổ phần, chiếm </w:t>
      </w:r>
      <w:proofErr w:type="gramStart"/>
      <w:r w:rsidR="00CD36EA" w:rsidRPr="00CD36EA">
        <w:rPr>
          <w:rFonts w:ascii="Times New Roman" w:hAnsi="Times New Roman"/>
          <w:color w:val="FF0000"/>
        </w:rPr>
        <w:t>…..</w:t>
      </w:r>
      <w:proofErr w:type="gramEnd"/>
      <w:r w:rsidRPr="00CD36EA">
        <w:rPr>
          <w:rFonts w:ascii="Times New Roman" w:hAnsi="Times New Roman"/>
        </w:rPr>
        <w:t>% tổng số cổ phần có quyền biểu quyết của các cổ đông tham dự Đại hội.</w:t>
      </w:r>
    </w:p>
    <w:p w:rsidR="00023350" w:rsidRDefault="00023350" w:rsidP="00645369">
      <w:pPr>
        <w:spacing w:after="120" w:line="300" w:lineRule="auto"/>
        <w:ind w:left="720"/>
        <w:contextualSpacing/>
        <w:jc w:val="both"/>
        <w:rPr>
          <w:rFonts w:ascii="Times New Roman" w:hAnsi="Times New Roman"/>
        </w:rPr>
      </w:pPr>
    </w:p>
    <w:p w:rsidR="00B36F61" w:rsidRPr="005B4D41" w:rsidRDefault="00B36F61" w:rsidP="00645369">
      <w:pPr>
        <w:spacing w:after="120" w:line="300" w:lineRule="auto"/>
        <w:ind w:left="720"/>
        <w:contextualSpacing/>
        <w:jc w:val="both"/>
        <w:rPr>
          <w:rFonts w:ascii="Times New Roman" w:hAnsi="Times New Roman"/>
        </w:rPr>
      </w:pPr>
    </w:p>
    <w:p w:rsidR="00807A48" w:rsidRPr="005B4D41" w:rsidRDefault="007D1149" w:rsidP="00902263">
      <w:pPr>
        <w:numPr>
          <w:ilvl w:val="0"/>
          <w:numId w:val="2"/>
        </w:numPr>
        <w:spacing w:after="120" w:line="300" w:lineRule="auto"/>
        <w:ind w:left="720"/>
        <w:contextualSpacing/>
        <w:jc w:val="both"/>
        <w:rPr>
          <w:rFonts w:ascii="Times New Roman" w:hAnsi="Times New Roman"/>
          <w:b/>
        </w:rPr>
      </w:pPr>
      <w:r w:rsidRPr="005B4D41">
        <w:rPr>
          <w:rFonts w:ascii="Times New Roman" w:hAnsi="Times New Roman"/>
          <w:b/>
        </w:rPr>
        <w:t xml:space="preserve">Báo cáo </w:t>
      </w:r>
      <w:r w:rsidR="002D521C" w:rsidRPr="005B4D41">
        <w:rPr>
          <w:rFonts w:ascii="Times New Roman" w:hAnsi="Times New Roman"/>
          <w:b/>
        </w:rPr>
        <w:t xml:space="preserve">của </w:t>
      </w:r>
      <w:r w:rsidRPr="005B4D41">
        <w:rPr>
          <w:rFonts w:ascii="Times New Roman" w:hAnsi="Times New Roman"/>
          <w:b/>
        </w:rPr>
        <w:t>H</w:t>
      </w:r>
      <w:r w:rsidR="002D521C" w:rsidRPr="005B4D41">
        <w:rPr>
          <w:rFonts w:ascii="Times New Roman" w:hAnsi="Times New Roman"/>
          <w:b/>
        </w:rPr>
        <w:t>ội đồng quản trị</w:t>
      </w:r>
      <w:r w:rsidRPr="005B4D41">
        <w:rPr>
          <w:rFonts w:ascii="Times New Roman" w:hAnsi="Times New Roman"/>
          <w:b/>
        </w:rPr>
        <w:t>:</w:t>
      </w:r>
    </w:p>
    <w:p w:rsidR="00807A48" w:rsidRPr="005B4D41" w:rsidRDefault="008171E3" w:rsidP="00902263">
      <w:pPr>
        <w:spacing w:after="120" w:line="300" w:lineRule="auto"/>
        <w:ind w:left="720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Kết quả </w:t>
      </w:r>
      <w:r w:rsidR="00807A48" w:rsidRPr="005B4D41">
        <w:rPr>
          <w:rFonts w:ascii="Times New Roman" w:hAnsi="Times New Roman"/>
        </w:rPr>
        <w:t>biểu quyết</w:t>
      </w:r>
      <w:r>
        <w:rPr>
          <w:rFonts w:ascii="Times New Roman" w:hAnsi="Times New Roman"/>
        </w:rPr>
        <w:t xml:space="preserve"> như sau</w:t>
      </w:r>
      <w:r w:rsidR="00807A48" w:rsidRPr="005B4D41">
        <w:rPr>
          <w:rFonts w:ascii="Times New Roman" w:hAnsi="Times New Roman"/>
        </w:rPr>
        <w:t>:</w:t>
      </w:r>
    </w:p>
    <w:tbl>
      <w:tblPr>
        <w:tblW w:w="837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554"/>
        <w:gridCol w:w="3836"/>
      </w:tblGrid>
      <w:tr w:rsidR="00807A48" w:rsidRPr="005B4D41" w:rsidTr="0090226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07A48" w:rsidRPr="005B4D41" w:rsidRDefault="00807A48" w:rsidP="00807A48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07A48" w:rsidRPr="00CC7425" w:rsidRDefault="00CC7425" w:rsidP="00CC7425">
            <w:pPr>
              <w:jc w:val="center"/>
              <w:rPr>
                <w:rFonts w:ascii="Times New Roman" w:hAnsi="Times New Roman"/>
                <w:b/>
                <w:bCs/>
                <w:color w:val="FF0000"/>
              </w:rPr>
            </w:pP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                     </w:t>
            </w:r>
            <w:r w:rsidR="000606B4">
              <w:rPr>
                <w:rFonts w:ascii="Times New Roman" w:hAnsi="Times New Roman"/>
                <w:bCs/>
                <w:color w:val="FF0000"/>
              </w:rPr>
              <w:t>…………..</w:t>
            </w:r>
            <w:r w:rsidR="000606B4"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="000606B4"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07A48" w:rsidRPr="005B4D41" w:rsidRDefault="00807A48" w:rsidP="00312E09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jc w:val="both"/>
              <w:rPr>
                <w:rFonts w:ascii="Times New Roman" w:hAnsi="Times New Roman"/>
                <w:lang w:eastAsia="vi-VN"/>
              </w:rPr>
            </w:pPr>
            <w:r w:rsidRPr="005B4D41">
              <w:rPr>
                <w:rFonts w:ascii="Times New Roman" w:hAnsi="Times New Roman"/>
                <w:lang w:eastAsia="vi-VN"/>
              </w:rPr>
              <w:t>C</w:t>
            </w:r>
            <w:r w:rsidR="00CC7425">
              <w:rPr>
                <w:rFonts w:ascii="Times New Roman" w:hAnsi="Times New Roman"/>
                <w:lang w:eastAsia="vi-VN"/>
              </w:rPr>
              <w:t xml:space="preserve">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5B4D41">
              <w:rPr>
                <w:rFonts w:ascii="Times New Roman" w:hAnsi="Times New Roman"/>
                <w:lang w:eastAsia="vi-VN"/>
              </w:rPr>
              <w:t xml:space="preserve">số cổ phần có quyền biểu quyết </w:t>
            </w:r>
            <w:r w:rsidR="005B6927" w:rsidRPr="005B4D41">
              <w:rPr>
                <w:rFonts w:ascii="Times New Roman" w:hAnsi="Times New Roman"/>
                <w:lang w:eastAsia="vi-VN"/>
              </w:rPr>
              <w:t xml:space="preserve">của các Cổ đông </w:t>
            </w:r>
            <w:r w:rsidRPr="005B4D41">
              <w:rPr>
                <w:rFonts w:ascii="Times New Roman" w:hAnsi="Times New Roman"/>
                <w:lang w:eastAsia="vi-VN"/>
              </w:rPr>
              <w:t>tham dự đại hội</w:t>
            </w:r>
          </w:p>
        </w:tc>
      </w:tr>
      <w:tr w:rsidR="00807A48" w:rsidRPr="005B4D41" w:rsidTr="0090226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07A48" w:rsidRPr="005B4D41" w:rsidRDefault="00807A48" w:rsidP="00807A48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Không 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07A48" w:rsidRPr="00CC7425" w:rsidRDefault="000606B4" w:rsidP="00807A48">
            <w:pPr>
              <w:spacing w:after="120" w:line="30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07A48" w:rsidRPr="005B4D41" w:rsidRDefault="00807A48" w:rsidP="00312E09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5B4D41">
              <w:rPr>
                <w:rFonts w:ascii="Times New Roman" w:hAnsi="Times New Roman"/>
                <w:lang w:eastAsia="vi-VN"/>
              </w:rPr>
              <w:t>số cổ phần có quyền biểu quyết</w:t>
            </w:r>
            <w:r w:rsidR="005B6927" w:rsidRPr="005B4D41">
              <w:rPr>
                <w:rFonts w:ascii="Times New Roman" w:hAnsi="Times New Roman"/>
                <w:lang w:eastAsia="vi-VN"/>
              </w:rPr>
              <w:t xml:space="preserve"> của các Cổ đông</w:t>
            </w:r>
            <w:r w:rsidRPr="005B4D41">
              <w:rPr>
                <w:rFonts w:ascii="Times New Roman" w:hAnsi="Times New Roman"/>
                <w:lang w:eastAsia="vi-VN"/>
              </w:rPr>
              <w:t xml:space="preserve"> tham dự đại hội</w:t>
            </w:r>
          </w:p>
        </w:tc>
      </w:tr>
      <w:tr w:rsidR="00807A48" w:rsidRPr="005B4D41" w:rsidTr="0090226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07A48" w:rsidRPr="005B4D41" w:rsidRDefault="00807A48" w:rsidP="00807A48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lastRenderedPageBreak/>
              <w:t>Không có ý kiến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CC7425" w:rsidRDefault="00CC7425" w:rsidP="00CC7425">
            <w:pPr>
              <w:spacing w:after="120" w:line="300" w:lineRule="auto"/>
              <w:rPr>
                <w:rFonts w:ascii="Times New Roman" w:hAnsi="Times New Roman"/>
                <w:color w:val="FF0000"/>
                <w:lang w:eastAsia="vi-VN"/>
              </w:rPr>
            </w:pPr>
          </w:p>
          <w:p w:rsidR="00807A48" w:rsidRPr="00CC7425" w:rsidRDefault="000606B4" w:rsidP="00CC742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07A48" w:rsidRPr="005B4D41" w:rsidRDefault="00807A48" w:rsidP="00CC7425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5B4D41">
              <w:rPr>
                <w:rFonts w:ascii="Times New Roman" w:hAnsi="Times New Roman"/>
                <w:lang w:eastAsia="vi-VN"/>
              </w:rPr>
              <w:t xml:space="preserve">số cổ phần có quyền biểu quyết </w:t>
            </w:r>
            <w:r w:rsidR="005B6927" w:rsidRPr="005B4D41">
              <w:rPr>
                <w:rFonts w:ascii="Times New Roman" w:hAnsi="Times New Roman"/>
                <w:lang w:eastAsia="vi-VN"/>
              </w:rPr>
              <w:t xml:space="preserve">của các Cổ đông </w:t>
            </w:r>
            <w:r w:rsidRPr="005B4D41">
              <w:rPr>
                <w:rFonts w:ascii="Times New Roman" w:hAnsi="Times New Roman"/>
                <w:lang w:eastAsia="vi-VN"/>
              </w:rPr>
              <w:t>tham dự đại hội</w:t>
            </w:r>
          </w:p>
        </w:tc>
      </w:tr>
    </w:tbl>
    <w:p w:rsidR="00807A48" w:rsidRPr="005B4D41" w:rsidRDefault="00807A48" w:rsidP="00807A48">
      <w:pPr>
        <w:spacing w:after="120" w:line="300" w:lineRule="auto"/>
        <w:ind w:left="1080"/>
        <w:contextualSpacing/>
        <w:jc w:val="both"/>
        <w:rPr>
          <w:rFonts w:ascii="Times New Roman" w:hAnsi="Times New Roman"/>
          <w:b/>
        </w:rPr>
      </w:pPr>
    </w:p>
    <w:p w:rsidR="00C677A2" w:rsidRPr="005B4D41" w:rsidRDefault="00C677A2" w:rsidP="00902263">
      <w:pPr>
        <w:numPr>
          <w:ilvl w:val="0"/>
          <w:numId w:val="2"/>
        </w:numPr>
        <w:spacing w:after="120" w:line="300" w:lineRule="auto"/>
        <w:ind w:left="720"/>
        <w:contextualSpacing/>
        <w:jc w:val="both"/>
        <w:rPr>
          <w:rFonts w:ascii="Times New Roman" w:hAnsi="Times New Roman"/>
          <w:b/>
        </w:rPr>
      </w:pPr>
      <w:r w:rsidRPr="005B4D41">
        <w:rPr>
          <w:rFonts w:ascii="Times New Roman" w:hAnsi="Times New Roman"/>
          <w:b/>
        </w:rPr>
        <w:t>Báo cáo kết quả kiểm tra</w:t>
      </w:r>
      <w:r w:rsidR="00D94196" w:rsidRPr="005B4D41">
        <w:rPr>
          <w:rFonts w:ascii="Times New Roman" w:hAnsi="Times New Roman"/>
          <w:b/>
        </w:rPr>
        <w:t>,</w:t>
      </w:r>
      <w:r w:rsidRPr="005B4D41">
        <w:rPr>
          <w:rFonts w:ascii="Times New Roman" w:hAnsi="Times New Roman"/>
          <w:b/>
        </w:rPr>
        <w:t xml:space="preserve"> giám sát của Ban kiểm soát</w:t>
      </w:r>
    </w:p>
    <w:p w:rsidR="00C677A2" w:rsidRPr="005B4D41" w:rsidRDefault="00D0308A" w:rsidP="00902263">
      <w:pPr>
        <w:spacing w:after="120" w:line="300" w:lineRule="auto"/>
        <w:ind w:left="720"/>
        <w:contextualSpacing/>
        <w:jc w:val="both"/>
        <w:rPr>
          <w:rFonts w:ascii="Times New Roman" w:hAnsi="Times New Roman"/>
        </w:rPr>
      </w:pPr>
      <w:r w:rsidRPr="005B4D41">
        <w:rPr>
          <w:rFonts w:ascii="Times New Roman" w:hAnsi="Times New Roman"/>
        </w:rPr>
        <w:t xml:space="preserve">Kết quả </w:t>
      </w:r>
      <w:r w:rsidR="00C677A2" w:rsidRPr="005B4D41">
        <w:rPr>
          <w:rFonts w:ascii="Times New Roman" w:hAnsi="Times New Roman"/>
        </w:rPr>
        <w:t>biểu quyết</w:t>
      </w:r>
      <w:r w:rsidRPr="005B4D41">
        <w:rPr>
          <w:rFonts w:ascii="Times New Roman" w:hAnsi="Times New Roman"/>
        </w:rPr>
        <w:t xml:space="preserve"> như sau</w:t>
      </w:r>
      <w:r w:rsidR="00C677A2" w:rsidRPr="005B4D41">
        <w:rPr>
          <w:rFonts w:ascii="Times New Roman" w:hAnsi="Times New Roman"/>
        </w:rPr>
        <w:t>:</w:t>
      </w:r>
    </w:p>
    <w:tbl>
      <w:tblPr>
        <w:tblW w:w="837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554"/>
        <w:gridCol w:w="3836"/>
      </w:tblGrid>
      <w:tr w:rsidR="00CC7425" w:rsidRPr="005B4D41" w:rsidTr="0090226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CC7425" w:rsidRDefault="00CC7425" w:rsidP="00CC7425">
            <w:pPr>
              <w:jc w:val="center"/>
              <w:rPr>
                <w:rFonts w:ascii="Times New Roman" w:hAnsi="Times New Roman"/>
                <w:b/>
                <w:bCs/>
                <w:color w:val="FF0000"/>
              </w:rPr>
            </w:pP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                     </w:t>
            </w:r>
            <w:r w:rsidR="00CD7E56"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jc w:val="both"/>
              <w:rPr>
                <w:rFonts w:ascii="Times New Roman" w:hAnsi="Times New Roman"/>
                <w:lang w:eastAsia="vi-VN"/>
              </w:rPr>
            </w:pPr>
            <w:r w:rsidRPr="005B4D41">
              <w:rPr>
                <w:rFonts w:ascii="Times New Roman" w:hAnsi="Times New Roman"/>
                <w:lang w:eastAsia="vi-VN"/>
              </w:rPr>
              <w:t>C</w:t>
            </w:r>
            <w:r>
              <w:rPr>
                <w:rFonts w:ascii="Times New Roman" w:hAnsi="Times New Roman"/>
                <w:lang w:eastAsia="vi-VN"/>
              </w:rPr>
              <w:t xml:space="preserve">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5B4D41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  <w:tr w:rsidR="00CC7425" w:rsidRPr="005B4D41" w:rsidTr="0090226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Không 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CC7425" w:rsidRDefault="00CD7E56" w:rsidP="00CC7425">
            <w:pPr>
              <w:spacing w:after="120" w:line="30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5B4D41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  <w:tr w:rsidR="00CC7425" w:rsidRPr="005B4D41" w:rsidTr="0090226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Không có ý kiến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CC7425" w:rsidRDefault="00CC7425" w:rsidP="00CC7425">
            <w:pPr>
              <w:spacing w:after="120" w:line="300" w:lineRule="auto"/>
              <w:rPr>
                <w:rFonts w:ascii="Times New Roman" w:hAnsi="Times New Roman"/>
                <w:color w:val="FF0000"/>
                <w:lang w:eastAsia="vi-VN"/>
              </w:rPr>
            </w:pPr>
          </w:p>
          <w:p w:rsidR="00CC7425" w:rsidRPr="00CC7425" w:rsidRDefault="00CD7E56" w:rsidP="00CC742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5B4D41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</w:tbl>
    <w:p w:rsidR="00C677A2" w:rsidRPr="005B4D41" w:rsidRDefault="00C677A2" w:rsidP="00C677A2">
      <w:pPr>
        <w:spacing w:after="120" w:line="300" w:lineRule="auto"/>
        <w:ind w:left="1080"/>
        <w:contextualSpacing/>
        <w:jc w:val="both"/>
        <w:rPr>
          <w:rFonts w:ascii="Times New Roman" w:hAnsi="Times New Roman"/>
          <w:b/>
        </w:rPr>
      </w:pPr>
    </w:p>
    <w:p w:rsidR="00C677A2" w:rsidRPr="005B4D41" w:rsidRDefault="00C677A2" w:rsidP="00902263">
      <w:pPr>
        <w:numPr>
          <w:ilvl w:val="0"/>
          <w:numId w:val="2"/>
        </w:numPr>
        <w:spacing w:after="120" w:line="300" w:lineRule="auto"/>
        <w:ind w:left="720"/>
        <w:contextualSpacing/>
        <w:jc w:val="both"/>
        <w:rPr>
          <w:rFonts w:ascii="Times New Roman" w:hAnsi="Times New Roman"/>
          <w:b/>
        </w:rPr>
      </w:pPr>
      <w:r w:rsidRPr="005B4D41">
        <w:rPr>
          <w:rFonts w:ascii="Times New Roman" w:hAnsi="Times New Roman"/>
          <w:b/>
        </w:rPr>
        <w:t xml:space="preserve">Báo cáo tài chính </w:t>
      </w:r>
      <w:r w:rsidR="00577529" w:rsidRPr="005B4D41">
        <w:rPr>
          <w:rFonts w:ascii="Times New Roman" w:hAnsi="Times New Roman"/>
          <w:b/>
        </w:rPr>
        <w:t xml:space="preserve">đã kiểm toán </w:t>
      </w:r>
      <w:r w:rsidRPr="005B4D41">
        <w:rPr>
          <w:rFonts w:ascii="Times New Roman" w:hAnsi="Times New Roman"/>
          <w:b/>
        </w:rPr>
        <w:t>năm 20</w:t>
      </w:r>
      <w:r w:rsidR="00715A1A">
        <w:rPr>
          <w:rFonts w:ascii="Times New Roman" w:hAnsi="Times New Roman"/>
          <w:b/>
        </w:rPr>
        <w:t>2</w:t>
      </w:r>
      <w:r w:rsidR="00836B7D">
        <w:rPr>
          <w:rFonts w:ascii="Times New Roman" w:hAnsi="Times New Roman"/>
          <w:b/>
        </w:rPr>
        <w:t>1</w:t>
      </w:r>
      <w:r w:rsidRPr="005B4D41">
        <w:rPr>
          <w:rFonts w:ascii="Times New Roman" w:hAnsi="Times New Roman"/>
          <w:b/>
        </w:rPr>
        <w:t>:</w:t>
      </w:r>
    </w:p>
    <w:p w:rsidR="00C677A2" w:rsidRPr="005B4D41" w:rsidRDefault="008024D8" w:rsidP="00902263">
      <w:pPr>
        <w:spacing w:after="120" w:line="300" w:lineRule="auto"/>
        <w:ind w:left="720"/>
        <w:contextualSpacing/>
        <w:jc w:val="both"/>
        <w:rPr>
          <w:rFonts w:ascii="Times New Roman" w:hAnsi="Times New Roman"/>
        </w:rPr>
      </w:pPr>
      <w:r w:rsidRPr="005B4D41">
        <w:rPr>
          <w:rFonts w:ascii="Times New Roman" w:hAnsi="Times New Roman"/>
        </w:rPr>
        <w:t>Kết quả</w:t>
      </w:r>
      <w:r w:rsidR="00C677A2" w:rsidRPr="005B4D41">
        <w:rPr>
          <w:rFonts w:ascii="Times New Roman" w:hAnsi="Times New Roman"/>
        </w:rPr>
        <w:t xml:space="preserve"> biểu quyết</w:t>
      </w:r>
      <w:r w:rsidRPr="005B4D41">
        <w:rPr>
          <w:rFonts w:ascii="Times New Roman" w:hAnsi="Times New Roman"/>
        </w:rPr>
        <w:t xml:space="preserve"> như sau</w:t>
      </w:r>
      <w:r w:rsidR="00C677A2" w:rsidRPr="005B4D41">
        <w:rPr>
          <w:rFonts w:ascii="Times New Roman" w:hAnsi="Times New Roman"/>
        </w:rPr>
        <w:t>:</w:t>
      </w:r>
    </w:p>
    <w:tbl>
      <w:tblPr>
        <w:tblW w:w="837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554"/>
        <w:gridCol w:w="3836"/>
      </w:tblGrid>
      <w:tr w:rsidR="00CC7425" w:rsidRPr="005B4D41" w:rsidTr="0090226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CC7425" w:rsidRDefault="00CC7425" w:rsidP="00CC7425">
            <w:pPr>
              <w:jc w:val="center"/>
              <w:rPr>
                <w:rFonts w:ascii="Times New Roman" w:hAnsi="Times New Roman"/>
                <w:b/>
                <w:bCs/>
                <w:color w:val="FF0000"/>
              </w:rPr>
            </w:pP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                     </w:t>
            </w:r>
            <w:r w:rsidR="00CD7E56">
              <w:rPr>
                <w:rFonts w:ascii="Times New Roman" w:hAnsi="Times New Roman"/>
                <w:bCs/>
                <w:color w:val="FF0000"/>
              </w:rPr>
              <w:t>…………..</w:t>
            </w:r>
            <w:r w:rsidR="00CD7E56"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="00CD7E56"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jc w:val="both"/>
              <w:rPr>
                <w:rFonts w:ascii="Times New Roman" w:hAnsi="Times New Roman"/>
                <w:lang w:eastAsia="vi-VN"/>
              </w:rPr>
            </w:pPr>
            <w:r w:rsidRPr="005B4D41">
              <w:rPr>
                <w:rFonts w:ascii="Times New Roman" w:hAnsi="Times New Roman"/>
                <w:lang w:eastAsia="vi-VN"/>
              </w:rPr>
              <w:t>C</w:t>
            </w:r>
            <w:r>
              <w:rPr>
                <w:rFonts w:ascii="Times New Roman" w:hAnsi="Times New Roman"/>
                <w:lang w:eastAsia="vi-VN"/>
              </w:rPr>
              <w:t xml:space="preserve">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5B4D41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  <w:tr w:rsidR="00CC7425" w:rsidRPr="005B4D41" w:rsidTr="0090226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Không 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CC7425" w:rsidRDefault="00CD7E56" w:rsidP="00CC7425">
            <w:pPr>
              <w:spacing w:after="120" w:line="30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5B4D41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  <w:tr w:rsidR="00CC7425" w:rsidRPr="005B4D41" w:rsidTr="0090226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Không có ý kiến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CC7425" w:rsidRDefault="00CC7425" w:rsidP="00CC7425">
            <w:pPr>
              <w:spacing w:after="120" w:line="300" w:lineRule="auto"/>
              <w:rPr>
                <w:rFonts w:ascii="Times New Roman" w:hAnsi="Times New Roman"/>
                <w:color w:val="FF0000"/>
                <w:lang w:eastAsia="vi-VN"/>
              </w:rPr>
            </w:pPr>
          </w:p>
          <w:p w:rsidR="00CC7425" w:rsidRPr="00CC7425" w:rsidRDefault="00CD7E56" w:rsidP="00CC742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5B4D41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</w:tbl>
    <w:p w:rsidR="00C677A2" w:rsidRPr="005B4D41" w:rsidRDefault="00C677A2" w:rsidP="00C677A2">
      <w:pPr>
        <w:spacing w:after="120" w:line="300" w:lineRule="auto"/>
        <w:contextualSpacing/>
        <w:jc w:val="both"/>
        <w:rPr>
          <w:rFonts w:ascii="Times New Roman" w:hAnsi="Times New Roman"/>
          <w:b/>
        </w:rPr>
      </w:pPr>
    </w:p>
    <w:p w:rsidR="002D521C" w:rsidRPr="005B4D41" w:rsidRDefault="002D521C" w:rsidP="00902263">
      <w:pPr>
        <w:numPr>
          <w:ilvl w:val="0"/>
          <w:numId w:val="2"/>
        </w:numPr>
        <w:spacing w:after="120" w:line="300" w:lineRule="auto"/>
        <w:ind w:left="720"/>
        <w:contextualSpacing/>
        <w:jc w:val="both"/>
        <w:rPr>
          <w:rFonts w:ascii="Times New Roman" w:hAnsi="Times New Roman"/>
          <w:b/>
        </w:rPr>
      </w:pPr>
      <w:r w:rsidRPr="005B4D41">
        <w:rPr>
          <w:rFonts w:ascii="Times New Roman" w:hAnsi="Times New Roman"/>
          <w:b/>
        </w:rPr>
        <w:t>Kế</w:t>
      </w:r>
      <w:r w:rsidR="00E81372" w:rsidRPr="005B4D41">
        <w:rPr>
          <w:rFonts w:ascii="Times New Roman" w:hAnsi="Times New Roman"/>
          <w:b/>
        </w:rPr>
        <w:t xml:space="preserve"> hoạch doanh thu, lợi nhuận </w:t>
      </w:r>
      <w:r w:rsidR="00715A1A">
        <w:rPr>
          <w:rFonts w:ascii="Times New Roman" w:hAnsi="Times New Roman"/>
          <w:b/>
        </w:rPr>
        <w:t>202</w:t>
      </w:r>
      <w:r w:rsidR="009E284D">
        <w:rPr>
          <w:rFonts w:ascii="Times New Roman" w:hAnsi="Times New Roman"/>
          <w:b/>
        </w:rPr>
        <w:t>2</w:t>
      </w:r>
      <w:r w:rsidRPr="005B4D41">
        <w:rPr>
          <w:rFonts w:ascii="Times New Roman" w:hAnsi="Times New Roman"/>
          <w:b/>
        </w:rPr>
        <w:t>:</w:t>
      </w:r>
    </w:p>
    <w:p w:rsidR="002D521C" w:rsidRPr="005B4D41" w:rsidRDefault="00FD5E46" w:rsidP="00902263">
      <w:pPr>
        <w:spacing w:after="120" w:line="300" w:lineRule="auto"/>
        <w:ind w:left="720"/>
        <w:contextualSpacing/>
        <w:jc w:val="both"/>
        <w:rPr>
          <w:rFonts w:ascii="Times New Roman" w:hAnsi="Times New Roman"/>
        </w:rPr>
      </w:pPr>
      <w:r w:rsidRPr="005B4D41">
        <w:rPr>
          <w:rFonts w:ascii="Times New Roman" w:hAnsi="Times New Roman"/>
        </w:rPr>
        <w:t xml:space="preserve">Kết quả </w:t>
      </w:r>
      <w:r w:rsidR="002D521C" w:rsidRPr="005B4D41">
        <w:rPr>
          <w:rFonts w:ascii="Times New Roman" w:hAnsi="Times New Roman"/>
        </w:rPr>
        <w:t>biểu quyết</w:t>
      </w:r>
      <w:r w:rsidRPr="005B4D41">
        <w:rPr>
          <w:rFonts w:ascii="Times New Roman" w:hAnsi="Times New Roman"/>
        </w:rPr>
        <w:t xml:space="preserve"> như sau</w:t>
      </w:r>
      <w:r w:rsidR="002D521C" w:rsidRPr="005B4D41">
        <w:rPr>
          <w:rFonts w:ascii="Times New Roman" w:hAnsi="Times New Roman"/>
        </w:rPr>
        <w:t>:</w:t>
      </w:r>
    </w:p>
    <w:tbl>
      <w:tblPr>
        <w:tblW w:w="837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554"/>
        <w:gridCol w:w="3836"/>
      </w:tblGrid>
      <w:tr w:rsidR="00561139" w:rsidRPr="005B4D41" w:rsidTr="0090226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1139" w:rsidRPr="005B4D41" w:rsidRDefault="00561139" w:rsidP="00561139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1139" w:rsidRPr="00CD594A" w:rsidRDefault="00CD594A" w:rsidP="00CD594A">
            <w:pPr>
              <w:jc w:val="center"/>
              <w:rPr>
                <w:rFonts w:ascii="Times New Roman" w:hAnsi="Times New Roman"/>
                <w:b/>
                <w:bCs/>
                <w:color w:val="FF0000"/>
              </w:rPr>
            </w:pPr>
            <w:r w:rsidRPr="00CD594A">
              <w:rPr>
                <w:rFonts w:ascii="Times New Roman" w:hAnsi="Times New Roman"/>
                <w:b/>
                <w:bCs/>
                <w:color w:val="FF0000"/>
              </w:rPr>
              <w:t xml:space="preserve">                       </w:t>
            </w:r>
            <w:r w:rsidR="00CD7E56">
              <w:rPr>
                <w:rFonts w:ascii="Times New Roman" w:hAnsi="Times New Roman"/>
                <w:bCs/>
                <w:color w:val="FF0000"/>
              </w:rPr>
              <w:t>…………..</w:t>
            </w:r>
            <w:r w:rsidR="00CD7E56"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="00CD7E56"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1139" w:rsidRPr="00CD594A" w:rsidRDefault="00561139" w:rsidP="00561139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jc w:val="both"/>
              <w:rPr>
                <w:rFonts w:ascii="Times New Roman" w:hAnsi="Times New Roman"/>
                <w:lang w:eastAsia="vi-VN"/>
              </w:rPr>
            </w:pPr>
            <w:r w:rsidRPr="00CD594A"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CD594A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  <w:tr w:rsidR="00561139" w:rsidRPr="005B4D41" w:rsidTr="0090226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1139" w:rsidRPr="005B4D41" w:rsidRDefault="00561139" w:rsidP="00561139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Không 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1139" w:rsidRPr="00CD594A" w:rsidRDefault="00CD7E56" w:rsidP="00CD594A">
            <w:pPr>
              <w:jc w:val="center"/>
              <w:rPr>
                <w:rFonts w:ascii="Times New Roman" w:hAnsi="Times New Roman"/>
                <w:color w:val="FF0000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1139" w:rsidRPr="00CD594A" w:rsidRDefault="00CD594A" w:rsidP="00DE134A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="00561139" w:rsidRPr="00CD594A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  <w:tr w:rsidR="00561139" w:rsidRPr="005B4D41" w:rsidTr="0090226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1139" w:rsidRPr="005B4D41" w:rsidRDefault="00561139" w:rsidP="00561139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lastRenderedPageBreak/>
              <w:t>Không có ý kiến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1139" w:rsidRPr="00CD594A" w:rsidRDefault="00CD7E56" w:rsidP="00CD594A">
            <w:pPr>
              <w:jc w:val="center"/>
              <w:rPr>
                <w:rFonts w:ascii="Times New Roman" w:hAnsi="Times New Roman"/>
                <w:color w:val="FF0000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1139" w:rsidRPr="00CD594A" w:rsidRDefault="00561139" w:rsidP="00CD594A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 w:rsidRPr="00CD594A"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CD594A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</w:tbl>
    <w:p w:rsidR="002D521C" w:rsidRPr="005B4D41" w:rsidRDefault="002D521C" w:rsidP="002D521C">
      <w:pPr>
        <w:spacing w:after="120" w:line="300" w:lineRule="auto"/>
        <w:ind w:left="1080"/>
        <w:contextualSpacing/>
        <w:jc w:val="both"/>
        <w:rPr>
          <w:rFonts w:ascii="Times New Roman" w:hAnsi="Times New Roman"/>
          <w:b/>
        </w:rPr>
      </w:pPr>
    </w:p>
    <w:p w:rsidR="007D1149" w:rsidRPr="005B4D41" w:rsidRDefault="00E81372" w:rsidP="00902263">
      <w:pPr>
        <w:numPr>
          <w:ilvl w:val="0"/>
          <w:numId w:val="2"/>
        </w:numPr>
        <w:ind w:left="720"/>
        <w:rPr>
          <w:rFonts w:ascii="Times New Roman" w:hAnsi="Times New Roman"/>
          <w:b/>
        </w:rPr>
      </w:pPr>
      <w:r w:rsidRPr="005B4D41">
        <w:rPr>
          <w:rFonts w:ascii="Times New Roman" w:hAnsi="Times New Roman"/>
          <w:b/>
        </w:rPr>
        <w:t>Lựa chọn đ</w:t>
      </w:r>
      <w:r w:rsidRPr="005B4D41">
        <w:rPr>
          <w:rFonts w:ascii="Times New Roman" w:hAnsi="Times New Roman" w:hint="eastAsia"/>
          <w:b/>
        </w:rPr>
        <w:t>ơ</w:t>
      </w:r>
      <w:r w:rsidRPr="005B4D41">
        <w:rPr>
          <w:rFonts w:ascii="Times New Roman" w:hAnsi="Times New Roman"/>
          <w:b/>
        </w:rPr>
        <w:t xml:space="preserve">n vị kiểm toán độc lập cho năm tài chính </w:t>
      </w:r>
      <w:r w:rsidR="00715A1A">
        <w:rPr>
          <w:rFonts w:ascii="Times New Roman" w:hAnsi="Times New Roman"/>
          <w:b/>
        </w:rPr>
        <w:t>202</w:t>
      </w:r>
      <w:r w:rsidR="009E284D">
        <w:rPr>
          <w:rFonts w:ascii="Times New Roman" w:hAnsi="Times New Roman"/>
          <w:b/>
        </w:rPr>
        <w:t>2</w:t>
      </w:r>
      <w:r w:rsidR="007D1149" w:rsidRPr="005B4D41">
        <w:rPr>
          <w:rFonts w:ascii="Times New Roman" w:hAnsi="Times New Roman"/>
          <w:b/>
        </w:rPr>
        <w:t>:</w:t>
      </w:r>
    </w:p>
    <w:p w:rsidR="007D1149" w:rsidRPr="005B4D41" w:rsidRDefault="009B56AB" w:rsidP="00902263">
      <w:pPr>
        <w:spacing w:after="120" w:line="300" w:lineRule="auto"/>
        <w:ind w:left="720"/>
        <w:contextualSpacing/>
        <w:jc w:val="both"/>
        <w:rPr>
          <w:rFonts w:ascii="Times New Roman" w:hAnsi="Times New Roman"/>
        </w:rPr>
      </w:pPr>
      <w:r w:rsidRPr="005B4D41">
        <w:rPr>
          <w:rFonts w:ascii="Times New Roman" w:hAnsi="Times New Roman"/>
        </w:rPr>
        <w:t xml:space="preserve">Kết quả </w:t>
      </w:r>
      <w:r w:rsidR="007D1149" w:rsidRPr="005B4D41">
        <w:rPr>
          <w:rFonts w:ascii="Times New Roman" w:hAnsi="Times New Roman"/>
        </w:rPr>
        <w:t>biểu quyết</w:t>
      </w:r>
      <w:r w:rsidRPr="005B4D41">
        <w:rPr>
          <w:rFonts w:ascii="Times New Roman" w:hAnsi="Times New Roman"/>
        </w:rPr>
        <w:t xml:space="preserve"> như sau</w:t>
      </w:r>
      <w:r w:rsidR="007D1149" w:rsidRPr="005B4D41">
        <w:rPr>
          <w:rFonts w:ascii="Times New Roman" w:hAnsi="Times New Roman"/>
        </w:rPr>
        <w:t>:</w:t>
      </w:r>
    </w:p>
    <w:tbl>
      <w:tblPr>
        <w:tblW w:w="837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554"/>
        <w:gridCol w:w="3836"/>
      </w:tblGrid>
      <w:tr w:rsidR="00CC7425" w:rsidRPr="005B4D41" w:rsidTr="0090226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CC7425" w:rsidRDefault="00CC7425" w:rsidP="00CC7425">
            <w:pPr>
              <w:jc w:val="center"/>
              <w:rPr>
                <w:rFonts w:ascii="Times New Roman" w:hAnsi="Times New Roman"/>
                <w:b/>
                <w:bCs/>
                <w:color w:val="FF0000"/>
              </w:rPr>
            </w:pP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                     </w:t>
            </w:r>
            <w:r w:rsidR="00CD7E56">
              <w:rPr>
                <w:rFonts w:ascii="Times New Roman" w:hAnsi="Times New Roman"/>
                <w:bCs/>
                <w:color w:val="FF0000"/>
              </w:rPr>
              <w:t>…………..</w:t>
            </w:r>
            <w:r w:rsidR="00CD7E56"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="00CD7E56"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jc w:val="both"/>
              <w:rPr>
                <w:rFonts w:ascii="Times New Roman" w:hAnsi="Times New Roman"/>
                <w:lang w:eastAsia="vi-VN"/>
              </w:rPr>
            </w:pPr>
            <w:r w:rsidRPr="005B4D41">
              <w:rPr>
                <w:rFonts w:ascii="Times New Roman" w:hAnsi="Times New Roman"/>
                <w:lang w:eastAsia="vi-VN"/>
              </w:rPr>
              <w:t>C</w:t>
            </w:r>
            <w:r>
              <w:rPr>
                <w:rFonts w:ascii="Times New Roman" w:hAnsi="Times New Roman"/>
                <w:lang w:eastAsia="vi-VN"/>
              </w:rPr>
              <w:t xml:space="preserve">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5B4D41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  <w:tr w:rsidR="00CC7425" w:rsidRPr="005B4D41" w:rsidTr="0090226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Không 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CC7425" w:rsidRDefault="00CD7E56" w:rsidP="00CC7425">
            <w:pPr>
              <w:spacing w:after="120" w:line="30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5B4D41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  <w:tr w:rsidR="00CC7425" w:rsidRPr="005B4D41" w:rsidTr="00902263">
        <w:trPr>
          <w:trHeight w:val="138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Không có ý kiến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CC7425" w:rsidRDefault="00CD7E56" w:rsidP="00CC742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5B4D41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</w:tbl>
    <w:p w:rsidR="007D1149" w:rsidRPr="005B4D41" w:rsidRDefault="007D1149" w:rsidP="00807A48">
      <w:pPr>
        <w:spacing w:after="120" w:line="300" w:lineRule="auto"/>
        <w:ind w:left="720"/>
        <w:contextualSpacing/>
        <w:jc w:val="both"/>
        <w:rPr>
          <w:rFonts w:ascii="Times New Roman" w:hAnsi="Times New Roman"/>
          <w:b/>
        </w:rPr>
      </w:pPr>
    </w:p>
    <w:p w:rsidR="00E81372" w:rsidRPr="005B4D41" w:rsidRDefault="00E81372" w:rsidP="00902263">
      <w:pPr>
        <w:numPr>
          <w:ilvl w:val="0"/>
          <w:numId w:val="2"/>
        </w:numPr>
        <w:ind w:left="720"/>
        <w:rPr>
          <w:rFonts w:ascii="Times New Roman" w:hAnsi="Times New Roman"/>
          <w:b/>
        </w:rPr>
      </w:pPr>
      <w:r w:rsidRPr="005B4D41">
        <w:rPr>
          <w:rFonts w:ascii="Times New Roman" w:hAnsi="Times New Roman"/>
          <w:b/>
        </w:rPr>
        <w:t>Thù lao H</w:t>
      </w:r>
      <w:r w:rsidR="00577529" w:rsidRPr="005B4D41">
        <w:rPr>
          <w:rFonts w:ascii="Times New Roman" w:hAnsi="Times New Roman"/>
          <w:b/>
        </w:rPr>
        <w:t>ội đồng quản trị</w:t>
      </w:r>
      <w:r w:rsidR="00E00087">
        <w:rPr>
          <w:rFonts w:ascii="Times New Roman" w:hAnsi="Times New Roman"/>
          <w:b/>
        </w:rPr>
        <w:t xml:space="preserve"> </w:t>
      </w:r>
      <w:r w:rsidRPr="005B4D41">
        <w:rPr>
          <w:rFonts w:ascii="Times New Roman" w:hAnsi="Times New Roman"/>
          <w:b/>
        </w:rPr>
        <w:t xml:space="preserve">năm </w:t>
      </w:r>
      <w:r w:rsidR="00715A1A">
        <w:rPr>
          <w:rFonts w:ascii="Times New Roman" w:hAnsi="Times New Roman"/>
          <w:b/>
        </w:rPr>
        <w:t>202</w:t>
      </w:r>
      <w:r w:rsidR="009E284D">
        <w:rPr>
          <w:rFonts w:ascii="Times New Roman" w:hAnsi="Times New Roman"/>
          <w:b/>
        </w:rPr>
        <w:t>2</w:t>
      </w:r>
      <w:r w:rsidRPr="005B4D41">
        <w:rPr>
          <w:rFonts w:ascii="Times New Roman" w:hAnsi="Times New Roman"/>
          <w:b/>
        </w:rPr>
        <w:t>:</w:t>
      </w:r>
    </w:p>
    <w:p w:rsidR="00E81372" w:rsidRPr="005B4D41" w:rsidRDefault="008C3CAD" w:rsidP="00902263">
      <w:pPr>
        <w:spacing w:after="120" w:line="300" w:lineRule="auto"/>
        <w:ind w:left="720"/>
        <w:contextualSpacing/>
        <w:jc w:val="both"/>
        <w:rPr>
          <w:rFonts w:ascii="Times New Roman" w:hAnsi="Times New Roman"/>
        </w:rPr>
      </w:pPr>
      <w:r w:rsidRPr="005B4D41">
        <w:rPr>
          <w:rFonts w:ascii="Times New Roman" w:hAnsi="Times New Roman"/>
        </w:rPr>
        <w:t>Kết quả</w:t>
      </w:r>
      <w:r w:rsidR="00E81372" w:rsidRPr="005B4D41">
        <w:rPr>
          <w:rFonts w:ascii="Times New Roman" w:hAnsi="Times New Roman"/>
        </w:rPr>
        <w:t xml:space="preserve"> biểu quyết</w:t>
      </w:r>
      <w:r w:rsidRPr="005B4D41">
        <w:rPr>
          <w:rFonts w:ascii="Times New Roman" w:hAnsi="Times New Roman"/>
        </w:rPr>
        <w:t xml:space="preserve"> như sau</w:t>
      </w:r>
      <w:r w:rsidR="00E81372" w:rsidRPr="005B4D41">
        <w:rPr>
          <w:rFonts w:ascii="Times New Roman" w:hAnsi="Times New Roman"/>
        </w:rPr>
        <w:t>:</w:t>
      </w:r>
    </w:p>
    <w:tbl>
      <w:tblPr>
        <w:tblW w:w="837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554"/>
        <w:gridCol w:w="3836"/>
      </w:tblGrid>
      <w:tr w:rsidR="00CC7425" w:rsidRPr="005B4D41" w:rsidTr="0090226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CC7425" w:rsidRDefault="00CC7425" w:rsidP="00CC7425">
            <w:pPr>
              <w:jc w:val="center"/>
              <w:rPr>
                <w:rFonts w:ascii="Times New Roman" w:hAnsi="Times New Roman"/>
                <w:b/>
                <w:bCs/>
                <w:color w:val="FF0000"/>
              </w:rPr>
            </w:pP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                     </w:t>
            </w:r>
            <w:r w:rsidR="00CD7E56">
              <w:rPr>
                <w:rFonts w:ascii="Times New Roman" w:hAnsi="Times New Roman"/>
                <w:bCs/>
                <w:color w:val="FF0000"/>
              </w:rPr>
              <w:t>…………..</w:t>
            </w:r>
            <w:r w:rsidR="00CD7E56"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="00CD7E56"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jc w:val="both"/>
              <w:rPr>
                <w:rFonts w:ascii="Times New Roman" w:hAnsi="Times New Roman"/>
                <w:lang w:eastAsia="vi-VN"/>
              </w:rPr>
            </w:pPr>
            <w:r w:rsidRPr="005B4D41">
              <w:rPr>
                <w:rFonts w:ascii="Times New Roman" w:hAnsi="Times New Roman"/>
                <w:lang w:eastAsia="vi-VN"/>
              </w:rPr>
              <w:t>C</w:t>
            </w:r>
            <w:r>
              <w:rPr>
                <w:rFonts w:ascii="Times New Roman" w:hAnsi="Times New Roman"/>
                <w:lang w:eastAsia="vi-VN"/>
              </w:rPr>
              <w:t xml:space="preserve">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5B4D41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  <w:tr w:rsidR="00CC7425" w:rsidRPr="005B4D41" w:rsidTr="0090226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Không 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CC7425" w:rsidRDefault="00CD7E56" w:rsidP="00CC7425">
            <w:pPr>
              <w:spacing w:after="120" w:line="30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5B4D41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  <w:tr w:rsidR="00CC7425" w:rsidRPr="005B4D41" w:rsidTr="00902263">
        <w:trPr>
          <w:trHeight w:val="138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Không có ý kiến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CC7425" w:rsidRDefault="00CC7425" w:rsidP="00CC7425">
            <w:pPr>
              <w:spacing w:after="120" w:line="300" w:lineRule="auto"/>
              <w:rPr>
                <w:rFonts w:ascii="Times New Roman" w:hAnsi="Times New Roman"/>
                <w:color w:val="FF0000"/>
                <w:lang w:eastAsia="vi-VN"/>
              </w:rPr>
            </w:pPr>
          </w:p>
          <w:p w:rsidR="00CC7425" w:rsidRPr="00CC7425" w:rsidRDefault="00CD7E56" w:rsidP="00CC742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C7425" w:rsidRPr="005B4D41" w:rsidRDefault="00CC7425" w:rsidP="00CC7425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5B4D41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</w:tbl>
    <w:p w:rsidR="00E81372" w:rsidRDefault="00E81372" w:rsidP="008676A5">
      <w:pPr>
        <w:ind w:left="720"/>
        <w:rPr>
          <w:rFonts w:ascii="Times New Roman" w:hAnsi="Times New Roman"/>
          <w:b/>
        </w:rPr>
      </w:pPr>
    </w:p>
    <w:p w:rsidR="00254659" w:rsidRDefault="00254659" w:rsidP="00254659">
      <w:pPr>
        <w:pStyle w:val="ListParagraph"/>
        <w:numPr>
          <w:ilvl w:val="0"/>
          <w:numId w:val="2"/>
        </w:numPr>
        <w:tabs>
          <w:tab w:val="left" w:pos="615"/>
        </w:tabs>
        <w:ind w:left="720"/>
        <w:rPr>
          <w:rFonts w:ascii="Times New Roman" w:eastAsia="SimSun" w:hAnsi="Times New Roman"/>
          <w:b/>
        </w:rPr>
      </w:pPr>
      <w:r>
        <w:rPr>
          <w:rFonts w:ascii="Times New Roman" w:eastAsia="SimSun" w:hAnsi="Times New Roman"/>
          <w:b/>
        </w:rPr>
        <w:t xml:space="preserve"> Sử dụng thặng dư vốn cổ phần để xử lý lỗ lũy kế</w:t>
      </w:r>
    </w:p>
    <w:p w:rsidR="008A3228" w:rsidRPr="005B4D41" w:rsidRDefault="008A3228" w:rsidP="008A3228">
      <w:pPr>
        <w:spacing w:after="120" w:line="300" w:lineRule="auto"/>
        <w:ind w:left="720"/>
        <w:contextualSpacing/>
        <w:jc w:val="both"/>
        <w:rPr>
          <w:rFonts w:ascii="Times New Roman" w:hAnsi="Times New Roman"/>
        </w:rPr>
      </w:pPr>
      <w:r w:rsidRPr="005B4D41">
        <w:rPr>
          <w:rFonts w:ascii="Times New Roman" w:hAnsi="Times New Roman"/>
        </w:rPr>
        <w:t>Kết quả biểu quyết như sau:</w:t>
      </w:r>
    </w:p>
    <w:tbl>
      <w:tblPr>
        <w:tblW w:w="837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554"/>
        <w:gridCol w:w="3836"/>
      </w:tblGrid>
      <w:tr w:rsidR="008A3228" w:rsidRPr="005B4D41" w:rsidTr="009E717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A3228" w:rsidRPr="005B4D41" w:rsidRDefault="008A3228" w:rsidP="009E717F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A3228" w:rsidRPr="00CC7425" w:rsidRDefault="008A3228" w:rsidP="009E717F">
            <w:pPr>
              <w:jc w:val="center"/>
              <w:rPr>
                <w:rFonts w:ascii="Times New Roman" w:hAnsi="Times New Roman"/>
                <w:b/>
                <w:bCs/>
                <w:color w:val="FF0000"/>
              </w:rPr>
            </w:pP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                     </w:t>
            </w:r>
            <w:r w:rsidR="00CD7E56">
              <w:rPr>
                <w:rFonts w:ascii="Times New Roman" w:hAnsi="Times New Roman"/>
                <w:bCs/>
                <w:color w:val="FF0000"/>
              </w:rPr>
              <w:t>…………..</w:t>
            </w:r>
            <w:r w:rsidR="00CD7E56"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="00CD7E56"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A3228" w:rsidRPr="005B4D41" w:rsidRDefault="008A3228" w:rsidP="009E717F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jc w:val="both"/>
              <w:rPr>
                <w:rFonts w:ascii="Times New Roman" w:hAnsi="Times New Roman"/>
                <w:lang w:eastAsia="vi-VN"/>
              </w:rPr>
            </w:pPr>
            <w:r w:rsidRPr="005B4D41">
              <w:rPr>
                <w:rFonts w:ascii="Times New Roman" w:hAnsi="Times New Roman"/>
                <w:lang w:eastAsia="vi-VN"/>
              </w:rPr>
              <w:t>C</w:t>
            </w:r>
            <w:r>
              <w:rPr>
                <w:rFonts w:ascii="Times New Roman" w:hAnsi="Times New Roman"/>
                <w:lang w:eastAsia="vi-VN"/>
              </w:rPr>
              <w:t xml:space="preserve">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5B4D41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  <w:tr w:rsidR="008A3228" w:rsidRPr="005B4D41" w:rsidTr="009E717F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A3228" w:rsidRPr="005B4D41" w:rsidRDefault="008A3228" w:rsidP="009E717F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Không 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A3228" w:rsidRPr="00CC7425" w:rsidRDefault="00CD7E56" w:rsidP="009E717F">
            <w:pPr>
              <w:spacing w:after="120" w:line="30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A3228" w:rsidRPr="005B4D41" w:rsidRDefault="008A3228" w:rsidP="009E717F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5B4D41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  <w:tr w:rsidR="008A3228" w:rsidRPr="005B4D41" w:rsidTr="009E717F">
        <w:trPr>
          <w:trHeight w:val="138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A3228" w:rsidRPr="005B4D41" w:rsidRDefault="008A3228" w:rsidP="009E717F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lastRenderedPageBreak/>
              <w:t>Không có ý kiến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A3228" w:rsidRPr="00CC7425" w:rsidRDefault="00CD7E56" w:rsidP="009E717F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A3228" w:rsidRPr="005B4D41" w:rsidRDefault="008A3228" w:rsidP="009E717F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5B4D41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</w:tbl>
    <w:p w:rsidR="008A3228" w:rsidRDefault="008A3228" w:rsidP="008676A5">
      <w:pPr>
        <w:ind w:left="720"/>
        <w:rPr>
          <w:rFonts w:ascii="Times New Roman" w:hAnsi="Times New Roman"/>
          <w:b/>
        </w:rPr>
      </w:pPr>
    </w:p>
    <w:p w:rsidR="008A3228" w:rsidRPr="005B4D41" w:rsidRDefault="008A3228" w:rsidP="008676A5">
      <w:pPr>
        <w:ind w:left="720"/>
        <w:rPr>
          <w:rFonts w:ascii="Times New Roman" w:hAnsi="Times New Roman"/>
          <w:b/>
        </w:rPr>
      </w:pPr>
    </w:p>
    <w:p w:rsidR="00715A1A" w:rsidRPr="009E284D" w:rsidRDefault="00715A1A" w:rsidP="00C64212">
      <w:pPr>
        <w:pStyle w:val="ListParagraph"/>
        <w:numPr>
          <w:ilvl w:val="0"/>
          <w:numId w:val="2"/>
        </w:numPr>
        <w:tabs>
          <w:tab w:val="left" w:pos="783"/>
        </w:tabs>
        <w:spacing w:line="280" w:lineRule="exact"/>
        <w:jc w:val="both"/>
        <w:rPr>
          <w:rFonts w:ascii="Times New Roman" w:hAnsi="Times New Roman"/>
          <w:b/>
          <w:highlight w:val="yellow"/>
        </w:rPr>
      </w:pPr>
      <w:r w:rsidRPr="009E284D">
        <w:rPr>
          <w:rFonts w:ascii="Times New Roman" w:hAnsi="Times New Roman"/>
          <w:b/>
          <w:highlight w:val="yellow"/>
        </w:rPr>
        <w:t>Sửa đổi Điều lệ Công ty</w:t>
      </w:r>
      <w:r w:rsidR="00865EA3">
        <w:rPr>
          <w:rFonts w:ascii="Times New Roman" w:hAnsi="Times New Roman"/>
          <w:b/>
          <w:highlight w:val="yellow"/>
        </w:rPr>
        <w:t>.</w:t>
      </w:r>
    </w:p>
    <w:p w:rsidR="008676A5" w:rsidRPr="005B4D41" w:rsidRDefault="001B7161" w:rsidP="005B4D41">
      <w:pPr>
        <w:spacing w:after="120" w:line="300" w:lineRule="auto"/>
        <w:ind w:left="720"/>
        <w:contextualSpacing/>
        <w:jc w:val="both"/>
        <w:rPr>
          <w:rFonts w:ascii="Times New Roman" w:hAnsi="Times New Roman"/>
        </w:rPr>
      </w:pPr>
      <w:r w:rsidRPr="009E284D">
        <w:rPr>
          <w:rFonts w:ascii="Times New Roman" w:hAnsi="Times New Roman"/>
          <w:highlight w:val="yellow"/>
        </w:rPr>
        <w:t>Kết quả</w:t>
      </w:r>
      <w:r w:rsidR="008676A5" w:rsidRPr="009E284D">
        <w:rPr>
          <w:rFonts w:ascii="Times New Roman" w:hAnsi="Times New Roman"/>
          <w:highlight w:val="yellow"/>
        </w:rPr>
        <w:t xml:space="preserve"> biểu quyết</w:t>
      </w:r>
      <w:r w:rsidRPr="009E284D">
        <w:rPr>
          <w:rFonts w:ascii="Times New Roman" w:hAnsi="Times New Roman"/>
          <w:highlight w:val="yellow"/>
        </w:rPr>
        <w:t xml:space="preserve"> như sau</w:t>
      </w:r>
      <w:r w:rsidR="008676A5" w:rsidRPr="009E284D">
        <w:rPr>
          <w:rFonts w:ascii="Times New Roman" w:hAnsi="Times New Roman"/>
          <w:highlight w:val="yellow"/>
        </w:rPr>
        <w:t>:</w:t>
      </w:r>
    </w:p>
    <w:tbl>
      <w:tblPr>
        <w:tblW w:w="837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554"/>
        <w:gridCol w:w="3836"/>
      </w:tblGrid>
      <w:tr w:rsidR="00CD594A" w:rsidRPr="005B4D41" w:rsidTr="00F26844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594A" w:rsidRPr="005B4D41" w:rsidRDefault="00CD594A" w:rsidP="00CD594A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594A" w:rsidRPr="00AD2D2F" w:rsidRDefault="00CD7E56" w:rsidP="00CD7E56">
            <w:pPr>
              <w:jc w:val="right"/>
              <w:rPr>
                <w:rFonts w:ascii="Times New Roman" w:hAnsi="Times New Roman"/>
                <w:bCs/>
                <w:color w:val="FF0000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594A" w:rsidRPr="00CD594A" w:rsidRDefault="00CD594A" w:rsidP="00CD594A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jc w:val="both"/>
              <w:rPr>
                <w:rFonts w:ascii="Times New Roman" w:hAnsi="Times New Roman"/>
                <w:lang w:eastAsia="vi-VN"/>
              </w:rPr>
            </w:pPr>
            <w:r w:rsidRPr="00CD594A"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CD594A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  <w:tr w:rsidR="00CD594A" w:rsidRPr="005B4D41" w:rsidTr="00F26844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594A" w:rsidRPr="005B4D41" w:rsidRDefault="00CD594A" w:rsidP="00CD594A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Không 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594A" w:rsidRPr="00CD594A" w:rsidRDefault="00CD7E56" w:rsidP="00CD7E56">
            <w:pPr>
              <w:jc w:val="right"/>
              <w:rPr>
                <w:rFonts w:ascii="Times New Roman" w:hAnsi="Times New Roman"/>
                <w:color w:val="FF0000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594A" w:rsidRPr="00CD594A" w:rsidRDefault="00CD594A" w:rsidP="00CD594A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CD594A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  <w:tr w:rsidR="00CD594A" w:rsidRPr="005B4D41" w:rsidTr="00F26844">
        <w:trPr>
          <w:trHeight w:val="138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594A" w:rsidRPr="005B4D41" w:rsidRDefault="00CD594A" w:rsidP="00CD594A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Không có ý kiến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594A" w:rsidRPr="00CD594A" w:rsidRDefault="00CD7E56" w:rsidP="00CD7E56">
            <w:pPr>
              <w:jc w:val="right"/>
              <w:rPr>
                <w:rFonts w:ascii="Times New Roman" w:hAnsi="Times New Roman"/>
                <w:b/>
                <w:bCs/>
                <w:color w:val="FF0000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D594A" w:rsidRPr="00CD594A" w:rsidRDefault="00CD594A" w:rsidP="00CD594A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 w:rsidRPr="00CD594A"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="00CD36EA" w:rsidRPr="00CD594A">
              <w:rPr>
                <w:rFonts w:ascii="Times New Roman" w:hAnsi="Times New Roman"/>
                <w:lang w:eastAsia="vi-VN"/>
              </w:rPr>
              <w:t xml:space="preserve">tổng </w:t>
            </w:r>
            <w:r w:rsidRPr="00CD594A">
              <w:rPr>
                <w:rFonts w:ascii="Times New Roman" w:hAnsi="Times New Roman"/>
                <w:lang w:eastAsia="vi-VN"/>
              </w:rPr>
              <w:t>số cổ phần có quyền biểu quyết của các Cổ đông tham dự đại hội</w:t>
            </w:r>
          </w:p>
        </w:tc>
      </w:tr>
    </w:tbl>
    <w:p w:rsidR="008676A5" w:rsidRPr="005B4D41" w:rsidRDefault="008676A5" w:rsidP="00902263">
      <w:pPr>
        <w:spacing w:after="120" w:line="300" w:lineRule="auto"/>
        <w:contextualSpacing/>
        <w:jc w:val="both"/>
        <w:rPr>
          <w:rFonts w:ascii="Times New Roman" w:eastAsia="Calibri" w:hAnsi="Times New Roman"/>
          <w:b/>
          <w:bCs/>
        </w:rPr>
      </w:pPr>
    </w:p>
    <w:p w:rsidR="0025409B" w:rsidRPr="0025409B" w:rsidRDefault="0025409B" w:rsidP="00C64212">
      <w:pPr>
        <w:pStyle w:val="ListParagraph"/>
        <w:numPr>
          <w:ilvl w:val="0"/>
          <w:numId w:val="2"/>
        </w:numPr>
        <w:tabs>
          <w:tab w:val="left" w:pos="783"/>
        </w:tabs>
        <w:spacing w:line="280" w:lineRule="exact"/>
        <w:jc w:val="both"/>
        <w:rPr>
          <w:rFonts w:ascii="Times New Roman" w:hAnsi="Times New Roman"/>
          <w:b/>
          <w:highlight w:val="yellow"/>
        </w:rPr>
      </w:pPr>
      <w:bookmarkStart w:id="0" w:name="_Hlk103083718"/>
      <w:r w:rsidRPr="0025409B">
        <w:rPr>
          <w:rFonts w:ascii="Times New Roman" w:hAnsi="Times New Roman"/>
          <w:b/>
          <w:highlight w:val="yellow"/>
        </w:rPr>
        <w:t>Bầu thành viên HĐQT nhiệm kỳ 2022-2026</w:t>
      </w:r>
    </w:p>
    <w:bookmarkEnd w:id="0"/>
    <w:p w:rsidR="0025409B" w:rsidRPr="0025409B" w:rsidRDefault="0025409B" w:rsidP="0025409B">
      <w:pPr>
        <w:pStyle w:val="ListParagraph"/>
        <w:tabs>
          <w:tab w:val="left" w:pos="783"/>
        </w:tabs>
        <w:spacing w:line="280" w:lineRule="exact"/>
        <w:jc w:val="both"/>
        <w:rPr>
          <w:rFonts w:ascii="Times New Roman" w:hAnsi="Times New Roman"/>
          <w:b/>
          <w:highlight w:val="yellow"/>
        </w:rPr>
      </w:pPr>
      <w:r w:rsidRPr="0025409B">
        <w:rPr>
          <w:rFonts w:ascii="Times New Roman" w:hAnsi="Times New Roman"/>
          <w:b/>
          <w:highlight w:val="yellow"/>
        </w:rPr>
        <w:t>Kết quả biểu quyết như sau:</w:t>
      </w:r>
    </w:p>
    <w:tbl>
      <w:tblPr>
        <w:tblW w:w="837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554"/>
        <w:gridCol w:w="3836"/>
      </w:tblGrid>
      <w:tr w:rsidR="0025409B" w:rsidRPr="005B4D41" w:rsidTr="0042761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5409B" w:rsidRPr="005B4D41" w:rsidRDefault="0025409B" w:rsidP="00427613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5409B" w:rsidRPr="00AD2D2F" w:rsidRDefault="00CD7E56" w:rsidP="00CD7E56">
            <w:pPr>
              <w:jc w:val="right"/>
              <w:rPr>
                <w:rFonts w:ascii="Times New Roman" w:hAnsi="Times New Roman"/>
                <w:bCs/>
                <w:color w:val="FF0000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5409B" w:rsidRPr="00CD594A" w:rsidRDefault="0025409B" w:rsidP="00427613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jc w:val="both"/>
              <w:rPr>
                <w:rFonts w:ascii="Times New Roman" w:hAnsi="Times New Roman"/>
                <w:lang w:eastAsia="vi-VN"/>
              </w:rPr>
            </w:pPr>
            <w:r w:rsidRPr="00CD594A"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Pr="00CD594A">
              <w:rPr>
                <w:rFonts w:ascii="Times New Roman" w:hAnsi="Times New Roman"/>
                <w:lang w:eastAsia="vi-VN"/>
              </w:rPr>
              <w:t xml:space="preserve"> tổng số cổ phần có quyền biểu quyết của các Cổ đông tham dự đại hội</w:t>
            </w:r>
          </w:p>
        </w:tc>
      </w:tr>
      <w:tr w:rsidR="0025409B" w:rsidRPr="005B4D41" w:rsidTr="00427613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5409B" w:rsidRPr="005B4D41" w:rsidRDefault="0025409B" w:rsidP="00427613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Không 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5409B" w:rsidRPr="00CD594A" w:rsidRDefault="00CD7E56" w:rsidP="00CD7E56">
            <w:pPr>
              <w:jc w:val="right"/>
              <w:rPr>
                <w:rFonts w:ascii="Times New Roman" w:hAnsi="Times New Roman"/>
                <w:color w:val="FF0000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5409B" w:rsidRPr="00CD594A" w:rsidRDefault="0025409B" w:rsidP="00427613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Pr="00CD594A">
              <w:rPr>
                <w:rFonts w:ascii="Times New Roman" w:hAnsi="Times New Roman"/>
                <w:lang w:eastAsia="vi-VN"/>
              </w:rPr>
              <w:t>tổng số cổ phần có quyền biểu quyết của các Cổ đông tham dự đại hội</w:t>
            </w:r>
          </w:p>
        </w:tc>
      </w:tr>
      <w:tr w:rsidR="0025409B" w:rsidRPr="005B4D41" w:rsidTr="00427613">
        <w:trPr>
          <w:trHeight w:val="138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5409B" w:rsidRPr="005B4D41" w:rsidRDefault="0025409B" w:rsidP="00427613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Không có ý kiến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5409B" w:rsidRPr="00CD594A" w:rsidRDefault="0025409B" w:rsidP="00CD7E56">
            <w:pPr>
              <w:jc w:val="right"/>
              <w:rPr>
                <w:rFonts w:ascii="Times New Roman" w:hAnsi="Times New Roman"/>
                <w:b/>
                <w:bCs/>
                <w:color w:val="FF0000"/>
              </w:rPr>
            </w:pPr>
            <w:r>
              <w:rPr>
                <w:rFonts w:ascii="Times New Roman" w:hAnsi="Times New Roman"/>
                <w:b/>
                <w:bCs/>
                <w:color w:val="FF0000"/>
              </w:rPr>
              <w:t xml:space="preserve">                              </w:t>
            </w:r>
            <w:r w:rsidR="00CD7E56">
              <w:rPr>
                <w:rFonts w:ascii="Times New Roman" w:hAnsi="Times New Roman"/>
                <w:bCs/>
                <w:color w:val="FF0000"/>
              </w:rPr>
              <w:t>…………..</w:t>
            </w:r>
            <w:r w:rsidR="00CD7E56"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="00CD7E56"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5409B" w:rsidRPr="00CD594A" w:rsidRDefault="0025409B" w:rsidP="00427613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 w:rsidRPr="00CD594A">
              <w:rPr>
                <w:rFonts w:ascii="Times New Roman" w:hAnsi="Times New Roman"/>
                <w:lang w:eastAsia="vi-VN"/>
              </w:rPr>
              <w:t xml:space="preserve">Chiếm tỷ lệ </w:t>
            </w:r>
            <w:r w:rsidR="00CD36EA">
              <w:rPr>
                <w:rFonts w:ascii="Times New Roman" w:hAnsi="Times New Roman"/>
                <w:lang w:eastAsia="vi-VN"/>
              </w:rPr>
              <w:t>……</w:t>
            </w:r>
            <w:r w:rsidR="00CD36EA"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="00CD36EA"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Pr="00CD594A">
              <w:rPr>
                <w:rFonts w:ascii="Times New Roman" w:hAnsi="Times New Roman"/>
                <w:lang w:eastAsia="vi-VN"/>
              </w:rPr>
              <w:t>tổng số cổ phần có quyền biểu quyết của các Cổ đông tham dự đại hội</w:t>
            </w:r>
          </w:p>
        </w:tc>
      </w:tr>
    </w:tbl>
    <w:p w:rsidR="008676A5" w:rsidRDefault="008676A5" w:rsidP="00902263">
      <w:pPr>
        <w:spacing w:after="120" w:line="300" w:lineRule="auto"/>
        <w:contextualSpacing/>
        <w:jc w:val="both"/>
        <w:rPr>
          <w:rFonts w:ascii="Times New Roman" w:eastAsia="Calibri" w:hAnsi="Times New Roman"/>
          <w:b/>
          <w:bCs/>
        </w:rPr>
      </w:pPr>
    </w:p>
    <w:p w:rsidR="00C37B7A" w:rsidRPr="00C37B7A" w:rsidRDefault="00C37B7A" w:rsidP="00C37B7A">
      <w:pPr>
        <w:pStyle w:val="ListParagraph"/>
        <w:numPr>
          <w:ilvl w:val="0"/>
          <w:numId w:val="2"/>
        </w:numPr>
        <w:tabs>
          <w:tab w:val="left" w:pos="783"/>
        </w:tabs>
        <w:spacing w:line="280" w:lineRule="exact"/>
        <w:jc w:val="both"/>
        <w:rPr>
          <w:rFonts w:ascii="Times New Roman" w:hAnsi="Times New Roman"/>
          <w:b/>
          <w:highlight w:val="yellow"/>
        </w:rPr>
      </w:pPr>
      <w:bookmarkStart w:id="1" w:name="_GoBack"/>
      <w:bookmarkEnd w:id="1"/>
      <w:r w:rsidRPr="00C37B7A">
        <w:rPr>
          <w:rFonts w:ascii="Times New Roman" w:hAnsi="Times New Roman"/>
          <w:b/>
          <w:highlight w:val="yellow"/>
        </w:rPr>
        <w:t>B</w:t>
      </w:r>
      <w:r w:rsidRPr="00C37B7A">
        <w:rPr>
          <w:rFonts w:ascii="Times New Roman" w:hAnsi="Times New Roman" w:cs="Cambria"/>
          <w:b/>
          <w:highlight w:val="yellow"/>
        </w:rPr>
        <w:t>ầ</w:t>
      </w:r>
      <w:r w:rsidRPr="00C37B7A">
        <w:rPr>
          <w:rFonts w:ascii="Times New Roman" w:hAnsi="Times New Roman"/>
          <w:b/>
          <w:highlight w:val="yellow"/>
        </w:rPr>
        <w:t>u th</w:t>
      </w:r>
      <w:r w:rsidRPr="00C37B7A">
        <w:rPr>
          <w:rFonts w:ascii="Times New Roman" w:hAnsi="Times New Roman" w:cs="VNI-Times"/>
          <w:b/>
          <w:highlight w:val="yellow"/>
        </w:rPr>
        <w:t>à</w:t>
      </w:r>
      <w:r w:rsidRPr="00C37B7A">
        <w:rPr>
          <w:rFonts w:ascii="Times New Roman" w:hAnsi="Times New Roman"/>
          <w:b/>
          <w:highlight w:val="yellow"/>
        </w:rPr>
        <w:t>nh vi</w:t>
      </w:r>
      <w:r w:rsidRPr="00C37B7A">
        <w:rPr>
          <w:rFonts w:ascii="Times New Roman" w:hAnsi="Times New Roman" w:cs="VNI-Times"/>
          <w:b/>
          <w:highlight w:val="yellow"/>
        </w:rPr>
        <w:t>ê</w:t>
      </w:r>
      <w:r w:rsidRPr="00C37B7A">
        <w:rPr>
          <w:rFonts w:ascii="Times New Roman" w:hAnsi="Times New Roman"/>
          <w:b/>
          <w:highlight w:val="yellow"/>
        </w:rPr>
        <w:t>n H</w:t>
      </w:r>
      <w:r w:rsidRPr="00C37B7A">
        <w:rPr>
          <w:rFonts w:ascii="Times New Roman" w:hAnsi="Times New Roman" w:cs="Cambria"/>
          <w:b/>
          <w:highlight w:val="yellow"/>
        </w:rPr>
        <w:t>Đ</w:t>
      </w:r>
      <w:r w:rsidRPr="00C37B7A">
        <w:rPr>
          <w:rFonts w:ascii="Times New Roman" w:hAnsi="Times New Roman"/>
          <w:b/>
          <w:highlight w:val="yellow"/>
        </w:rPr>
        <w:t>QT nhi</w:t>
      </w:r>
      <w:r w:rsidRPr="00C37B7A">
        <w:rPr>
          <w:rFonts w:ascii="Times New Roman" w:hAnsi="Times New Roman" w:cs="Cambria"/>
          <w:b/>
          <w:highlight w:val="yellow"/>
        </w:rPr>
        <w:t>ệ</w:t>
      </w:r>
      <w:r w:rsidRPr="00C37B7A">
        <w:rPr>
          <w:rFonts w:ascii="Times New Roman" w:hAnsi="Times New Roman"/>
          <w:b/>
          <w:highlight w:val="yellow"/>
        </w:rPr>
        <w:t>m k</w:t>
      </w:r>
      <w:r w:rsidRPr="00C37B7A">
        <w:rPr>
          <w:rFonts w:ascii="Times New Roman" w:hAnsi="Times New Roman" w:cs="Cambria"/>
          <w:b/>
          <w:highlight w:val="yellow"/>
        </w:rPr>
        <w:t>ỳ</w:t>
      </w:r>
      <w:r w:rsidRPr="00C37B7A">
        <w:rPr>
          <w:rFonts w:ascii="Times New Roman" w:hAnsi="Times New Roman"/>
          <w:b/>
          <w:highlight w:val="yellow"/>
        </w:rPr>
        <w:t xml:space="preserve"> 2022-2026</w:t>
      </w:r>
    </w:p>
    <w:p w:rsidR="00C37B7A" w:rsidRPr="0025409B" w:rsidRDefault="00C37B7A" w:rsidP="00C37B7A">
      <w:pPr>
        <w:pStyle w:val="ListParagraph"/>
        <w:tabs>
          <w:tab w:val="left" w:pos="783"/>
        </w:tabs>
        <w:spacing w:line="280" w:lineRule="exact"/>
        <w:jc w:val="both"/>
        <w:rPr>
          <w:rFonts w:ascii="Times New Roman" w:hAnsi="Times New Roman"/>
          <w:b/>
          <w:highlight w:val="yellow"/>
        </w:rPr>
      </w:pPr>
      <w:r w:rsidRPr="0025409B">
        <w:rPr>
          <w:rFonts w:ascii="Times New Roman" w:hAnsi="Times New Roman"/>
          <w:b/>
          <w:highlight w:val="yellow"/>
        </w:rPr>
        <w:t>Kết quả biểu quyết như sau:</w:t>
      </w:r>
    </w:p>
    <w:tbl>
      <w:tblPr>
        <w:tblW w:w="837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554"/>
        <w:gridCol w:w="3836"/>
      </w:tblGrid>
      <w:tr w:rsidR="00C37B7A" w:rsidRPr="005B4D41" w:rsidTr="006B55B5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7B7A" w:rsidRPr="005B4D41" w:rsidRDefault="00C37B7A" w:rsidP="006B55B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7B7A" w:rsidRPr="00AD2D2F" w:rsidRDefault="00C37B7A" w:rsidP="006B55B5">
            <w:pPr>
              <w:jc w:val="right"/>
              <w:rPr>
                <w:rFonts w:ascii="Times New Roman" w:hAnsi="Times New Roman"/>
                <w:bCs/>
                <w:color w:val="FF0000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7B7A" w:rsidRPr="00CD594A" w:rsidRDefault="00C37B7A" w:rsidP="006B55B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jc w:val="both"/>
              <w:rPr>
                <w:rFonts w:ascii="Times New Roman" w:hAnsi="Times New Roman"/>
                <w:lang w:eastAsia="vi-VN"/>
              </w:rPr>
            </w:pPr>
            <w:r w:rsidRPr="00CD594A">
              <w:rPr>
                <w:rFonts w:ascii="Times New Roman" w:hAnsi="Times New Roman"/>
                <w:lang w:eastAsia="vi-VN"/>
              </w:rPr>
              <w:t xml:space="preserve">Chiếm tỷ lệ </w:t>
            </w:r>
            <w:r>
              <w:rPr>
                <w:rFonts w:ascii="Times New Roman" w:hAnsi="Times New Roman"/>
                <w:lang w:eastAsia="vi-VN"/>
              </w:rPr>
              <w:t>……</w:t>
            </w:r>
            <w:r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 w:rsidRPr="00CD594A">
              <w:rPr>
                <w:rFonts w:ascii="Times New Roman" w:hAnsi="Times New Roman"/>
                <w:lang w:eastAsia="vi-VN"/>
              </w:rPr>
              <w:t xml:space="preserve"> tổng số cổ phần có quyền biểu quyết của các Cổ đông tham dự đại hội</w:t>
            </w:r>
          </w:p>
        </w:tc>
      </w:tr>
      <w:tr w:rsidR="00C37B7A" w:rsidRPr="005B4D41" w:rsidTr="006B55B5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7B7A" w:rsidRPr="005B4D41" w:rsidRDefault="00C37B7A" w:rsidP="006B55B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t>Không tán thành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7B7A" w:rsidRPr="00CD594A" w:rsidRDefault="00C37B7A" w:rsidP="006B55B5">
            <w:pPr>
              <w:jc w:val="right"/>
              <w:rPr>
                <w:rFonts w:ascii="Times New Roman" w:hAnsi="Times New Roman"/>
                <w:color w:val="FF0000"/>
              </w:rPr>
            </w:pP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7B7A" w:rsidRPr="00CD594A" w:rsidRDefault="00C37B7A" w:rsidP="006B55B5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eastAsia="vi-VN"/>
              </w:rPr>
              <w:t>Chiếm tỷ lệ ……</w:t>
            </w:r>
            <w:r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Pr="00CD594A">
              <w:rPr>
                <w:rFonts w:ascii="Times New Roman" w:hAnsi="Times New Roman"/>
                <w:lang w:eastAsia="vi-VN"/>
              </w:rPr>
              <w:t>tổng số cổ phần có quyền biểu quyết của các Cổ đông tham dự đại hội</w:t>
            </w:r>
          </w:p>
        </w:tc>
      </w:tr>
      <w:tr w:rsidR="00C37B7A" w:rsidRPr="005B4D41" w:rsidTr="006B55B5">
        <w:trPr>
          <w:trHeight w:val="1380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7B7A" w:rsidRPr="005B4D41" w:rsidRDefault="00C37B7A" w:rsidP="006B55B5">
            <w:pPr>
              <w:widowControl w:val="0"/>
              <w:autoSpaceDE w:val="0"/>
              <w:autoSpaceDN w:val="0"/>
              <w:adjustRightInd w:val="0"/>
              <w:spacing w:after="120" w:line="300" w:lineRule="auto"/>
              <w:rPr>
                <w:rFonts w:ascii="Times New Roman" w:hAnsi="Times New Roman"/>
                <w:lang w:val="vi-VN" w:eastAsia="vi-VN"/>
              </w:rPr>
            </w:pPr>
            <w:r w:rsidRPr="005B4D41">
              <w:rPr>
                <w:rFonts w:ascii="Times New Roman" w:hAnsi="Times New Roman"/>
              </w:rPr>
              <w:lastRenderedPageBreak/>
              <w:t>Không có ý kiến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7B7A" w:rsidRPr="00CD594A" w:rsidRDefault="00C37B7A" w:rsidP="006B55B5">
            <w:pPr>
              <w:jc w:val="right"/>
              <w:rPr>
                <w:rFonts w:ascii="Times New Roman" w:hAnsi="Times New Roman"/>
                <w:b/>
                <w:bCs/>
                <w:color w:val="FF0000"/>
              </w:rPr>
            </w:pPr>
            <w:r>
              <w:rPr>
                <w:rFonts w:ascii="Times New Roman" w:hAnsi="Times New Roman"/>
                <w:b/>
                <w:bCs/>
                <w:color w:val="FF0000"/>
              </w:rPr>
              <w:t xml:space="preserve">                              </w:t>
            </w:r>
            <w:r>
              <w:rPr>
                <w:rFonts w:ascii="Times New Roman" w:hAnsi="Times New Roman"/>
                <w:bCs/>
                <w:color w:val="FF0000"/>
              </w:rPr>
              <w:t>…………..</w:t>
            </w:r>
            <w:r w:rsidRPr="00CC7425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r w:rsidRPr="00CC7425">
              <w:rPr>
                <w:rFonts w:ascii="Times New Roman" w:hAnsi="Times New Roman"/>
                <w:lang w:eastAsia="vi-VN"/>
              </w:rPr>
              <w:t>cổ phần</w:t>
            </w:r>
          </w:p>
        </w:tc>
        <w:tc>
          <w:tcPr>
            <w:tcW w:w="3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7B7A" w:rsidRPr="00CD594A" w:rsidRDefault="00C37B7A" w:rsidP="006B55B5">
            <w:pPr>
              <w:spacing w:after="120" w:line="300" w:lineRule="auto"/>
              <w:jc w:val="both"/>
              <w:rPr>
                <w:rFonts w:ascii="Times New Roman" w:hAnsi="Times New Roman"/>
              </w:rPr>
            </w:pPr>
            <w:r w:rsidRPr="00CD594A">
              <w:rPr>
                <w:rFonts w:ascii="Times New Roman" w:hAnsi="Times New Roman"/>
                <w:lang w:eastAsia="vi-VN"/>
              </w:rPr>
              <w:t xml:space="preserve">Chiếm tỷ lệ </w:t>
            </w:r>
            <w:r>
              <w:rPr>
                <w:rFonts w:ascii="Times New Roman" w:hAnsi="Times New Roman"/>
                <w:lang w:eastAsia="vi-VN"/>
              </w:rPr>
              <w:t>……</w:t>
            </w:r>
            <w:r w:rsidRPr="00CD594A">
              <w:rPr>
                <w:rFonts w:ascii="Times New Roman" w:hAnsi="Times New Roman"/>
                <w:color w:val="FF0000"/>
                <w:lang w:eastAsia="vi-VN"/>
              </w:rPr>
              <w:t>%</w:t>
            </w:r>
            <w:r>
              <w:rPr>
                <w:rFonts w:ascii="Times New Roman" w:hAnsi="Times New Roman"/>
                <w:color w:val="FF0000"/>
                <w:lang w:eastAsia="vi-VN"/>
              </w:rPr>
              <w:t xml:space="preserve"> </w:t>
            </w:r>
            <w:r w:rsidRPr="00CD594A">
              <w:rPr>
                <w:rFonts w:ascii="Times New Roman" w:hAnsi="Times New Roman"/>
                <w:lang w:eastAsia="vi-VN"/>
              </w:rPr>
              <w:t>tổng số cổ phần có quyền biểu quyết của các Cổ đông tham dự đại hội</w:t>
            </w:r>
          </w:p>
        </w:tc>
      </w:tr>
    </w:tbl>
    <w:p w:rsidR="00C37B7A" w:rsidRPr="005B4D41" w:rsidRDefault="00C37B7A" w:rsidP="00902263">
      <w:pPr>
        <w:spacing w:after="120" w:line="300" w:lineRule="auto"/>
        <w:contextualSpacing/>
        <w:jc w:val="both"/>
        <w:rPr>
          <w:rFonts w:ascii="Times New Roman" w:eastAsia="Calibri" w:hAnsi="Times New Roman"/>
          <w:b/>
          <w:bCs/>
        </w:rPr>
      </w:pPr>
    </w:p>
    <w:p w:rsidR="00807A48" w:rsidRPr="005B4D41" w:rsidRDefault="00902263" w:rsidP="00902263">
      <w:pPr>
        <w:spacing w:after="120" w:line="300" w:lineRule="auto"/>
        <w:contextualSpacing/>
        <w:jc w:val="both"/>
        <w:rPr>
          <w:rFonts w:ascii="Times New Roman" w:eastAsia="Calibri" w:hAnsi="Times New Roman"/>
          <w:b/>
          <w:bCs/>
        </w:rPr>
      </w:pPr>
      <w:r w:rsidRPr="005B4D41">
        <w:rPr>
          <w:rFonts w:ascii="Times New Roman" w:eastAsia="Calibri" w:hAnsi="Times New Roman"/>
          <w:b/>
          <w:bCs/>
        </w:rPr>
        <w:t xml:space="preserve">Kết </w:t>
      </w:r>
      <w:r w:rsidR="00F067B5" w:rsidRPr="005B4D41">
        <w:rPr>
          <w:rFonts w:ascii="Times New Roman" w:eastAsia="Calibri" w:hAnsi="Times New Roman"/>
          <w:b/>
          <w:bCs/>
        </w:rPr>
        <w:t xml:space="preserve">quả: </w:t>
      </w:r>
      <w:r w:rsidR="00807A48" w:rsidRPr="005B4D41">
        <w:rPr>
          <w:rFonts w:ascii="Times New Roman" w:eastAsia="Calibri" w:hAnsi="Times New Roman"/>
        </w:rPr>
        <w:t xml:space="preserve">Đại hội </w:t>
      </w:r>
      <w:r w:rsidRPr="005B4D41">
        <w:rPr>
          <w:rFonts w:ascii="Times New Roman" w:eastAsia="Calibri" w:hAnsi="Times New Roman"/>
        </w:rPr>
        <w:t xml:space="preserve">đồng </w:t>
      </w:r>
      <w:r w:rsidR="00807A48" w:rsidRPr="005B4D41">
        <w:rPr>
          <w:rFonts w:ascii="Times New Roman" w:eastAsia="Calibri" w:hAnsi="Times New Roman"/>
        </w:rPr>
        <w:t>cổ đông đã nhất trí thông qua với tỷ lệ</w:t>
      </w:r>
      <w:r w:rsidR="007D1149" w:rsidRPr="005B4D41">
        <w:rPr>
          <w:rFonts w:ascii="Times New Roman" w:eastAsia="Calibri" w:hAnsi="Times New Roman"/>
        </w:rPr>
        <w:t xml:space="preserve"> tán thành </w:t>
      </w:r>
      <w:proofErr w:type="gramStart"/>
      <w:r w:rsidR="00312E09">
        <w:rPr>
          <w:rFonts w:ascii="Times New Roman" w:eastAsia="Calibri" w:hAnsi="Times New Roman"/>
          <w:color w:val="FF0000"/>
        </w:rPr>
        <w:t>….</w:t>
      </w:r>
      <w:r w:rsidR="007D1149" w:rsidRPr="005B4D41">
        <w:rPr>
          <w:rFonts w:ascii="Times New Roman" w:eastAsia="Calibri" w:hAnsi="Times New Roman"/>
        </w:rPr>
        <w:t>%</w:t>
      </w:r>
      <w:proofErr w:type="gramEnd"/>
      <w:r w:rsidR="007D1149" w:rsidRPr="005B4D41">
        <w:rPr>
          <w:rFonts w:ascii="Times New Roman" w:eastAsia="Calibri" w:hAnsi="Times New Roman"/>
        </w:rPr>
        <w:t xml:space="preserve"> </w:t>
      </w:r>
      <w:r w:rsidR="00836B7D">
        <w:rPr>
          <w:rFonts w:ascii="Times New Roman" w:eastAsia="Calibri" w:hAnsi="Times New Roman"/>
        </w:rPr>
        <w:t>tám</w:t>
      </w:r>
      <w:r w:rsidR="00645369" w:rsidRPr="005B4D41">
        <w:rPr>
          <w:rFonts w:ascii="Times New Roman" w:eastAsia="Calibri" w:hAnsi="Times New Roman"/>
        </w:rPr>
        <w:t xml:space="preserve"> </w:t>
      </w:r>
      <w:r w:rsidR="007D1149" w:rsidRPr="005B4D41">
        <w:rPr>
          <w:rFonts w:ascii="Times New Roman" w:eastAsia="Calibri" w:hAnsi="Times New Roman"/>
        </w:rPr>
        <w:t>(0</w:t>
      </w:r>
      <w:r w:rsidR="00290C7B">
        <w:rPr>
          <w:rFonts w:ascii="Times New Roman" w:eastAsia="Calibri" w:hAnsi="Times New Roman"/>
        </w:rPr>
        <w:t>8</w:t>
      </w:r>
      <w:r w:rsidR="00807A48" w:rsidRPr="005B4D41">
        <w:rPr>
          <w:rFonts w:ascii="Times New Roman" w:eastAsia="Calibri" w:hAnsi="Times New Roman"/>
        </w:rPr>
        <w:t>) nội dung sau đây: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5"/>
        <w:gridCol w:w="7615"/>
      </w:tblGrid>
      <w:tr w:rsidR="007D1149" w:rsidRPr="005B4D41" w:rsidTr="00902263">
        <w:tc>
          <w:tcPr>
            <w:tcW w:w="465" w:type="dxa"/>
            <w:shd w:val="clear" w:color="auto" w:fill="auto"/>
            <w:vAlign w:val="center"/>
          </w:tcPr>
          <w:p w:rsidR="007D1149" w:rsidRPr="005B4D41" w:rsidRDefault="007D1149" w:rsidP="00902263">
            <w:pPr>
              <w:spacing w:before="120" w:after="120" w:line="300" w:lineRule="auto"/>
              <w:jc w:val="center"/>
              <w:rPr>
                <w:rFonts w:ascii="Times New Roman" w:hAnsi="Times New Roman"/>
                <w:bCs/>
              </w:rPr>
            </w:pPr>
            <w:r w:rsidRPr="005B4D41">
              <w:rPr>
                <w:rFonts w:ascii="Times New Roman" w:hAnsi="Times New Roman"/>
                <w:bCs/>
              </w:rPr>
              <w:t>1</w:t>
            </w:r>
          </w:p>
        </w:tc>
        <w:tc>
          <w:tcPr>
            <w:tcW w:w="7615" w:type="dxa"/>
            <w:shd w:val="clear" w:color="auto" w:fill="auto"/>
            <w:vAlign w:val="center"/>
          </w:tcPr>
          <w:p w:rsidR="007D1149" w:rsidRPr="005B4D41" w:rsidRDefault="00C677A2" w:rsidP="00902263">
            <w:pPr>
              <w:spacing w:before="120" w:after="120" w:line="252" w:lineRule="auto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</w:rPr>
              <w:t>Báo cáo của Hội đồng quản trị</w:t>
            </w:r>
          </w:p>
        </w:tc>
      </w:tr>
      <w:tr w:rsidR="007D1149" w:rsidRPr="005B4D41" w:rsidTr="00902263">
        <w:tc>
          <w:tcPr>
            <w:tcW w:w="465" w:type="dxa"/>
            <w:shd w:val="clear" w:color="auto" w:fill="auto"/>
            <w:vAlign w:val="center"/>
          </w:tcPr>
          <w:p w:rsidR="007D1149" w:rsidRPr="005B4D41" w:rsidRDefault="007D1149" w:rsidP="00902263">
            <w:pPr>
              <w:spacing w:before="120" w:after="120" w:line="300" w:lineRule="auto"/>
              <w:jc w:val="center"/>
              <w:rPr>
                <w:rFonts w:ascii="Times New Roman" w:hAnsi="Times New Roman"/>
                <w:bCs/>
              </w:rPr>
            </w:pPr>
            <w:r w:rsidRPr="005B4D41">
              <w:rPr>
                <w:rFonts w:ascii="Times New Roman" w:hAnsi="Times New Roman"/>
                <w:bCs/>
              </w:rPr>
              <w:t>2</w:t>
            </w:r>
          </w:p>
        </w:tc>
        <w:tc>
          <w:tcPr>
            <w:tcW w:w="7615" w:type="dxa"/>
            <w:shd w:val="clear" w:color="auto" w:fill="auto"/>
            <w:vAlign w:val="center"/>
          </w:tcPr>
          <w:p w:rsidR="007D1149" w:rsidRPr="005B4D41" w:rsidRDefault="00C677A2" w:rsidP="00902263">
            <w:pPr>
              <w:spacing w:before="120" w:after="120" w:line="252" w:lineRule="auto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</w:rPr>
              <w:t xml:space="preserve">Báo cáo </w:t>
            </w:r>
            <w:r w:rsidR="00577529" w:rsidRPr="005B4D41">
              <w:rPr>
                <w:rFonts w:ascii="Times New Roman" w:hAnsi="Times New Roman"/>
              </w:rPr>
              <w:t xml:space="preserve">kết quả </w:t>
            </w:r>
            <w:r w:rsidRPr="005B4D41">
              <w:rPr>
                <w:rFonts w:ascii="Times New Roman" w:hAnsi="Times New Roman"/>
              </w:rPr>
              <w:t>kiểm tra, giám sát của Ban kiểm soát</w:t>
            </w:r>
          </w:p>
        </w:tc>
      </w:tr>
      <w:tr w:rsidR="007D1149" w:rsidRPr="005B4D41" w:rsidTr="00902263">
        <w:tc>
          <w:tcPr>
            <w:tcW w:w="465" w:type="dxa"/>
            <w:shd w:val="clear" w:color="auto" w:fill="auto"/>
            <w:vAlign w:val="center"/>
          </w:tcPr>
          <w:p w:rsidR="007D1149" w:rsidRPr="005B4D41" w:rsidRDefault="007D1149" w:rsidP="00902263">
            <w:pPr>
              <w:spacing w:before="120" w:after="120" w:line="300" w:lineRule="auto"/>
              <w:jc w:val="center"/>
              <w:rPr>
                <w:rFonts w:ascii="Times New Roman" w:hAnsi="Times New Roman"/>
                <w:bCs/>
              </w:rPr>
            </w:pPr>
            <w:r w:rsidRPr="005B4D41">
              <w:rPr>
                <w:rFonts w:ascii="Times New Roman" w:hAnsi="Times New Roman"/>
                <w:bCs/>
              </w:rPr>
              <w:t>3</w:t>
            </w:r>
          </w:p>
        </w:tc>
        <w:tc>
          <w:tcPr>
            <w:tcW w:w="7615" w:type="dxa"/>
            <w:shd w:val="clear" w:color="auto" w:fill="auto"/>
            <w:vAlign w:val="center"/>
          </w:tcPr>
          <w:p w:rsidR="007D1149" w:rsidRPr="005B4D41" w:rsidRDefault="00C677A2" w:rsidP="00715A1A">
            <w:pPr>
              <w:spacing w:before="120" w:after="120" w:line="252" w:lineRule="auto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</w:rPr>
              <w:t>Báo cáo tài chính</w:t>
            </w:r>
            <w:r w:rsidR="00577529" w:rsidRPr="005B4D41">
              <w:rPr>
                <w:rFonts w:ascii="Times New Roman" w:hAnsi="Times New Roman"/>
              </w:rPr>
              <w:t xml:space="preserve"> đã kiểm toán</w:t>
            </w:r>
            <w:r w:rsidRPr="005B4D41">
              <w:rPr>
                <w:rFonts w:ascii="Times New Roman" w:hAnsi="Times New Roman"/>
              </w:rPr>
              <w:t xml:space="preserve"> năm </w:t>
            </w:r>
            <w:r w:rsidR="00715A1A">
              <w:rPr>
                <w:rFonts w:ascii="Times New Roman" w:hAnsi="Times New Roman"/>
              </w:rPr>
              <w:t>202</w:t>
            </w:r>
            <w:r w:rsidR="002605BF">
              <w:rPr>
                <w:rFonts w:ascii="Times New Roman" w:hAnsi="Times New Roman"/>
              </w:rPr>
              <w:t>1</w:t>
            </w:r>
          </w:p>
        </w:tc>
      </w:tr>
      <w:tr w:rsidR="007D1149" w:rsidRPr="005B4D41" w:rsidTr="00902263">
        <w:tc>
          <w:tcPr>
            <w:tcW w:w="465" w:type="dxa"/>
            <w:shd w:val="clear" w:color="auto" w:fill="auto"/>
            <w:vAlign w:val="center"/>
          </w:tcPr>
          <w:p w:rsidR="007D1149" w:rsidRPr="005B4D41" w:rsidRDefault="007D1149" w:rsidP="00902263">
            <w:pPr>
              <w:spacing w:before="120" w:after="120" w:line="300" w:lineRule="auto"/>
              <w:jc w:val="center"/>
              <w:rPr>
                <w:rFonts w:ascii="Times New Roman" w:hAnsi="Times New Roman"/>
                <w:bCs/>
              </w:rPr>
            </w:pPr>
            <w:r w:rsidRPr="005B4D41">
              <w:rPr>
                <w:rFonts w:ascii="Times New Roman" w:hAnsi="Times New Roman"/>
                <w:bCs/>
              </w:rPr>
              <w:t>4</w:t>
            </w:r>
          </w:p>
        </w:tc>
        <w:tc>
          <w:tcPr>
            <w:tcW w:w="7615" w:type="dxa"/>
            <w:shd w:val="clear" w:color="auto" w:fill="auto"/>
            <w:vAlign w:val="center"/>
          </w:tcPr>
          <w:p w:rsidR="007D1149" w:rsidRPr="005B4D41" w:rsidRDefault="00C677A2" w:rsidP="00715A1A">
            <w:pPr>
              <w:spacing w:before="120" w:after="120" w:line="252" w:lineRule="auto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</w:rPr>
              <w:t xml:space="preserve">Kế hoạch doanh thu, lợi nhuận </w:t>
            </w:r>
            <w:r w:rsidR="00902263" w:rsidRPr="005B4D41">
              <w:rPr>
                <w:rFonts w:ascii="Times New Roman" w:hAnsi="Times New Roman"/>
              </w:rPr>
              <w:t xml:space="preserve">năm </w:t>
            </w:r>
            <w:r w:rsidRPr="005B4D41">
              <w:rPr>
                <w:rFonts w:ascii="Times New Roman" w:hAnsi="Times New Roman"/>
              </w:rPr>
              <w:t>20</w:t>
            </w:r>
            <w:r w:rsidR="00902263" w:rsidRPr="005B4D41">
              <w:rPr>
                <w:rFonts w:ascii="Times New Roman" w:hAnsi="Times New Roman"/>
              </w:rPr>
              <w:t>2</w:t>
            </w:r>
            <w:r w:rsidR="002605BF">
              <w:rPr>
                <w:rFonts w:ascii="Times New Roman" w:hAnsi="Times New Roman"/>
              </w:rPr>
              <w:t>2</w:t>
            </w:r>
          </w:p>
        </w:tc>
      </w:tr>
      <w:tr w:rsidR="00E81372" w:rsidRPr="005B4D41" w:rsidTr="00902263">
        <w:tc>
          <w:tcPr>
            <w:tcW w:w="465" w:type="dxa"/>
            <w:shd w:val="clear" w:color="auto" w:fill="auto"/>
            <w:vAlign w:val="center"/>
          </w:tcPr>
          <w:p w:rsidR="00E81372" w:rsidRPr="005B4D41" w:rsidRDefault="00E81372" w:rsidP="00902263">
            <w:pPr>
              <w:spacing w:before="120" w:after="120" w:line="300" w:lineRule="auto"/>
              <w:jc w:val="center"/>
              <w:rPr>
                <w:rFonts w:ascii="Times New Roman" w:hAnsi="Times New Roman"/>
                <w:bCs/>
              </w:rPr>
            </w:pPr>
            <w:r w:rsidRPr="005B4D41">
              <w:rPr>
                <w:rFonts w:ascii="Times New Roman" w:hAnsi="Times New Roman"/>
                <w:bCs/>
              </w:rPr>
              <w:t>5</w:t>
            </w:r>
          </w:p>
        </w:tc>
        <w:tc>
          <w:tcPr>
            <w:tcW w:w="7615" w:type="dxa"/>
            <w:shd w:val="clear" w:color="auto" w:fill="auto"/>
            <w:vAlign w:val="center"/>
          </w:tcPr>
          <w:p w:rsidR="00E81372" w:rsidRPr="005B4D41" w:rsidRDefault="00E81372" w:rsidP="00715A1A">
            <w:pPr>
              <w:spacing w:before="120" w:after="120" w:line="252" w:lineRule="auto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</w:rPr>
              <w:t>Lựa chọn đ</w:t>
            </w:r>
            <w:r w:rsidRPr="005B4D41">
              <w:rPr>
                <w:rFonts w:ascii="Times New Roman" w:hAnsi="Times New Roman" w:hint="eastAsia"/>
              </w:rPr>
              <w:t>ơ</w:t>
            </w:r>
            <w:r w:rsidRPr="005B4D41">
              <w:rPr>
                <w:rFonts w:ascii="Times New Roman" w:hAnsi="Times New Roman"/>
              </w:rPr>
              <w:t>n vị kiểm toán độc lập cho năm tài chính 20</w:t>
            </w:r>
            <w:r w:rsidR="00902263" w:rsidRPr="005B4D41">
              <w:rPr>
                <w:rFonts w:ascii="Times New Roman" w:hAnsi="Times New Roman"/>
              </w:rPr>
              <w:t>2</w:t>
            </w:r>
            <w:r w:rsidR="002605BF">
              <w:rPr>
                <w:rFonts w:ascii="Times New Roman" w:hAnsi="Times New Roman"/>
              </w:rPr>
              <w:t>2</w:t>
            </w:r>
          </w:p>
        </w:tc>
      </w:tr>
      <w:tr w:rsidR="007D1149" w:rsidRPr="005B4D41" w:rsidTr="00902263">
        <w:tc>
          <w:tcPr>
            <w:tcW w:w="465" w:type="dxa"/>
            <w:shd w:val="clear" w:color="auto" w:fill="auto"/>
            <w:vAlign w:val="center"/>
          </w:tcPr>
          <w:p w:rsidR="007D1149" w:rsidRPr="005B4D41" w:rsidRDefault="00902263" w:rsidP="00902263">
            <w:pPr>
              <w:spacing w:before="120" w:after="120" w:line="300" w:lineRule="auto"/>
              <w:jc w:val="center"/>
              <w:rPr>
                <w:rFonts w:ascii="Times New Roman" w:hAnsi="Times New Roman"/>
                <w:bCs/>
              </w:rPr>
            </w:pPr>
            <w:r w:rsidRPr="005B4D41">
              <w:rPr>
                <w:rFonts w:ascii="Times New Roman" w:hAnsi="Times New Roman"/>
                <w:bCs/>
              </w:rPr>
              <w:t>6</w:t>
            </w:r>
          </w:p>
        </w:tc>
        <w:tc>
          <w:tcPr>
            <w:tcW w:w="7615" w:type="dxa"/>
            <w:shd w:val="clear" w:color="auto" w:fill="auto"/>
            <w:vAlign w:val="center"/>
          </w:tcPr>
          <w:p w:rsidR="007D1149" w:rsidRPr="005B4D41" w:rsidRDefault="00E81372" w:rsidP="00715A1A">
            <w:pPr>
              <w:spacing w:before="120" w:after="120" w:line="252" w:lineRule="auto"/>
              <w:rPr>
                <w:rFonts w:ascii="Times New Roman" w:hAnsi="Times New Roman"/>
              </w:rPr>
            </w:pPr>
            <w:r w:rsidRPr="005B4D41">
              <w:rPr>
                <w:rFonts w:ascii="Times New Roman" w:hAnsi="Times New Roman"/>
              </w:rPr>
              <w:t>Thù lao H</w:t>
            </w:r>
            <w:r w:rsidR="00902263" w:rsidRPr="005B4D41">
              <w:rPr>
                <w:rFonts w:ascii="Times New Roman" w:hAnsi="Times New Roman"/>
              </w:rPr>
              <w:t>ội đồng quản trị</w:t>
            </w:r>
            <w:r w:rsidR="00645369" w:rsidRPr="005B4D41">
              <w:rPr>
                <w:rFonts w:ascii="Times New Roman" w:hAnsi="Times New Roman"/>
              </w:rPr>
              <w:t>, Ban kiểm soát</w:t>
            </w:r>
            <w:r w:rsidRPr="005B4D41">
              <w:rPr>
                <w:rFonts w:ascii="Times New Roman" w:hAnsi="Times New Roman"/>
              </w:rPr>
              <w:t xml:space="preserve"> năm 20</w:t>
            </w:r>
            <w:r w:rsidR="00902263" w:rsidRPr="005B4D41">
              <w:rPr>
                <w:rFonts w:ascii="Times New Roman" w:hAnsi="Times New Roman"/>
              </w:rPr>
              <w:t>2</w:t>
            </w:r>
            <w:r w:rsidR="002605BF">
              <w:rPr>
                <w:rFonts w:ascii="Times New Roman" w:hAnsi="Times New Roman"/>
              </w:rPr>
              <w:t>2</w:t>
            </w:r>
          </w:p>
        </w:tc>
      </w:tr>
      <w:tr w:rsidR="005D2A79" w:rsidRPr="005B4D41" w:rsidTr="00902263">
        <w:tc>
          <w:tcPr>
            <w:tcW w:w="465" w:type="dxa"/>
            <w:shd w:val="clear" w:color="auto" w:fill="auto"/>
            <w:vAlign w:val="center"/>
          </w:tcPr>
          <w:p w:rsidR="005D2A79" w:rsidRPr="005B4D41" w:rsidRDefault="005D2A79" w:rsidP="00902263">
            <w:pPr>
              <w:spacing w:before="120" w:after="120" w:line="30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7</w:t>
            </w:r>
          </w:p>
        </w:tc>
        <w:tc>
          <w:tcPr>
            <w:tcW w:w="7615" w:type="dxa"/>
            <w:shd w:val="clear" w:color="auto" w:fill="auto"/>
            <w:vAlign w:val="center"/>
          </w:tcPr>
          <w:p w:rsidR="005D2A79" w:rsidRPr="005B4D41" w:rsidRDefault="005D2A79" w:rsidP="00715A1A">
            <w:pPr>
              <w:spacing w:before="120" w:after="120" w:line="252" w:lineRule="auto"/>
              <w:rPr>
                <w:rFonts w:ascii="Times New Roman" w:hAnsi="Times New Roman"/>
              </w:rPr>
            </w:pPr>
            <w:r w:rsidRPr="00F045BA">
              <w:rPr>
                <w:rFonts w:ascii="Times New Roman" w:hAnsi="Times New Roman"/>
              </w:rPr>
              <w:t>Sử dụng thặng dư vốn cổ phần để xử lý lỗ lũy kế</w:t>
            </w:r>
          </w:p>
        </w:tc>
      </w:tr>
      <w:tr w:rsidR="00902263" w:rsidRPr="005B4D41" w:rsidTr="00902263">
        <w:tc>
          <w:tcPr>
            <w:tcW w:w="465" w:type="dxa"/>
            <w:shd w:val="clear" w:color="auto" w:fill="auto"/>
            <w:vAlign w:val="center"/>
          </w:tcPr>
          <w:p w:rsidR="00902263" w:rsidRPr="005B4D41" w:rsidRDefault="005D2A79" w:rsidP="00F067B5">
            <w:pPr>
              <w:spacing w:before="120" w:after="120" w:line="30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8</w:t>
            </w:r>
          </w:p>
        </w:tc>
        <w:tc>
          <w:tcPr>
            <w:tcW w:w="7615" w:type="dxa"/>
            <w:shd w:val="clear" w:color="auto" w:fill="auto"/>
            <w:vAlign w:val="center"/>
          </w:tcPr>
          <w:p w:rsidR="00902263" w:rsidRPr="005B4D41" w:rsidRDefault="00715A1A" w:rsidP="00312E09">
            <w:pPr>
              <w:pStyle w:val="ListParagraph"/>
              <w:spacing w:line="280" w:lineRule="exact"/>
              <w:ind w:left="0"/>
              <w:jc w:val="both"/>
              <w:rPr>
                <w:rFonts w:ascii="Times New Roman" w:hAnsi="Times New Roman"/>
              </w:rPr>
            </w:pPr>
            <w:r w:rsidRPr="0027491C">
              <w:rPr>
                <w:rFonts w:ascii="Times New Roman" w:hAnsi="Times New Roman"/>
              </w:rPr>
              <w:t>Sửa đổi Điều lệ Công ty</w:t>
            </w:r>
          </w:p>
        </w:tc>
      </w:tr>
      <w:tr w:rsidR="0025409B" w:rsidRPr="005B4D41" w:rsidTr="00902263">
        <w:tc>
          <w:tcPr>
            <w:tcW w:w="465" w:type="dxa"/>
            <w:shd w:val="clear" w:color="auto" w:fill="auto"/>
            <w:vAlign w:val="center"/>
          </w:tcPr>
          <w:p w:rsidR="0025409B" w:rsidRPr="005B4D41" w:rsidRDefault="005D2A79" w:rsidP="00F067B5">
            <w:pPr>
              <w:spacing w:before="120" w:after="120" w:line="30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9</w:t>
            </w:r>
          </w:p>
        </w:tc>
        <w:tc>
          <w:tcPr>
            <w:tcW w:w="7615" w:type="dxa"/>
            <w:shd w:val="clear" w:color="auto" w:fill="auto"/>
            <w:vAlign w:val="center"/>
          </w:tcPr>
          <w:p w:rsidR="0025409B" w:rsidRPr="0027491C" w:rsidRDefault="0025409B" w:rsidP="00312E09">
            <w:pPr>
              <w:pStyle w:val="ListParagraph"/>
              <w:spacing w:line="280" w:lineRule="exact"/>
              <w:ind w:left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ầu thành viên HĐQT nhiệm kỳ 2022-2026</w:t>
            </w:r>
          </w:p>
        </w:tc>
      </w:tr>
      <w:tr w:rsidR="00C37B7A" w:rsidRPr="005B4D41" w:rsidTr="00902263">
        <w:tc>
          <w:tcPr>
            <w:tcW w:w="465" w:type="dxa"/>
            <w:shd w:val="clear" w:color="auto" w:fill="auto"/>
            <w:vAlign w:val="center"/>
          </w:tcPr>
          <w:p w:rsidR="00C37B7A" w:rsidRDefault="00C37B7A" w:rsidP="00F067B5">
            <w:pPr>
              <w:spacing w:before="120" w:after="120" w:line="30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</w:t>
            </w:r>
          </w:p>
        </w:tc>
        <w:tc>
          <w:tcPr>
            <w:tcW w:w="7615" w:type="dxa"/>
            <w:shd w:val="clear" w:color="auto" w:fill="auto"/>
            <w:vAlign w:val="center"/>
          </w:tcPr>
          <w:p w:rsidR="00C37B7A" w:rsidRDefault="00C37B7A" w:rsidP="00312E09">
            <w:pPr>
              <w:pStyle w:val="ListParagraph"/>
              <w:spacing w:line="280" w:lineRule="exact"/>
              <w:ind w:left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Bầu </w:t>
            </w:r>
            <w:r>
              <w:rPr>
                <w:rFonts w:ascii="Times New Roman" w:hAnsi="Times New Roman"/>
              </w:rPr>
              <w:t>BKS</w:t>
            </w:r>
            <w:r>
              <w:rPr>
                <w:rFonts w:ascii="Times New Roman" w:hAnsi="Times New Roman"/>
              </w:rPr>
              <w:t xml:space="preserve"> nhiệm kỳ 2022-2026</w:t>
            </w:r>
          </w:p>
        </w:tc>
      </w:tr>
    </w:tbl>
    <w:p w:rsidR="00807A48" w:rsidRPr="005B4D41" w:rsidRDefault="00807A48" w:rsidP="00247155">
      <w:pPr>
        <w:tabs>
          <w:tab w:val="left" w:pos="2552"/>
        </w:tabs>
        <w:spacing w:before="60"/>
        <w:jc w:val="both"/>
        <w:rPr>
          <w:rFonts w:ascii="Times New Roman" w:hAnsi="Times New Roman"/>
          <w:b/>
        </w:rPr>
      </w:pPr>
    </w:p>
    <w:p w:rsidR="006F113F" w:rsidRPr="005B4D41" w:rsidRDefault="00807A48" w:rsidP="001A1384">
      <w:pPr>
        <w:tabs>
          <w:tab w:val="left" w:pos="2552"/>
        </w:tabs>
        <w:spacing w:before="60"/>
        <w:jc w:val="center"/>
        <w:rPr>
          <w:rFonts w:ascii="Times New Roman" w:hAnsi="Times New Roman"/>
          <w:b/>
        </w:rPr>
      </w:pPr>
      <w:r w:rsidRPr="005B4D41">
        <w:rPr>
          <w:rFonts w:ascii="Times New Roman" w:hAnsi="Times New Roman"/>
          <w:b/>
        </w:rPr>
        <w:t>BAN KIỂM PHIẾU</w:t>
      </w:r>
    </w:p>
    <w:p w:rsidR="008676A5" w:rsidRPr="005B4D41" w:rsidRDefault="008676A5" w:rsidP="006F113F">
      <w:pPr>
        <w:tabs>
          <w:tab w:val="left" w:pos="2552"/>
        </w:tabs>
        <w:spacing w:before="60"/>
        <w:rPr>
          <w:rFonts w:ascii="Times New Roman" w:hAnsi="Times New Roman"/>
          <w:b/>
        </w:rPr>
      </w:pPr>
    </w:p>
    <w:tbl>
      <w:tblPr>
        <w:tblW w:w="9558" w:type="dxa"/>
        <w:tblLook w:val="04A0" w:firstRow="1" w:lastRow="0" w:firstColumn="1" w:lastColumn="0" w:noHBand="0" w:noVBand="1"/>
      </w:tblPr>
      <w:tblGrid>
        <w:gridCol w:w="2988"/>
        <w:gridCol w:w="270"/>
        <w:gridCol w:w="3060"/>
        <w:gridCol w:w="360"/>
        <w:gridCol w:w="2880"/>
      </w:tblGrid>
      <w:tr w:rsidR="008676A5" w:rsidRPr="005B4D41" w:rsidTr="00F26844">
        <w:tc>
          <w:tcPr>
            <w:tcW w:w="2988" w:type="dxa"/>
            <w:shd w:val="clear" w:color="auto" w:fill="auto"/>
          </w:tcPr>
          <w:p w:rsidR="008676A5" w:rsidRPr="005B4D41" w:rsidRDefault="008676A5" w:rsidP="00F26844">
            <w:pPr>
              <w:pStyle w:val="ListParagraph"/>
              <w:ind w:left="0"/>
              <w:contextualSpacing/>
              <w:jc w:val="both"/>
              <w:rPr>
                <w:rFonts w:ascii="Times New Roman" w:hAnsi="Times New Roman"/>
                <w:b/>
              </w:rPr>
            </w:pPr>
          </w:p>
          <w:p w:rsidR="008676A5" w:rsidRPr="005B4D41" w:rsidRDefault="008676A5" w:rsidP="00F26844">
            <w:pPr>
              <w:pStyle w:val="ListParagraph"/>
              <w:ind w:left="0"/>
              <w:contextualSpacing/>
              <w:jc w:val="both"/>
              <w:rPr>
                <w:rFonts w:ascii="Times New Roman" w:hAnsi="Times New Roman"/>
                <w:b/>
              </w:rPr>
            </w:pPr>
          </w:p>
          <w:p w:rsidR="008676A5" w:rsidRPr="005B4D41" w:rsidRDefault="008676A5" w:rsidP="00F26844">
            <w:pPr>
              <w:pStyle w:val="ListParagraph"/>
              <w:ind w:left="0"/>
              <w:contextualSpacing/>
              <w:jc w:val="both"/>
              <w:rPr>
                <w:rFonts w:ascii="Times New Roman" w:hAnsi="Times New Roman"/>
                <w:b/>
              </w:rPr>
            </w:pPr>
          </w:p>
          <w:p w:rsidR="008676A5" w:rsidRPr="005B4D41" w:rsidRDefault="008676A5" w:rsidP="00F26844">
            <w:pPr>
              <w:pStyle w:val="ListParagraph"/>
              <w:pBdr>
                <w:bottom w:val="single" w:sz="12" w:space="1" w:color="auto"/>
              </w:pBdr>
              <w:ind w:left="0"/>
              <w:contextualSpacing/>
              <w:jc w:val="both"/>
              <w:rPr>
                <w:rFonts w:ascii="Times New Roman" w:hAnsi="Times New Roman"/>
                <w:b/>
              </w:rPr>
            </w:pPr>
          </w:p>
          <w:p w:rsidR="008676A5" w:rsidRPr="005B4D41" w:rsidRDefault="00617FC4" w:rsidP="00F26844">
            <w:pPr>
              <w:pStyle w:val="ListParagraph"/>
              <w:ind w:left="0"/>
              <w:contextualSpacing/>
              <w:jc w:val="center"/>
              <w:rPr>
                <w:rFonts w:ascii="Times New Roman" w:hAnsi="Times New Roman"/>
                <w:b/>
              </w:rPr>
            </w:pPr>
            <w:r w:rsidRPr="005B4D41">
              <w:rPr>
                <w:rFonts w:ascii="Times New Roman" w:hAnsi="Times New Roman"/>
                <w:b/>
              </w:rPr>
              <w:t>Diệp Hồng Khôn</w:t>
            </w:r>
          </w:p>
          <w:p w:rsidR="00617FC4" w:rsidRPr="005B4D41" w:rsidRDefault="00617FC4" w:rsidP="00F26844">
            <w:pPr>
              <w:pStyle w:val="ListParagraph"/>
              <w:ind w:left="0"/>
              <w:contextualSpacing/>
              <w:jc w:val="center"/>
              <w:rPr>
                <w:rFonts w:ascii="Times New Roman" w:hAnsi="Times New Roman"/>
                <w:b/>
              </w:rPr>
            </w:pPr>
            <w:r w:rsidRPr="005B4D41">
              <w:rPr>
                <w:rFonts w:ascii="Times New Roman" w:hAnsi="Times New Roman"/>
                <w:b/>
              </w:rPr>
              <w:t>Trưởng ban</w:t>
            </w:r>
          </w:p>
        </w:tc>
        <w:tc>
          <w:tcPr>
            <w:tcW w:w="270" w:type="dxa"/>
            <w:shd w:val="clear" w:color="auto" w:fill="auto"/>
          </w:tcPr>
          <w:p w:rsidR="008676A5" w:rsidRPr="005B4D41" w:rsidRDefault="008676A5" w:rsidP="00F26844">
            <w:pPr>
              <w:pStyle w:val="ListParagraph"/>
              <w:ind w:left="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060" w:type="dxa"/>
            <w:shd w:val="clear" w:color="auto" w:fill="auto"/>
          </w:tcPr>
          <w:p w:rsidR="008676A5" w:rsidRPr="005B4D41" w:rsidRDefault="008676A5" w:rsidP="00F26844">
            <w:pPr>
              <w:pStyle w:val="ListParagraph"/>
              <w:ind w:left="0"/>
              <w:contextualSpacing/>
              <w:jc w:val="both"/>
              <w:rPr>
                <w:rFonts w:ascii="Times New Roman" w:hAnsi="Times New Roman"/>
                <w:b/>
              </w:rPr>
            </w:pPr>
          </w:p>
          <w:p w:rsidR="008676A5" w:rsidRPr="005B4D41" w:rsidRDefault="008676A5" w:rsidP="00F26844">
            <w:pPr>
              <w:pStyle w:val="ListParagraph"/>
              <w:ind w:left="0"/>
              <w:contextualSpacing/>
              <w:jc w:val="both"/>
              <w:rPr>
                <w:rFonts w:ascii="Times New Roman" w:hAnsi="Times New Roman"/>
                <w:b/>
              </w:rPr>
            </w:pPr>
          </w:p>
          <w:p w:rsidR="008676A5" w:rsidRPr="005B4D41" w:rsidRDefault="008676A5" w:rsidP="00F26844">
            <w:pPr>
              <w:pStyle w:val="ListParagraph"/>
              <w:ind w:left="0"/>
              <w:contextualSpacing/>
              <w:jc w:val="both"/>
              <w:rPr>
                <w:rFonts w:ascii="Times New Roman" w:hAnsi="Times New Roman"/>
                <w:b/>
              </w:rPr>
            </w:pPr>
          </w:p>
          <w:p w:rsidR="008676A5" w:rsidRPr="005B4D41" w:rsidRDefault="008676A5" w:rsidP="00F26844">
            <w:pPr>
              <w:pStyle w:val="ListParagraph"/>
              <w:pBdr>
                <w:bottom w:val="single" w:sz="12" w:space="1" w:color="auto"/>
              </w:pBdr>
              <w:ind w:left="0"/>
              <w:contextualSpacing/>
              <w:jc w:val="both"/>
              <w:rPr>
                <w:rFonts w:ascii="Times New Roman" w:hAnsi="Times New Roman"/>
                <w:b/>
              </w:rPr>
            </w:pPr>
          </w:p>
          <w:p w:rsidR="008676A5" w:rsidRPr="005B4D41" w:rsidRDefault="00E00087" w:rsidP="00F26844">
            <w:pPr>
              <w:pStyle w:val="ListParagraph"/>
              <w:ind w:left="0"/>
              <w:contextualSpacing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ê Xuân Trường</w:t>
            </w:r>
          </w:p>
          <w:p w:rsidR="00617FC4" w:rsidRPr="005B4D41" w:rsidRDefault="00617FC4" w:rsidP="00F26844">
            <w:pPr>
              <w:pStyle w:val="ListParagraph"/>
              <w:ind w:left="0"/>
              <w:contextualSpacing/>
              <w:jc w:val="center"/>
              <w:rPr>
                <w:rFonts w:ascii="Times New Roman" w:hAnsi="Times New Roman"/>
                <w:b/>
              </w:rPr>
            </w:pPr>
            <w:r w:rsidRPr="005B4D41">
              <w:rPr>
                <w:rFonts w:ascii="Times New Roman" w:hAnsi="Times New Roman"/>
                <w:b/>
              </w:rPr>
              <w:t>Thành viên</w:t>
            </w:r>
          </w:p>
        </w:tc>
        <w:tc>
          <w:tcPr>
            <w:tcW w:w="360" w:type="dxa"/>
            <w:shd w:val="clear" w:color="auto" w:fill="auto"/>
          </w:tcPr>
          <w:p w:rsidR="008676A5" w:rsidRPr="005B4D41" w:rsidRDefault="008676A5" w:rsidP="00F26844">
            <w:pPr>
              <w:pStyle w:val="ListParagraph"/>
              <w:ind w:left="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2880" w:type="dxa"/>
            <w:shd w:val="clear" w:color="auto" w:fill="auto"/>
          </w:tcPr>
          <w:p w:rsidR="008676A5" w:rsidRPr="005B4D41" w:rsidRDefault="008676A5" w:rsidP="00F26844">
            <w:pPr>
              <w:pStyle w:val="ListParagraph"/>
              <w:ind w:left="0"/>
              <w:contextualSpacing/>
              <w:jc w:val="both"/>
              <w:rPr>
                <w:rFonts w:ascii="Times New Roman" w:hAnsi="Times New Roman"/>
                <w:b/>
              </w:rPr>
            </w:pPr>
          </w:p>
          <w:p w:rsidR="008676A5" w:rsidRPr="005B4D41" w:rsidRDefault="008676A5" w:rsidP="00F26844">
            <w:pPr>
              <w:pStyle w:val="ListParagraph"/>
              <w:ind w:left="0"/>
              <w:contextualSpacing/>
              <w:jc w:val="both"/>
              <w:rPr>
                <w:rFonts w:ascii="Times New Roman" w:hAnsi="Times New Roman"/>
                <w:b/>
              </w:rPr>
            </w:pPr>
          </w:p>
          <w:p w:rsidR="008676A5" w:rsidRPr="005B4D41" w:rsidRDefault="008676A5" w:rsidP="00F26844">
            <w:pPr>
              <w:pStyle w:val="ListParagraph"/>
              <w:ind w:left="0"/>
              <w:contextualSpacing/>
              <w:jc w:val="both"/>
              <w:rPr>
                <w:rFonts w:ascii="Times New Roman" w:hAnsi="Times New Roman"/>
                <w:b/>
              </w:rPr>
            </w:pPr>
          </w:p>
          <w:p w:rsidR="008676A5" w:rsidRPr="005B4D41" w:rsidRDefault="008676A5" w:rsidP="00F26844">
            <w:pPr>
              <w:pStyle w:val="ListParagraph"/>
              <w:pBdr>
                <w:bottom w:val="single" w:sz="12" w:space="1" w:color="auto"/>
              </w:pBdr>
              <w:ind w:left="0"/>
              <w:contextualSpacing/>
              <w:jc w:val="both"/>
              <w:rPr>
                <w:rFonts w:ascii="Times New Roman" w:hAnsi="Times New Roman"/>
                <w:b/>
              </w:rPr>
            </w:pPr>
          </w:p>
          <w:p w:rsidR="008676A5" w:rsidRPr="005B4D41" w:rsidRDefault="00617FC4" w:rsidP="00F26844">
            <w:pPr>
              <w:pStyle w:val="ListParagraph"/>
              <w:ind w:left="0"/>
              <w:contextualSpacing/>
              <w:jc w:val="center"/>
              <w:rPr>
                <w:rFonts w:ascii="Times New Roman" w:hAnsi="Times New Roman"/>
                <w:b/>
              </w:rPr>
            </w:pPr>
            <w:r w:rsidRPr="005B4D41">
              <w:rPr>
                <w:rFonts w:ascii="Times New Roman" w:hAnsi="Times New Roman"/>
                <w:b/>
              </w:rPr>
              <w:t xml:space="preserve">Nguyễn </w:t>
            </w:r>
            <w:r w:rsidR="00E00087">
              <w:rPr>
                <w:rFonts w:ascii="Times New Roman" w:hAnsi="Times New Roman"/>
                <w:b/>
              </w:rPr>
              <w:t>Tấn Tuyến</w:t>
            </w:r>
          </w:p>
          <w:p w:rsidR="00617FC4" w:rsidRPr="005B4D41" w:rsidRDefault="00617FC4" w:rsidP="00F26844">
            <w:pPr>
              <w:pStyle w:val="ListParagraph"/>
              <w:ind w:left="0"/>
              <w:contextualSpacing/>
              <w:jc w:val="center"/>
              <w:rPr>
                <w:rFonts w:ascii="Times New Roman" w:hAnsi="Times New Roman"/>
                <w:b/>
              </w:rPr>
            </w:pPr>
            <w:r w:rsidRPr="005B4D41">
              <w:rPr>
                <w:rFonts w:ascii="Times New Roman" w:hAnsi="Times New Roman"/>
                <w:b/>
              </w:rPr>
              <w:t>Thành viên</w:t>
            </w:r>
          </w:p>
        </w:tc>
      </w:tr>
    </w:tbl>
    <w:p w:rsidR="008676A5" w:rsidRPr="005B4D41" w:rsidRDefault="008676A5" w:rsidP="008676A5">
      <w:pPr>
        <w:pStyle w:val="ListParagraph"/>
        <w:ind w:left="0"/>
        <w:contextualSpacing/>
        <w:jc w:val="both"/>
        <w:rPr>
          <w:rFonts w:ascii="Times New Roman" w:hAnsi="Times New Roman"/>
          <w:b/>
        </w:rPr>
      </w:pPr>
    </w:p>
    <w:p w:rsidR="002D521C" w:rsidRPr="005B4D41" w:rsidRDefault="002D521C" w:rsidP="008676A5">
      <w:pPr>
        <w:pStyle w:val="ListParagraph"/>
        <w:contextualSpacing/>
        <w:jc w:val="both"/>
        <w:rPr>
          <w:rFonts w:ascii="Times New Roman" w:hAnsi="Times New Roman"/>
          <w:b/>
        </w:rPr>
      </w:pPr>
    </w:p>
    <w:sectPr w:rsidR="002D521C" w:rsidRPr="005B4D41" w:rsidSect="00C64212">
      <w:footerReference w:type="default" r:id="rId8"/>
      <w:pgSz w:w="11909" w:h="16834" w:code="9"/>
      <w:pgMar w:top="1080" w:right="1440" w:bottom="1260" w:left="1440" w:header="576" w:footer="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7E4E" w:rsidRDefault="007F7E4E">
      <w:r>
        <w:separator/>
      </w:r>
    </w:p>
  </w:endnote>
  <w:endnote w:type="continuationSeparator" w:id="0">
    <w:p w:rsidR="007F7E4E" w:rsidRDefault="007F7E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48C3" w:rsidRDefault="00EB48C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5D2A79">
      <w:rPr>
        <w:noProof/>
      </w:rPr>
      <w:t>5</w:t>
    </w:r>
    <w:r>
      <w:rPr>
        <w:noProof/>
      </w:rPr>
      <w:fldChar w:fldCharType="end"/>
    </w:r>
  </w:p>
  <w:p w:rsidR="00EB48C3" w:rsidRDefault="00EB48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7E4E" w:rsidRDefault="007F7E4E">
      <w:r>
        <w:separator/>
      </w:r>
    </w:p>
  </w:footnote>
  <w:footnote w:type="continuationSeparator" w:id="0">
    <w:p w:rsidR="007F7E4E" w:rsidRDefault="007F7E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1E069D"/>
    <w:multiLevelType w:val="hybridMultilevel"/>
    <w:tmpl w:val="B6D244CE"/>
    <w:lvl w:ilvl="0" w:tplc="67440DEE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596349"/>
    <w:multiLevelType w:val="hybridMultilevel"/>
    <w:tmpl w:val="D068B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8200AE"/>
    <w:multiLevelType w:val="multilevel"/>
    <w:tmpl w:val="178200AE"/>
    <w:lvl w:ilvl="0">
      <w:start w:val="1"/>
      <w:numFmt w:val="decimal"/>
      <w:lvlText w:val="%1."/>
      <w:lvlJc w:val="left"/>
      <w:pPr>
        <w:tabs>
          <w:tab w:val="left" w:pos="615"/>
        </w:tabs>
        <w:ind w:left="615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left" w:pos="1468"/>
        </w:tabs>
        <w:ind w:left="146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88"/>
        </w:tabs>
        <w:ind w:left="21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908"/>
        </w:tabs>
        <w:ind w:left="29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28"/>
        </w:tabs>
        <w:ind w:left="362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48"/>
        </w:tabs>
        <w:ind w:left="43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68"/>
        </w:tabs>
        <w:ind w:left="50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88"/>
        </w:tabs>
        <w:ind w:left="578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508"/>
        </w:tabs>
        <w:ind w:left="6508" w:hanging="360"/>
      </w:pPr>
      <w:rPr>
        <w:rFonts w:ascii="Wingdings" w:hAnsi="Wingdings" w:hint="default"/>
      </w:rPr>
    </w:lvl>
  </w:abstractNum>
  <w:abstractNum w:abstractNumId="3" w15:restartNumberingAfterBreak="0">
    <w:nsid w:val="27DA193D"/>
    <w:multiLevelType w:val="hybridMultilevel"/>
    <w:tmpl w:val="27E4A3AE"/>
    <w:lvl w:ilvl="0" w:tplc="C4208E7C">
      <w:start w:val="1"/>
      <w:numFmt w:val="decimal"/>
      <w:lvlText w:val="%1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D1009F2"/>
    <w:multiLevelType w:val="hybridMultilevel"/>
    <w:tmpl w:val="AECC71A0"/>
    <w:lvl w:ilvl="0" w:tplc="ED7AF35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320D3C"/>
    <w:multiLevelType w:val="hybridMultilevel"/>
    <w:tmpl w:val="27E4A3AE"/>
    <w:lvl w:ilvl="0" w:tplc="C4208E7C">
      <w:start w:val="1"/>
      <w:numFmt w:val="decimal"/>
      <w:lvlText w:val="%1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71C7E13"/>
    <w:multiLevelType w:val="hybridMultilevel"/>
    <w:tmpl w:val="172EC05A"/>
    <w:lvl w:ilvl="0" w:tplc="C4208E7C">
      <w:start w:val="1"/>
      <w:numFmt w:val="decimal"/>
      <w:lvlText w:val="%1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6042DC7"/>
    <w:multiLevelType w:val="hybridMultilevel"/>
    <w:tmpl w:val="27E4A3AE"/>
    <w:lvl w:ilvl="0" w:tplc="C4208E7C">
      <w:start w:val="1"/>
      <w:numFmt w:val="decimal"/>
      <w:lvlText w:val="%1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6083B92"/>
    <w:multiLevelType w:val="hybridMultilevel"/>
    <w:tmpl w:val="ADA65B84"/>
    <w:lvl w:ilvl="0" w:tplc="31A85D7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6151A3"/>
    <w:multiLevelType w:val="hybridMultilevel"/>
    <w:tmpl w:val="80801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AA422C"/>
    <w:multiLevelType w:val="hybridMultilevel"/>
    <w:tmpl w:val="172EC05A"/>
    <w:lvl w:ilvl="0" w:tplc="C4208E7C">
      <w:start w:val="1"/>
      <w:numFmt w:val="decimal"/>
      <w:lvlText w:val="%1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479538C"/>
    <w:multiLevelType w:val="multilevel"/>
    <w:tmpl w:val="6479538C"/>
    <w:lvl w:ilvl="0">
      <w:start w:val="1"/>
      <w:numFmt w:val="bullet"/>
      <w:lvlText w:val=""/>
      <w:lvlJc w:val="left"/>
      <w:pPr>
        <w:tabs>
          <w:tab w:val="left" w:pos="783"/>
        </w:tabs>
        <w:ind w:left="783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503"/>
        </w:tabs>
        <w:ind w:left="150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223"/>
        </w:tabs>
        <w:ind w:left="222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943"/>
        </w:tabs>
        <w:ind w:left="294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63"/>
        </w:tabs>
        <w:ind w:left="366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83"/>
        </w:tabs>
        <w:ind w:left="438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103"/>
        </w:tabs>
        <w:ind w:left="510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823"/>
        </w:tabs>
        <w:ind w:left="582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543"/>
        </w:tabs>
        <w:ind w:left="6543" w:hanging="360"/>
      </w:pPr>
      <w:rPr>
        <w:rFonts w:ascii="Wingdings" w:hAnsi="Wingdings" w:hint="default"/>
      </w:rPr>
    </w:lvl>
  </w:abstractNum>
  <w:abstractNum w:abstractNumId="12" w15:restartNumberingAfterBreak="0">
    <w:nsid w:val="76E579FE"/>
    <w:multiLevelType w:val="multilevel"/>
    <w:tmpl w:val="0C09001F"/>
    <w:styleLink w:val="111111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3" w15:restartNumberingAfterBreak="0">
    <w:nsid w:val="794D6285"/>
    <w:multiLevelType w:val="hybridMultilevel"/>
    <w:tmpl w:val="27E4A3AE"/>
    <w:lvl w:ilvl="0" w:tplc="C4208E7C">
      <w:start w:val="1"/>
      <w:numFmt w:val="decimal"/>
      <w:lvlText w:val="%1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9"/>
  </w:num>
  <w:num w:numId="4">
    <w:abstractNumId w:val="8"/>
  </w:num>
  <w:num w:numId="5">
    <w:abstractNumId w:val="5"/>
  </w:num>
  <w:num w:numId="6">
    <w:abstractNumId w:val="7"/>
  </w:num>
  <w:num w:numId="7">
    <w:abstractNumId w:val="1"/>
  </w:num>
  <w:num w:numId="8">
    <w:abstractNumId w:val="4"/>
  </w:num>
  <w:num w:numId="9">
    <w:abstractNumId w:val="0"/>
  </w:num>
  <w:num w:numId="10">
    <w:abstractNumId w:val="11"/>
  </w:num>
  <w:num w:numId="11">
    <w:abstractNumId w:val="13"/>
  </w:num>
  <w:num w:numId="12">
    <w:abstractNumId w:val="3"/>
  </w:num>
  <w:num w:numId="13">
    <w:abstractNumId w:val="2"/>
  </w:num>
  <w:num w:numId="14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Mze2NLCwMDExsjBW0lEKTi0uzszPAykwrgUAUnY+cSwAAAA="/>
  </w:docVars>
  <w:rsids>
    <w:rsidRoot w:val="0058621C"/>
    <w:rsid w:val="00001490"/>
    <w:rsid w:val="00001C28"/>
    <w:rsid w:val="00002069"/>
    <w:rsid w:val="00004D1A"/>
    <w:rsid w:val="00005473"/>
    <w:rsid w:val="0000680B"/>
    <w:rsid w:val="0001090E"/>
    <w:rsid w:val="000134F6"/>
    <w:rsid w:val="00013C1A"/>
    <w:rsid w:val="00013EF3"/>
    <w:rsid w:val="000157FA"/>
    <w:rsid w:val="000158E9"/>
    <w:rsid w:val="00016BE7"/>
    <w:rsid w:val="000211CA"/>
    <w:rsid w:val="00022357"/>
    <w:rsid w:val="00022E4D"/>
    <w:rsid w:val="0002322C"/>
    <w:rsid w:val="00023350"/>
    <w:rsid w:val="000242F6"/>
    <w:rsid w:val="00024680"/>
    <w:rsid w:val="00025562"/>
    <w:rsid w:val="00025AC4"/>
    <w:rsid w:val="00031158"/>
    <w:rsid w:val="00034820"/>
    <w:rsid w:val="00035832"/>
    <w:rsid w:val="00036290"/>
    <w:rsid w:val="00043B44"/>
    <w:rsid w:val="000445A2"/>
    <w:rsid w:val="000450B3"/>
    <w:rsid w:val="000476F2"/>
    <w:rsid w:val="00055A3F"/>
    <w:rsid w:val="000606B4"/>
    <w:rsid w:val="0006296A"/>
    <w:rsid w:val="000646A3"/>
    <w:rsid w:val="00065176"/>
    <w:rsid w:val="000668BD"/>
    <w:rsid w:val="00070283"/>
    <w:rsid w:val="00071FE6"/>
    <w:rsid w:val="000723E8"/>
    <w:rsid w:val="00074BDF"/>
    <w:rsid w:val="000816ED"/>
    <w:rsid w:val="00086BBD"/>
    <w:rsid w:val="00092480"/>
    <w:rsid w:val="00092557"/>
    <w:rsid w:val="00092D39"/>
    <w:rsid w:val="000933D1"/>
    <w:rsid w:val="000943AC"/>
    <w:rsid w:val="00094EC4"/>
    <w:rsid w:val="00095AA2"/>
    <w:rsid w:val="00096AFB"/>
    <w:rsid w:val="00096F1A"/>
    <w:rsid w:val="0009780C"/>
    <w:rsid w:val="000A05B4"/>
    <w:rsid w:val="000A0F87"/>
    <w:rsid w:val="000A2D78"/>
    <w:rsid w:val="000A42C9"/>
    <w:rsid w:val="000A5414"/>
    <w:rsid w:val="000A67CA"/>
    <w:rsid w:val="000A6824"/>
    <w:rsid w:val="000A7C4F"/>
    <w:rsid w:val="000B0CAB"/>
    <w:rsid w:val="000B12EC"/>
    <w:rsid w:val="000B1457"/>
    <w:rsid w:val="000B1FE2"/>
    <w:rsid w:val="000B3657"/>
    <w:rsid w:val="000B43D4"/>
    <w:rsid w:val="000B5439"/>
    <w:rsid w:val="000B65D4"/>
    <w:rsid w:val="000B7992"/>
    <w:rsid w:val="000C3311"/>
    <w:rsid w:val="000C4D4E"/>
    <w:rsid w:val="000C7634"/>
    <w:rsid w:val="000C7FE3"/>
    <w:rsid w:val="000D1140"/>
    <w:rsid w:val="000D13AC"/>
    <w:rsid w:val="000D396C"/>
    <w:rsid w:val="000E31E2"/>
    <w:rsid w:val="000E343B"/>
    <w:rsid w:val="000E3BA2"/>
    <w:rsid w:val="000E7F41"/>
    <w:rsid w:val="000F0438"/>
    <w:rsid w:val="000F1AE4"/>
    <w:rsid w:val="000F2589"/>
    <w:rsid w:val="000F41E2"/>
    <w:rsid w:val="000F4E85"/>
    <w:rsid w:val="000F74A3"/>
    <w:rsid w:val="001006E3"/>
    <w:rsid w:val="001008C3"/>
    <w:rsid w:val="00102F40"/>
    <w:rsid w:val="00103A75"/>
    <w:rsid w:val="001071AC"/>
    <w:rsid w:val="00111D46"/>
    <w:rsid w:val="0011364A"/>
    <w:rsid w:val="00117C4D"/>
    <w:rsid w:val="001200D5"/>
    <w:rsid w:val="00123AEE"/>
    <w:rsid w:val="00124452"/>
    <w:rsid w:val="0012482A"/>
    <w:rsid w:val="00130144"/>
    <w:rsid w:val="001378BA"/>
    <w:rsid w:val="001406D8"/>
    <w:rsid w:val="001440B0"/>
    <w:rsid w:val="00146B38"/>
    <w:rsid w:val="001515F1"/>
    <w:rsid w:val="0015550A"/>
    <w:rsid w:val="0015629B"/>
    <w:rsid w:val="00156BF4"/>
    <w:rsid w:val="001575CA"/>
    <w:rsid w:val="00157D59"/>
    <w:rsid w:val="00160750"/>
    <w:rsid w:val="00162B7F"/>
    <w:rsid w:val="00175020"/>
    <w:rsid w:val="00175C2C"/>
    <w:rsid w:val="001764F2"/>
    <w:rsid w:val="00176AE0"/>
    <w:rsid w:val="00177DDF"/>
    <w:rsid w:val="00181209"/>
    <w:rsid w:val="0018202F"/>
    <w:rsid w:val="001825E5"/>
    <w:rsid w:val="00185AA9"/>
    <w:rsid w:val="00193BC2"/>
    <w:rsid w:val="00194CF2"/>
    <w:rsid w:val="00195255"/>
    <w:rsid w:val="00196F1D"/>
    <w:rsid w:val="00196F28"/>
    <w:rsid w:val="001A012C"/>
    <w:rsid w:val="001A0382"/>
    <w:rsid w:val="001A1384"/>
    <w:rsid w:val="001A6894"/>
    <w:rsid w:val="001A7147"/>
    <w:rsid w:val="001B274A"/>
    <w:rsid w:val="001B649A"/>
    <w:rsid w:val="001B7161"/>
    <w:rsid w:val="001C068F"/>
    <w:rsid w:val="001C1496"/>
    <w:rsid w:val="001C2183"/>
    <w:rsid w:val="001C6656"/>
    <w:rsid w:val="001C7022"/>
    <w:rsid w:val="001C7985"/>
    <w:rsid w:val="001D0817"/>
    <w:rsid w:val="001D4C19"/>
    <w:rsid w:val="001D591C"/>
    <w:rsid w:val="001E00BC"/>
    <w:rsid w:val="001E090E"/>
    <w:rsid w:val="001E2CDA"/>
    <w:rsid w:val="001E571F"/>
    <w:rsid w:val="001E5B6F"/>
    <w:rsid w:val="001E60CE"/>
    <w:rsid w:val="001E710E"/>
    <w:rsid w:val="001F1A4A"/>
    <w:rsid w:val="001F2C5A"/>
    <w:rsid w:val="001F637C"/>
    <w:rsid w:val="001F649E"/>
    <w:rsid w:val="001F686F"/>
    <w:rsid w:val="00200F0C"/>
    <w:rsid w:val="0020178F"/>
    <w:rsid w:val="002035B7"/>
    <w:rsid w:val="00206E13"/>
    <w:rsid w:val="0021028E"/>
    <w:rsid w:val="0021162B"/>
    <w:rsid w:val="0021343D"/>
    <w:rsid w:val="0021485C"/>
    <w:rsid w:val="0021778D"/>
    <w:rsid w:val="002211A8"/>
    <w:rsid w:val="00222954"/>
    <w:rsid w:val="00225708"/>
    <w:rsid w:val="0022679D"/>
    <w:rsid w:val="0023362E"/>
    <w:rsid w:val="00234F12"/>
    <w:rsid w:val="00235F46"/>
    <w:rsid w:val="00241621"/>
    <w:rsid w:val="00241B1A"/>
    <w:rsid w:val="00245B13"/>
    <w:rsid w:val="00247155"/>
    <w:rsid w:val="0025144C"/>
    <w:rsid w:val="0025409B"/>
    <w:rsid w:val="00254659"/>
    <w:rsid w:val="002605BF"/>
    <w:rsid w:val="002607FA"/>
    <w:rsid w:val="00260982"/>
    <w:rsid w:val="002625BE"/>
    <w:rsid w:val="00262A3B"/>
    <w:rsid w:val="00270411"/>
    <w:rsid w:val="002704B4"/>
    <w:rsid w:val="0027077D"/>
    <w:rsid w:val="00271856"/>
    <w:rsid w:val="00273B39"/>
    <w:rsid w:val="00274CF4"/>
    <w:rsid w:val="00280100"/>
    <w:rsid w:val="00281E1C"/>
    <w:rsid w:val="00283345"/>
    <w:rsid w:val="002842C0"/>
    <w:rsid w:val="00284781"/>
    <w:rsid w:val="00286E8D"/>
    <w:rsid w:val="00290A76"/>
    <w:rsid w:val="00290C7B"/>
    <w:rsid w:val="00290D6C"/>
    <w:rsid w:val="00293557"/>
    <w:rsid w:val="0029543C"/>
    <w:rsid w:val="002A2109"/>
    <w:rsid w:val="002A4269"/>
    <w:rsid w:val="002A5FCC"/>
    <w:rsid w:val="002A756B"/>
    <w:rsid w:val="002B0897"/>
    <w:rsid w:val="002B198A"/>
    <w:rsid w:val="002B7E6E"/>
    <w:rsid w:val="002C1615"/>
    <w:rsid w:val="002C349A"/>
    <w:rsid w:val="002C557D"/>
    <w:rsid w:val="002C69E3"/>
    <w:rsid w:val="002D521C"/>
    <w:rsid w:val="002D5CAB"/>
    <w:rsid w:val="002E10AD"/>
    <w:rsid w:val="002E177D"/>
    <w:rsid w:val="002E3839"/>
    <w:rsid w:val="002E5126"/>
    <w:rsid w:val="002E7707"/>
    <w:rsid w:val="002F02E1"/>
    <w:rsid w:val="002F281B"/>
    <w:rsid w:val="002F6338"/>
    <w:rsid w:val="002F6B1B"/>
    <w:rsid w:val="0030083F"/>
    <w:rsid w:val="00301103"/>
    <w:rsid w:val="00301371"/>
    <w:rsid w:val="003021A1"/>
    <w:rsid w:val="003025AE"/>
    <w:rsid w:val="003040F6"/>
    <w:rsid w:val="0030461C"/>
    <w:rsid w:val="003058DA"/>
    <w:rsid w:val="003062B7"/>
    <w:rsid w:val="003064F5"/>
    <w:rsid w:val="00310B40"/>
    <w:rsid w:val="003113C6"/>
    <w:rsid w:val="00311E9A"/>
    <w:rsid w:val="00312E09"/>
    <w:rsid w:val="00315B77"/>
    <w:rsid w:val="00315D9B"/>
    <w:rsid w:val="00320B33"/>
    <w:rsid w:val="00321634"/>
    <w:rsid w:val="0032231C"/>
    <w:rsid w:val="0032315B"/>
    <w:rsid w:val="00325830"/>
    <w:rsid w:val="00325A54"/>
    <w:rsid w:val="0032739E"/>
    <w:rsid w:val="003322DE"/>
    <w:rsid w:val="00334F0D"/>
    <w:rsid w:val="003350D8"/>
    <w:rsid w:val="003357B2"/>
    <w:rsid w:val="00336511"/>
    <w:rsid w:val="00336A30"/>
    <w:rsid w:val="00341EDC"/>
    <w:rsid w:val="00342E11"/>
    <w:rsid w:val="0034634F"/>
    <w:rsid w:val="003467CF"/>
    <w:rsid w:val="00346E79"/>
    <w:rsid w:val="0034777D"/>
    <w:rsid w:val="0034782A"/>
    <w:rsid w:val="00354B1A"/>
    <w:rsid w:val="00356FC6"/>
    <w:rsid w:val="00357183"/>
    <w:rsid w:val="00357824"/>
    <w:rsid w:val="00357B98"/>
    <w:rsid w:val="00362E32"/>
    <w:rsid w:val="0036319F"/>
    <w:rsid w:val="0036430E"/>
    <w:rsid w:val="003663C4"/>
    <w:rsid w:val="00380382"/>
    <w:rsid w:val="00380BDB"/>
    <w:rsid w:val="003835F5"/>
    <w:rsid w:val="0038768A"/>
    <w:rsid w:val="00392991"/>
    <w:rsid w:val="00392E61"/>
    <w:rsid w:val="003941EB"/>
    <w:rsid w:val="00395045"/>
    <w:rsid w:val="003A057F"/>
    <w:rsid w:val="003A37D3"/>
    <w:rsid w:val="003A3EA2"/>
    <w:rsid w:val="003A4491"/>
    <w:rsid w:val="003A6613"/>
    <w:rsid w:val="003B292A"/>
    <w:rsid w:val="003B5CC0"/>
    <w:rsid w:val="003B7C69"/>
    <w:rsid w:val="003C1227"/>
    <w:rsid w:val="003C1E19"/>
    <w:rsid w:val="003C49C8"/>
    <w:rsid w:val="003C5EA6"/>
    <w:rsid w:val="003D0FC6"/>
    <w:rsid w:val="003D3875"/>
    <w:rsid w:val="003D7F50"/>
    <w:rsid w:val="003E19C6"/>
    <w:rsid w:val="003F0E8B"/>
    <w:rsid w:val="003F227A"/>
    <w:rsid w:val="003F4095"/>
    <w:rsid w:val="003F6627"/>
    <w:rsid w:val="003F7922"/>
    <w:rsid w:val="004027E4"/>
    <w:rsid w:val="0041132D"/>
    <w:rsid w:val="00411A9C"/>
    <w:rsid w:val="00411D3D"/>
    <w:rsid w:val="00412560"/>
    <w:rsid w:val="00413060"/>
    <w:rsid w:val="00413A4D"/>
    <w:rsid w:val="0041629E"/>
    <w:rsid w:val="00416564"/>
    <w:rsid w:val="00416BA0"/>
    <w:rsid w:val="00417885"/>
    <w:rsid w:val="00417CA3"/>
    <w:rsid w:val="00424691"/>
    <w:rsid w:val="00424E77"/>
    <w:rsid w:val="004261F4"/>
    <w:rsid w:val="00426B8C"/>
    <w:rsid w:val="00427613"/>
    <w:rsid w:val="00427F3F"/>
    <w:rsid w:val="00431E36"/>
    <w:rsid w:val="00432A5F"/>
    <w:rsid w:val="004378A3"/>
    <w:rsid w:val="00442001"/>
    <w:rsid w:val="00443091"/>
    <w:rsid w:val="00445BEC"/>
    <w:rsid w:val="00445C8A"/>
    <w:rsid w:val="004469CA"/>
    <w:rsid w:val="00446BE3"/>
    <w:rsid w:val="00446F0B"/>
    <w:rsid w:val="00447973"/>
    <w:rsid w:val="0045065A"/>
    <w:rsid w:val="00450735"/>
    <w:rsid w:val="00452A8B"/>
    <w:rsid w:val="00453311"/>
    <w:rsid w:val="00454924"/>
    <w:rsid w:val="00454C90"/>
    <w:rsid w:val="0045706F"/>
    <w:rsid w:val="00464C0A"/>
    <w:rsid w:val="00466498"/>
    <w:rsid w:val="004666D4"/>
    <w:rsid w:val="004673DF"/>
    <w:rsid w:val="00472D9C"/>
    <w:rsid w:val="00473937"/>
    <w:rsid w:val="00477D93"/>
    <w:rsid w:val="00480DAC"/>
    <w:rsid w:val="00481D8E"/>
    <w:rsid w:val="004820D1"/>
    <w:rsid w:val="0048678A"/>
    <w:rsid w:val="00486BDE"/>
    <w:rsid w:val="00490BAF"/>
    <w:rsid w:val="0049129E"/>
    <w:rsid w:val="00493DDE"/>
    <w:rsid w:val="00495626"/>
    <w:rsid w:val="00495FFC"/>
    <w:rsid w:val="00496651"/>
    <w:rsid w:val="004A7916"/>
    <w:rsid w:val="004B5674"/>
    <w:rsid w:val="004B59A2"/>
    <w:rsid w:val="004C11EA"/>
    <w:rsid w:val="004C1441"/>
    <w:rsid w:val="004C1B8F"/>
    <w:rsid w:val="004C2DB9"/>
    <w:rsid w:val="004C5695"/>
    <w:rsid w:val="004C5765"/>
    <w:rsid w:val="004D1A6D"/>
    <w:rsid w:val="004D3C15"/>
    <w:rsid w:val="004D40F1"/>
    <w:rsid w:val="004D7074"/>
    <w:rsid w:val="004E0349"/>
    <w:rsid w:val="004E0DB8"/>
    <w:rsid w:val="004E1795"/>
    <w:rsid w:val="004E1A73"/>
    <w:rsid w:val="004F1A90"/>
    <w:rsid w:val="004F2415"/>
    <w:rsid w:val="004F3B4D"/>
    <w:rsid w:val="004F50CE"/>
    <w:rsid w:val="004F570F"/>
    <w:rsid w:val="004F7283"/>
    <w:rsid w:val="004F794D"/>
    <w:rsid w:val="005115D4"/>
    <w:rsid w:val="00511B5C"/>
    <w:rsid w:val="00512552"/>
    <w:rsid w:val="0051265C"/>
    <w:rsid w:val="00513753"/>
    <w:rsid w:val="00513EA5"/>
    <w:rsid w:val="00514832"/>
    <w:rsid w:val="00521840"/>
    <w:rsid w:val="00523445"/>
    <w:rsid w:val="00526D68"/>
    <w:rsid w:val="0052736D"/>
    <w:rsid w:val="005313E8"/>
    <w:rsid w:val="005327F1"/>
    <w:rsid w:val="00532955"/>
    <w:rsid w:val="00535D83"/>
    <w:rsid w:val="005368D3"/>
    <w:rsid w:val="00537BA4"/>
    <w:rsid w:val="005404E1"/>
    <w:rsid w:val="0054221D"/>
    <w:rsid w:val="005426A5"/>
    <w:rsid w:val="005432E2"/>
    <w:rsid w:val="005460EC"/>
    <w:rsid w:val="005479E8"/>
    <w:rsid w:val="00551FCC"/>
    <w:rsid w:val="00553530"/>
    <w:rsid w:val="00554C99"/>
    <w:rsid w:val="00560401"/>
    <w:rsid w:val="00561139"/>
    <w:rsid w:val="00563AE5"/>
    <w:rsid w:val="00567DFE"/>
    <w:rsid w:val="00571B4A"/>
    <w:rsid w:val="00577529"/>
    <w:rsid w:val="005800FB"/>
    <w:rsid w:val="005811C3"/>
    <w:rsid w:val="00582901"/>
    <w:rsid w:val="00582B87"/>
    <w:rsid w:val="00585E54"/>
    <w:rsid w:val="0058621C"/>
    <w:rsid w:val="005929C8"/>
    <w:rsid w:val="00593B22"/>
    <w:rsid w:val="00595FE1"/>
    <w:rsid w:val="005A2DFA"/>
    <w:rsid w:val="005A3768"/>
    <w:rsid w:val="005A5D7D"/>
    <w:rsid w:val="005A5D81"/>
    <w:rsid w:val="005B1522"/>
    <w:rsid w:val="005B2166"/>
    <w:rsid w:val="005B273C"/>
    <w:rsid w:val="005B4D41"/>
    <w:rsid w:val="005B5257"/>
    <w:rsid w:val="005B593A"/>
    <w:rsid w:val="005B6927"/>
    <w:rsid w:val="005B7355"/>
    <w:rsid w:val="005C17E8"/>
    <w:rsid w:val="005C1E03"/>
    <w:rsid w:val="005C53C5"/>
    <w:rsid w:val="005C554A"/>
    <w:rsid w:val="005C5585"/>
    <w:rsid w:val="005C735D"/>
    <w:rsid w:val="005C7924"/>
    <w:rsid w:val="005C7BB1"/>
    <w:rsid w:val="005D0D34"/>
    <w:rsid w:val="005D18CF"/>
    <w:rsid w:val="005D1A45"/>
    <w:rsid w:val="005D223A"/>
    <w:rsid w:val="005D2A79"/>
    <w:rsid w:val="005D3A40"/>
    <w:rsid w:val="005D42BD"/>
    <w:rsid w:val="005D4A84"/>
    <w:rsid w:val="005E1078"/>
    <w:rsid w:val="005E294C"/>
    <w:rsid w:val="005E3693"/>
    <w:rsid w:val="005E722D"/>
    <w:rsid w:val="005F1E7E"/>
    <w:rsid w:val="005F1EB6"/>
    <w:rsid w:val="005F27F8"/>
    <w:rsid w:val="005F329A"/>
    <w:rsid w:val="005F4D4F"/>
    <w:rsid w:val="005F5379"/>
    <w:rsid w:val="005F5A31"/>
    <w:rsid w:val="005F7CC1"/>
    <w:rsid w:val="006005AC"/>
    <w:rsid w:val="00602CB4"/>
    <w:rsid w:val="00606759"/>
    <w:rsid w:val="006067F6"/>
    <w:rsid w:val="006070C9"/>
    <w:rsid w:val="006102D8"/>
    <w:rsid w:val="006106FA"/>
    <w:rsid w:val="00610C77"/>
    <w:rsid w:val="0061507D"/>
    <w:rsid w:val="00617A41"/>
    <w:rsid w:val="00617EDC"/>
    <w:rsid w:val="00617F4D"/>
    <w:rsid w:val="00617FC4"/>
    <w:rsid w:val="00620D4E"/>
    <w:rsid w:val="0062153B"/>
    <w:rsid w:val="006234C7"/>
    <w:rsid w:val="00625095"/>
    <w:rsid w:val="0062728F"/>
    <w:rsid w:val="0063043A"/>
    <w:rsid w:val="00630DE7"/>
    <w:rsid w:val="006310C0"/>
    <w:rsid w:val="00631BFF"/>
    <w:rsid w:val="00632A68"/>
    <w:rsid w:val="006340A3"/>
    <w:rsid w:val="00637DAC"/>
    <w:rsid w:val="00640527"/>
    <w:rsid w:val="00642A17"/>
    <w:rsid w:val="00643027"/>
    <w:rsid w:val="0064378A"/>
    <w:rsid w:val="00644423"/>
    <w:rsid w:val="00645369"/>
    <w:rsid w:val="00645DF6"/>
    <w:rsid w:val="00645F1B"/>
    <w:rsid w:val="0065718E"/>
    <w:rsid w:val="00657542"/>
    <w:rsid w:val="00661F82"/>
    <w:rsid w:val="00665635"/>
    <w:rsid w:val="00666723"/>
    <w:rsid w:val="00672330"/>
    <w:rsid w:val="00680224"/>
    <w:rsid w:val="00682666"/>
    <w:rsid w:val="00682E26"/>
    <w:rsid w:val="00683CC3"/>
    <w:rsid w:val="006841A5"/>
    <w:rsid w:val="00684768"/>
    <w:rsid w:val="00684F43"/>
    <w:rsid w:val="00686265"/>
    <w:rsid w:val="00686907"/>
    <w:rsid w:val="00691722"/>
    <w:rsid w:val="006922E1"/>
    <w:rsid w:val="006924EA"/>
    <w:rsid w:val="00696B5D"/>
    <w:rsid w:val="00697492"/>
    <w:rsid w:val="006A28E7"/>
    <w:rsid w:val="006A4D77"/>
    <w:rsid w:val="006A7166"/>
    <w:rsid w:val="006B031F"/>
    <w:rsid w:val="006B2656"/>
    <w:rsid w:val="006B3D55"/>
    <w:rsid w:val="006B4D04"/>
    <w:rsid w:val="006B555E"/>
    <w:rsid w:val="006B70F4"/>
    <w:rsid w:val="006C5060"/>
    <w:rsid w:val="006C5977"/>
    <w:rsid w:val="006C5999"/>
    <w:rsid w:val="006C6314"/>
    <w:rsid w:val="006D0528"/>
    <w:rsid w:val="006D3E67"/>
    <w:rsid w:val="006D40A4"/>
    <w:rsid w:val="006D4F8A"/>
    <w:rsid w:val="006D7E2F"/>
    <w:rsid w:val="006E00F8"/>
    <w:rsid w:val="006E3F10"/>
    <w:rsid w:val="006E50A7"/>
    <w:rsid w:val="006E52D5"/>
    <w:rsid w:val="006E5FB0"/>
    <w:rsid w:val="006E71E7"/>
    <w:rsid w:val="006E7C23"/>
    <w:rsid w:val="006F0957"/>
    <w:rsid w:val="006F113F"/>
    <w:rsid w:val="006F2512"/>
    <w:rsid w:val="006F3357"/>
    <w:rsid w:val="006F3A24"/>
    <w:rsid w:val="0070173B"/>
    <w:rsid w:val="007042E8"/>
    <w:rsid w:val="007056F3"/>
    <w:rsid w:val="00705AC6"/>
    <w:rsid w:val="00706142"/>
    <w:rsid w:val="0070673D"/>
    <w:rsid w:val="007111E3"/>
    <w:rsid w:val="0071204B"/>
    <w:rsid w:val="00715A1A"/>
    <w:rsid w:val="00716254"/>
    <w:rsid w:val="00716B3A"/>
    <w:rsid w:val="00720182"/>
    <w:rsid w:val="00720ADB"/>
    <w:rsid w:val="007222C9"/>
    <w:rsid w:val="00724BAA"/>
    <w:rsid w:val="00734D68"/>
    <w:rsid w:val="00736917"/>
    <w:rsid w:val="00736D4C"/>
    <w:rsid w:val="00736FD3"/>
    <w:rsid w:val="0074066C"/>
    <w:rsid w:val="007416AD"/>
    <w:rsid w:val="00745D0C"/>
    <w:rsid w:val="00745DCB"/>
    <w:rsid w:val="00751B04"/>
    <w:rsid w:val="00751EEC"/>
    <w:rsid w:val="00752B21"/>
    <w:rsid w:val="007539E9"/>
    <w:rsid w:val="00753EF7"/>
    <w:rsid w:val="00757920"/>
    <w:rsid w:val="00760FF5"/>
    <w:rsid w:val="00761574"/>
    <w:rsid w:val="00762E72"/>
    <w:rsid w:val="00766C7F"/>
    <w:rsid w:val="00766DFF"/>
    <w:rsid w:val="00767031"/>
    <w:rsid w:val="00770631"/>
    <w:rsid w:val="00771BEA"/>
    <w:rsid w:val="00774F4E"/>
    <w:rsid w:val="007822CE"/>
    <w:rsid w:val="00784367"/>
    <w:rsid w:val="00784725"/>
    <w:rsid w:val="00784F74"/>
    <w:rsid w:val="007857FD"/>
    <w:rsid w:val="007871BB"/>
    <w:rsid w:val="007875A4"/>
    <w:rsid w:val="0079381A"/>
    <w:rsid w:val="00796805"/>
    <w:rsid w:val="00796828"/>
    <w:rsid w:val="007A1621"/>
    <w:rsid w:val="007A1F3C"/>
    <w:rsid w:val="007A438E"/>
    <w:rsid w:val="007A4749"/>
    <w:rsid w:val="007A6078"/>
    <w:rsid w:val="007B15C7"/>
    <w:rsid w:val="007B4748"/>
    <w:rsid w:val="007B4F5C"/>
    <w:rsid w:val="007B5B7A"/>
    <w:rsid w:val="007C5677"/>
    <w:rsid w:val="007C7301"/>
    <w:rsid w:val="007D1149"/>
    <w:rsid w:val="007D116C"/>
    <w:rsid w:val="007D1A90"/>
    <w:rsid w:val="007D2359"/>
    <w:rsid w:val="007D28AC"/>
    <w:rsid w:val="007D35A6"/>
    <w:rsid w:val="007D406D"/>
    <w:rsid w:val="007D5856"/>
    <w:rsid w:val="007E21A5"/>
    <w:rsid w:val="007E2CD3"/>
    <w:rsid w:val="007E6F26"/>
    <w:rsid w:val="007F0147"/>
    <w:rsid w:val="007F07CA"/>
    <w:rsid w:val="007F0A2F"/>
    <w:rsid w:val="007F1A8E"/>
    <w:rsid w:val="007F1CAC"/>
    <w:rsid w:val="007F51EF"/>
    <w:rsid w:val="007F7E4E"/>
    <w:rsid w:val="008002A7"/>
    <w:rsid w:val="00800A03"/>
    <w:rsid w:val="008010AC"/>
    <w:rsid w:val="008024D8"/>
    <w:rsid w:val="008056ED"/>
    <w:rsid w:val="00806AAB"/>
    <w:rsid w:val="00807A48"/>
    <w:rsid w:val="00807D5F"/>
    <w:rsid w:val="00812F84"/>
    <w:rsid w:val="00813162"/>
    <w:rsid w:val="00813B8A"/>
    <w:rsid w:val="00815905"/>
    <w:rsid w:val="00815A38"/>
    <w:rsid w:val="00815D22"/>
    <w:rsid w:val="00817029"/>
    <w:rsid w:val="008171E3"/>
    <w:rsid w:val="00821E58"/>
    <w:rsid w:val="008346D1"/>
    <w:rsid w:val="0083641B"/>
    <w:rsid w:val="00836AC3"/>
    <w:rsid w:val="00836B7D"/>
    <w:rsid w:val="00837735"/>
    <w:rsid w:val="00837C8B"/>
    <w:rsid w:val="008410AD"/>
    <w:rsid w:val="00845852"/>
    <w:rsid w:val="00846932"/>
    <w:rsid w:val="00852DA9"/>
    <w:rsid w:val="00855F97"/>
    <w:rsid w:val="00857032"/>
    <w:rsid w:val="00857A47"/>
    <w:rsid w:val="00860E73"/>
    <w:rsid w:val="00863BC9"/>
    <w:rsid w:val="00865EA3"/>
    <w:rsid w:val="00867276"/>
    <w:rsid w:val="008676A5"/>
    <w:rsid w:val="008764ED"/>
    <w:rsid w:val="00876745"/>
    <w:rsid w:val="00877D64"/>
    <w:rsid w:val="00885EE9"/>
    <w:rsid w:val="00887EC6"/>
    <w:rsid w:val="00891636"/>
    <w:rsid w:val="00896C57"/>
    <w:rsid w:val="00897560"/>
    <w:rsid w:val="008A3228"/>
    <w:rsid w:val="008A32D6"/>
    <w:rsid w:val="008A5EEF"/>
    <w:rsid w:val="008B1F91"/>
    <w:rsid w:val="008B3181"/>
    <w:rsid w:val="008B5DD8"/>
    <w:rsid w:val="008C0532"/>
    <w:rsid w:val="008C2C7D"/>
    <w:rsid w:val="008C3CAD"/>
    <w:rsid w:val="008C6A80"/>
    <w:rsid w:val="008C6E2C"/>
    <w:rsid w:val="008C7134"/>
    <w:rsid w:val="008D3946"/>
    <w:rsid w:val="008D6D1C"/>
    <w:rsid w:val="008D7B38"/>
    <w:rsid w:val="008E26C4"/>
    <w:rsid w:val="008E4CA3"/>
    <w:rsid w:val="008E4EE5"/>
    <w:rsid w:val="008E5BFD"/>
    <w:rsid w:val="008E64AE"/>
    <w:rsid w:val="008F203D"/>
    <w:rsid w:val="008F2382"/>
    <w:rsid w:val="008F3E4F"/>
    <w:rsid w:val="008F66EC"/>
    <w:rsid w:val="008F78AD"/>
    <w:rsid w:val="00902263"/>
    <w:rsid w:val="009027C8"/>
    <w:rsid w:val="009028B3"/>
    <w:rsid w:val="009052D9"/>
    <w:rsid w:val="00905F0F"/>
    <w:rsid w:val="009100D4"/>
    <w:rsid w:val="00912B3B"/>
    <w:rsid w:val="0091477D"/>
    <w:rsid w:val="0091539B"/>
    <w:rsid w:val="00921B54"/>
    <w:rsid w:val="009220A2"/>
    <w:rsid w:val="0092292B"/>
    <w:rsid w:val="00922F5A"/>
    <w:rsid w:val="009232CE"/>
    <w:rsid w:val="00927CD5"/>
    <w:rsid w:val="00930013"/>
    <w:rsid w:val="00931B14"/>
    <w:rsid w:val="00932598"/>
    <w:rsid w:val="00932A5D"/>
    <w:rsid w:val="00933A90"/>
    <w:rsid w:val="0093543D"/>
    <w:rsid w:val="00940DCC"/>
    <w:rsid w:val="00941B14"/>
    <w:rsid w:val="00941EBF"/>
    <w:rsid w:val="00945D95"/>
    <w:rsid w:val="00946C0B"/>
    <w:rsid w:val="00953061"/>
    <w:rsid w:val="009550F7"/>
    <w:rsid w:val="00956A19"/>
    <w:rsid w:val="00960C6B"/>
    <w:rsid w:val="00961CDF"/>
    <w:rsid w:val="00962062"/>
    <w:rsid w:val="009649B8"/>
    <w:rsid w:val="00964E63"/>
    <w:rsid w:val="00965769"/>
    <w:rsid w:val="00966AF3"/>
    <w:rsid w:val="00967C75"/>
    <w:rsid w:val="009714C6"/>
    <w:rsid w:val="00971B19"/>
    <w:rsid w:val="00971C33"/>
    <w:rsid w:val="0097363D"/>
    <w:rsid w:val="00974163"/>
    <w:rsid w:val="00974296"/>
    <w:rsid w:val="00975212"/>
    <w:rsid w:val="009763BF"/>
    <w:rsid w:val="009810E6"/>
    <w:rsid w:val="009875B7"/>
    <w:rsid w:val="0099387A"/>
    <w:rsid w:val="009940A0"/>
    <w:rsid w:val="00994299"/>
    <w:rsid w:val="00994BD3"/>
    <w:rsid w:val="009961B3"/>
    <w:rsid w:val="00996CDD"/>
    <w:rsid w:val="0099739C"/>
    <w:rsid w:val="009A51AE"/>
    <w:rsid w:val="009A5861"/>
    <w:rsid w:val="009A7145"/>
    <w:rsid w:val="009A7DA8"/>
    <w:rsid w:val="009A7E5D"/>
    <w:rsid w:val="009A7E9D"/>
    <w:rsid w:val="009B1508"/>
    <w:rsid w:val="009B2F78"/>
    <w:rsid w:val="009B3695"/>
    <w:rsid w:val="009B4D9A"/>
    <w:rsid w:val="009B56AB"/>
    <w:rsid w:val="009B6557"/>
    <w:rsid w:val="009C6339"/>
    <w:rsid w:val="009C70BF"/>
    <w:rsid w:val="009C73FB"/>
    <w:rsid w:val="009C7D57"/>
    <w:rsid w:val="009D12A6"/>
    <w:rsid w:val="009D2191"/>
    <w:rsid w:val="009D285A"/>
    <w:rsid w:val="009D29DF"/>
    <w:rsid w:val="009D3D1B"/>
    <w:rsid w:val="009D57F3"/>
    <w:rsid w:val="009D5B44"/>
    <w:rsid w:val="009D5E96"/>
    <w:rsid w:val="009E2576"/>
    <w:rsid w:val="009E284D"/>
    <w:rsid w:val="009E717F"/>
    <w:rsid w:val="009F2825"/>
    <w:rsid w:val="009F3D5F"/>
    <w:rsid w:val="009F6037"/>
    <w:rsid w:val="00A028E2"/>
    <w:rsid w:val="00A0494A"/>
    <w:rsid w:val="00A07DE9"/>
    <w:rsid w:val="00A1006D"/>
    <w:rsid w:val="00A1235A"/>
    <w:rsid w:val="00A13A18"/>
    <w:rsid w:val="00A17D10"/>
    <w:rsid w:val="00A211DA"/>
    <w:rsid w:val="00A2619F"/>
    <w:rsid w:val="00A33491"/>
    <w:rsid w:val="00A34372"/>
    <w:rsid w:val="00A3447D"/>
    <w:rsid w:val="00A34DE5"/>
    <w:rsid w:val="00A3642F"/>
    <w:rsid w:val="00A378A9"/>
    <w:rsid w:val="00A41AA6"/>
    <w:rsid w:val="00A428FA"/>
    <w:rsid w:val="00A430E8"/>
    <w:rsid w:val="00A45169"/>
    <w:rsid w:val="00A46475"/>
    <w:rsid w:val="00A53DA6"/>
    <w:rsid w:val="00A563FB"/>
    <w:rsid w:val="00A5681D"/>
    <w:rsid w:val="00A641CB"/>
    <w:rsid w:val="00A71B41"/>
    <w:rsid w:val="00A71C41"/>
    <w:rsid w:val="00A72203"/>
    <w:rsid w:val="00A737D1"/>
    <w:rsid w:val="00A73E5F"/>
    <w:rsid w:val="00A76478"/>
    <w:rsid w:val="00A76577"/>
    <w:rsid w:val="00A7774C"/>
    <w:rsid w:val="00A77985"/>
    <w:rsid w:val="00A85B18"/>
    <w:rsid w:val="00A86A7B"/>
    <w:rsid w:val="00A87D35"/>
    <w:rsid w:val="00A90730"/>
    <w:rsid w:val="00A91700"/>
    <w:rsid w:val="00A948F9"/>
    <w:rsid w:val="00A963A3"/>
    <w:rsid w:val="00A965D0"/>
    <w:rsid w:val="00A97B13"/>
    <w:rsid w:val="00AA1377"/>
    <w:rsid w:val="00AA4288"/>
    <w:rsid w:val="00AA6C5F"/>
    <w:rsid w:val="00AA77B1"/>
    <w:rsid w:val="00AB1804"/>
    <w:rsid w:val="00AB3BC4"/>
    <w:rsid w:val="00AB4905"/>
    <w:rsid w:val="00AB5B0F"/>
    <w:rsid w:val="00AB72BE"/>
    <w:rsid w:val="00AC00CE"/>
    <w:rsid w:val="00AC029C"/>
    <w:rsid w:val="00AC0ED0"/>
    <w:rsid w:val="00AC12E4"/>
    <w:rsid w:val="00AC32B9"/>
    <w:rsid w:val="00AC3A36"/>
    <w:rsid w:val="00AC7C91"/>
    <w:rsid w:val="00AD0448"/>
    <w:rsid w:val="00AD06B1"/>
    <w:rsid w:val="00AD0FC5"/>
    <w:rsid w:val="00AD1913"/>
    <w:rsid w:val="00AD285D"/>
    <w:rsid w:val="00AD2D2F"/>
    <w:rsid w:val="00AE2342"/>
    <w:rsid w:val="00AE361A"/>
    <w:rsid w:val="00AE3A7A"/>
    <w:rsid w:val="00AE3F3D"/>
    <w:rsid w:val="00AE4F84"/>
    <w:rsid w:val="00AE760E"/>
    <w:rsid w:val="00AE7628"/>
    <w:rsid w:val="00AF2486"/>
    <w:rsid w:val="00AF57B2"/>
    <w:rsid w:val="00B04FA9"/>
    <w:rsid w:val="00B0533F"/>
    <w:rsid w:val="00B10B72"/>
    <w:rsid w:val="00B115DD"/>
    <w:rsid w:val="00B1179D"/>
    <w:rsid w:val="00B12DA8"/>
    <w:rsid w:val="00B140BD"/>
    <w:rsid w:val="00B15948"/>
    <w:rsid w:val="00B16D30"/>
    <w:rsid w:val="00B21503"/>
    <w:rsid w:val="00B21AF1"/>
    <w:rsid w:val="00B2625A"/>
    <w:rsid w:val="00B266AF"/>
    <w:rsid w:val="00B30A15"/>
    <w:rsid w:val="00B31C19"/>
    <w:rsid w:val="00B356CB"/>
    <w:rsid w:val="00B36F61"/>
    <w:rsid w:val="00B373E9"/>
    <w:rsid w:val="00B41C51"/>
    <w:rsid w:val="00B42BE0"/>
    <w:rsid w:val="00B4317C"/>
    <w:rsid w:val="00B44EEB"/>
    <w:rsid w:val="00B45C06"/>
    <w:rsid w:val="00B4653B"/>
    <w:rsid w:val="00B46978"/>
    <w:rsid w:val="00B51BCF"/>
    <w:rsid w:val="00B5310C"/>
    <w:rsid w:val="00B543BE"/>
    <w:rsid w:val="00B56DE6"/>
    <w:rsid w:val="00B57A90"/>
    <w:rsid w:val="00B60C41"/>
    <w:rsid w:val="00B60E74"/>
    <w:rsid w:val="00B64E88"/>
    <w:rsid w:val="00B6580A"/>
    <w:rsid w:val="00B6789D"/>
    <w:rsid w:val="00B67A7D"/>
    <w:rsid w:val="00B70C23"/>
    <w:rsid w:val="00B71D41"/>
    <w:rsid w:val="00B74363"/>
    <w:rsid w:val="00B75A4E"/>
    <w:rsid w:val="00B7666D"/>
    <w:rsid w:val="00B766BC"/>
    <w:rsid w:val="00B82DE8"/>
    <w:rsid w:val="00B869A9"/>
    <w:rsid w:val="00B9079A"/>
    <w:rsid w:val="00B95D84"/>
    <w:rsid w:val="00B97AEA"/>
    <w:rsid w:val="00BA0734"/>
    <w:rsid w:val="00BA14DE"/>
    <w:rsid w:val="00BA17F4"/>
    <w:rsid w:val="00BA1FF0"/>
    <w:rsid w:val="00BA5AE5"/>
    <w:rsid w:val="00BA5D50"/>
    <w:rsid w:val="00BA6E45"/>
    <w:rsid w:val="00BA6F2E"/>
    <w:rsid w:val="00BB1858"/>
    <w:rsid w:val="00BB3477"/>
    <w:rsid w:val="00BB4C22"/>
    <w:rsid w:val="00BB5843"/>
    <w:rsid w:val="00BB5E2D"/>
    <w:rsid w:val="00BC41B2"/>
    <w:rsid w:val="00BC46A7"/>
    <w:rsid w:val="00BC74F0"/>
    <w:rsid w:val="00BC7D8D"/>
    <w:rsid w:val="00BD00DA"/>
    <w:rsid w:val="00BD0A0B"/>
    <w:rsid w:val="00BD0D3D"/>
    <w:rsid w:val="00BD3433"/>
    <w:rsid w:val="00BD4F20"/>
    <w:rsid w:val="00BD525C"/>
    <w:rsid w:val="00BD6A46"/>
    <w:rsid w:val="00BE2B7F"/>
    <w:rsid w:val="00BE2E3C"/>
    <w:rsid w:val="00BE6369"/>
    <w:rsid w:val="00BE75A6"/>
    <w:rsid w:val="00BF3BEC"/>
    <w:rsid w:val="00BF3FA5"/>
    <w:rsid w:val="00BF62D7"/>
    <w:rsid w:val="00BF6D16"/>
    <w:rsid w:val="00C03EC7"/>
    <w:rsid w:val="00C0451F"/>
    <w:rsid w:val="00C050AE"/>
    <w:rsid w:val="00C06126"/>
    <w:rsid w:val="00C06AB1"/>
    <w:rsid w:val="00C06DED"/>
    <w:rsid w:val="00C1011E"/>
    <w:rsid w:val="00C10CB9"/>
    <w:rsid w:val="00C116AF"/>
    <w:rsid w:val="00C116B3"/>
    <w:rsid w:val="00C20EDB"/>
    <w:rsid w:val="00C243CC"/>
    <w:rsid w:val="00C24C4A"/>
    <w:rsid w:val="00C2714C"/>
    <w:rsid w:val="00C33217"/>
    <w:rsid w:val="00C33416"/>
    <w:rsid w:val="00C34ADC"/>
    <w:rsid w:val="00C37B7A"/>
    <w:rsid w:val="00C37C6F"/>
    <w:rsid w:val="00C42275"/>
    <w:rsid w:val="00C42EA7"/>
    <w:rsid w:val="00C43E8C"/>
    <w:rsid w:val="00C45000"/>
    <w:rsid w:val="00C47982"/>
    <w:rsid w:val="00C5036C"/>
    <w:rsid w:val="00C50ACF"/>
    <w:rsid w:val="00C5106E"/>
    <w:rsid w:val="00C55445"/>
    <w:rsid w:val="00C62403"/>
    <w:rsid w:val="00C62768"/>
    <w:rsid w:val="00C63931"/>
    <w:rsid w:val="00C63E9B"/>
    <w:rsid w:val="00C64212"/>
    <w:rsid w:val="00C65B7D"/>
    <w:rsid w:val="00C665A1"/>
    <w:rsid w:val="00C677A2"/>
    <w:rsid w:val="00C70982"/>
    <w:rsid w:val="00C72CFC"/>
    <w:rsid w:val="00C77629"/>
    <w:rsid w:val="00C8103D"/>
    <w:rsid w:val="00C812F1"/>
    <w:rsid w:val="00C81C4B"/>
    <w:rsid w:val="00C83724"/>
    <w:rsid w:val="00C9387F"/>
    <w:rsid w:val="00C95E46"/>
    <w:rsid w:val="00CA1F5C"/>
    <w:rsid w:val="00CA31E9"/>
    <w:rsid w:val="00CA32CC"/>
    <w:rsid w:val="00CA47A1"/>
    <w:rsid w:val="00CA5E20"/>
    <w:rsid w:val="00CA705C"/>
    <w:rsid w:val="00CB0136"/>
    <w:rsid w:val="00CB0216"/>
    <w:rsid w:val="00CB1415"/>
    <w:rsid w:val="00CB15D5"/>
    <w:rsid w:val="00CB22CA"/>
    <w:rsid w:val="00CB2BD7"/>
    <w:rsid w:val="00CB37AF"/>
    <w:rsid w:val="00CB6565"/>
    <w:rsid w:val="00CB7A92"/>
    <w:rsid w:val="00CC1894"/>
    <w:rsid w:val="00CC2EEE"/>
    <w:rsid w:val="00CC374C"/>
    <w:rsid w:val="00CC4AEB"/>
    <w:rsid w:val="00CC7425"/>
    <w:rsid w:val="00CD36EA"/>
    <w:rsid w:val="00CD54FB"/>
    <w:rsid w:val="00CD594A"/>
    <w:rsid w:val="00CD5975"/>
    <w:rsid w:val="00CD5DDC"/>
    <w:rsid w:val="00CD637B"/>
    <w:rsid w:val="00CD7E56"/>
    <w:rsid w:val="00CE0CBD"/>
    <w:rsid w:val="00CE3AD0"/>
    <w:rsid w:val="00CE56B9"/>
    <w:rsid w:val="00CF0057"/>
    <w:rsid w:val="00CF0775"/>
    <w:rsid w:val="00CF228E"/>
    <w:rsid w:val="00CF7391"/>
    <w:rsid w:val="00CF7827"/>
    <w:rsid w:val="00D00B66"/>
    <w:rsid w:val="00D0308A"/>
    <w:rsid w:val="00D03DFA"/>
    <w:rsid w:val="00D04FAC"/>
    <w:rsid w:val="00D11040"/>
    <w:rsid w:val="00D16008"/>
    <w:rsid w:val="00D20ABE"/>
    <w:rsid w:val="00D20FC3"/>
    <w:rsid w:val="00D24F52"/>
    <w:rsid w:val="00D2655F"/>
    <w:rsid w:val="00D266E9"/>
    <w:rsid w:val="00D274E8"/>
    <w:rsid w:val="00D303A6"/>
    <w:rsid w:val="00D307CE"/>
    <w:rsid w:val="00D30D63"/>
    <w:rsid w:val="00D310F6"/>
    <w:rsid w:val="00D33945"/>
    <w:rsid w:val="00D33A69"/>
    <w:rsid w:val="00D3637A"/>
    <w:rsid w:val="00D37DC2"/>
    <w:rsid w:val="00D4046A"/>
    <w:rsid w:val="00D4074B"/>
    <w:rsid w:val="00D41A0F"/>
    <w:rsid w:val="00D45256"/>
    <w:rsid w:val="00D465E9"/>
    <w:rsid w:val="00D52D12"/>
    <w:rsid w:val="00D53362"/>
    <w:rsid w:val="00D53629"/>
    <w:rsid w:val="00D543CB"/>
    <w:rsid w:val="00D57ECA"/>
    <w:rsid w:val="00D64362"/>
    <w:rsid w:val="00D64C99"/>
    <w:rsid w:val="00D65518"/>
    <w:rsid w:val="00D754D3"/>
    <w:rsid w:val="00D773DE"/>
    <w:rsid w:val="00D773E8"/>
    <w:rsid w:val="00D77A9F"/>
    <w:rsid w:val="00D8038C"/>
    <w:rsid w:val="00D82BF5"/>
    <w:rsid w:val="00D84F0F"/>
    <w:rsid w:val="00D86BF9"/>
    <w:rsid w:val="00D876A4"/>
    <w:rsid w:val="00D87CDC"/>
    <w:rsid w:val="00D93F2E"/>
    <w:rsid w:val="00D94196"/>
    <w:rsid w:val="00D945CF"/>
    <w:rsid w:val="00D95ED3"/>
    <w:rsid w:val="00D97E1E"/>
    <w:rsid w:val="00DA008B"/>
    <w:rsid w:val="00DA3FA6"/>
    <w:rsid w:val="00DA44DD"/>
    <w:rsid w:val="00DA4D60"/>
    <w:rsid w:val="00DA5F00"/>
    <w:rsid w:val="00DA6F94"/>
    <w:rsid w:val="00DA796F"/>
    <w:rsid w:val="00DB1D0A"/>
    <w:rsid w:val="00DB6B1A"/>
    <w:rsid w:val="00DC3FFF"/>
    <w:rsid w:val="00DC4042"/>
    <w:rsid w:val="00DC4B33"/>
    <w:rsid w:val="00DC6E41"/>
    <w:rsid w:val="00DD101F"/>
    <w:rsid w:val="00DD3B95"/>
    <w:rsid w:val="00DD5895"/>
    <w:rsid w:val="00DE134A"/>
    <w:rsid w:val="00DE2320"/>
    <w:rsid w:val="00DE68E7"/>
    <w:rsid w:val="00DF210B"/>
    <w:rsid w:val="00DF2719"/>
    <w:rsid w:val="00E00087"/>
    <w:rsid w:val="00E000E6"/>
    <w:rsid w:val="00E078FA"/>
    <w:rsid w:val="00E131A9"/>
    <w:rsid w:val="00E1394B"/>
    <w:rsid w:val="00E1424C"/>
    <w:rsid w:val="00E207DD"/>
    <w:rsid w:val="00E20FDD"/>
    <w:rsid w:val="00E21F49"/>
    <w:rsid w:val="00E23474"/>
    <w:rsid w:val="00E2481D"/>
    <w:rsid w:val="00E26E83"/>
    <w:rsid w:val="00E31B97"/>
    <w:rsid w:val="00E3219E"/>
    <w:rsid w:val="00E32A91"/>
    <w:rsid w:val="00E33AB5"/>
    <w:rsid w:val="00E34E42"/>
    <w:rsid w:val="00E352DD"/>
    <w:rsid w:val="00E35E2A"/>
    <w:rsid w:val="00E36E15"/>
    <w:rsid w:val="00E40AD7"/>
    <w:rsid w:val="00E40F53"/>
    <w:rsid w:val="00E413EA"/>
    <w:rsid w:val="00E41D1D"/>
    <w:rsid w:val="00E42FD6"/>
    <w:rsid w:val="00E437BA"/>
    <w:rsid w:val="00E449E2"/>
    <w:rsid w:val="00E44A69"/>
    <w:rsid w:val="00E44F3E"/>
    <w:rsid w:val="00E45A09"/>
    <w:rsid w:val="00E506B9"/>
    <w:rsid w:val="00E52ED6"/>
    <w:rsid w:val="00E52F67"/>
    <w:rsid w:val="00E53178"/>
    <w:rsid w:val="00E53267"/>
    <w:rsid w:val="00E53764"/>
    <w:rsid w:val="00E60D76"/>
    <w:rsid w:val="00E613A7"/>
    <w:rsid w:val="00E61D22"/>
    <w:rsid w:val="00E61D3B"/>
    <w:rsid w:val="00E633FC"/>
    <w:rsid w:val="00E64DF0"/>
    <w:rsid w:val="00E6586C"/>
    <w:rsid w:val="00E66995"/>
    <w:rsid w:val="00E66BFF"/>
    <w:rsid w:val="00E679E4"/>
    <w:rsid w:val="00E707EC"/>
    <w:rsid w:val="00E7184D"/>
    <w:rsid w:val="00E741A4"/>
    <w:rsid w:val="00E741C3"/>
    <w:rsid w:val="00E75629"/>
    <w:rsid w:val="00E75CF9"/>
    <w:rsid w:val="00E76981"/>
    <w:rsid w:val="00E801BF"/>
    <w:rsid w:val="00E81372"/>
    <w:rsid w:val="00E820C1"/>
    <w:rsid w:val="00E8344D"/>
    <w:rsid w:val="00E83818"/>
    <w:rsid w:val="00E84240"/>
    <w:rsid w:val="00E8663F"/>
    <w:rsid w:val="00E86754"/>
    <w:rsid w:val="00E86B99"/>
    <w:rsid w:val="00E90B32"/>
    <w:rsid w:val="00E91EAB"/>
    <w:rsid w:val="00E93ECC"/>
    <w:rsid w:val="00E9412A"/>
    <w:rsid w:val="00E94ADD"/>
    <w:rsid w:val="00E95DFB"/>
    <w:rsid w:val="00EA04BA"/>
    <w:rsid w:val="00EA0BD4"/>
    <w:rsid w:val="00EA667A"/>
    <w:rsid w:val="00EA7A48"/>
    <w:rsid w:val="00EB2147"/>
    <w:rsid w:val="00EB48C3"/>
    <w:rsid w:val="00EB49F7"/>
    <w:rsid w:val="00EB520C"/>
    <w:rsid w:val="00EB5C20"/>
    <w:rsid w:val="00EB70CD"/>
    <w:rsid w:val="00EC07B8"/>
    <w:rsid w:val="00EC1923"/>
    <w:rsid w:val="00EC22CC"/>
    <w:rsid w:val="00EC2639"/>
    <w:rsid w:val="00EC466F"/>
    <w:rsid w:val="00EC4ABB"/>
    <w:rsid w:val="00EC6133"/>
    <w:rsid w:val="00EC654F"/>
    <w:rsid w:val="00EC73C7"/>
    <w:rsid w:val="00ED04BD"/>
    <w:rsid w:val="00ED18E4"/>
    <w:rsid w:val="00ED58A3"/>
    <w:rsid w:val="00EE4706"/>
    <w:rsid w:val="00EF1B55"/>
    <w:rsid w:val="00EF3E91"/>
    <w:rsid w:val="00EF5E4A"/>
    <w:rsid w:val="00EF68D3"/>
    <w:rsid w:val="00EF740B"/>
    <w:rsid w:val="00EF7AF5"/>
    <w:rsid w:val="00F03D66"/>
    <w:rsid w:val="00F045BA"/>
    <w:rsid w:val="00F05A02"/>
    <w:rsid w:val="00F05BB3"/>
    <w:rsid w:val="00F05C50"/>
    <w:rsid w:val="00F067B5"/>
    <w:rsid w:val="00F11C98"/>
    <w:rsid w:val="00F12771"/>
    <w:rsid w:val="00F1320F"/>
    <w:rsid w:val="00F144C0"/>
    <w:rsid w:val="00F14BB1"/>
    <w:rsid w:val="00F14EB6"/>
    <w:rsid w:val="00F159E4"/>
    <w:rsid w:val="00F162D4"/>
    <w:rsid w:val="00F1709F"/>
    <w:rsid w:val="00F2124E"/>
    <w:rsid w:val="00F24537"/>
    <w:rsid w:val="00F25986"/>
    <w:rsid w:val="00F25A6A"/>
    <w:rsid w:val="00F26844"/>
    <w:rsid w:val="00F26C0B"/>
    <w:rsid w:val="00F27795"/>
    <w:rsid w:val="00F33A9B"/>
    <w:rsid w:val="00F362AA"/>
    <w:rsid w:val="00F44CEB"/>
    <w:rsid w:val="00F454EE"/>
    <w:rsid w:val="00F45AE2"/>
    <w:rsid w:val="00F45F2D"/>
    <w:rsid w:val="00F4634E"/>
    <w:rsid w:val="00F46652"/>
    <w:rsid w:val="00F47B85"/>
    <w:rsid w:val="00F5152D"/>
    <w:rsid w:val="00F5379C"/>
    <w:rsid w:val="00F53A29"/>
    <w:rsid w:val="00F53ACB"/>
    <w:rsid w:val="00F53E6B"/>
    <w:rsid w:val="00F53ECC"/>
    <w:rsid w:val="00F55A4C"/>
    <w:rsid w:val="00F560E5"/>
    <w:rsid w:val="00F57665"/>
    <w:rsid w:val="00F60A9A"/>
    <w:rsid w:val="00F64497"/>
    <w:rsid w:val="00F65966"/>
    <w:rsid w:val="00F66E11"/>
    <w:rsid w:val="00F71238"/>
    <w:rsid w:val="00F71AB9"/>
    <w:rsid w:val="00F71F60"/>
    <w:rsid w:val="00F727CD"/>
    <w:rsid w:val="00F72872"/>
    <w:rsid w:val="00F73522"/>
    <w:rsid w:val="00F73D94"/>
    <w:rsid w:val="00F755D6"/>
    <w:rsid w:val="00F75A9C"/>
    <w:rsid w:val="00F75C71"/>
    <w:rsid w:val="00F76F9F"/>
    <w:rsid w:val="00F778A1"/>
    <w:rsid w:val="00F80619"/>
    <w:rsid w:val="00F81818"/>
    <w:rsid w:val="00F82006"/>
    <w:rsid w:val="00F865DB"/>
    <w:rsid w:val="00F91DC3"/>
    <w:rsid w:val="00F920C0"/>
    <w:rsid w:val="00F92BBB"/>
    <w:rsid w:val="00F92CE9"/>
    <w:rsid w:val="00F93F04"/>
    <w:rsid w:val="00F94245"/>
    <w:rsid w:val="00F948C6"/>
    <w:rsid w:val="00F97A09"/>
    <w:rsid w:val="00FA0056"/>
    <w:rsid w:val="00FA0AB2"/>
    <w:rsid w:val="00FA1427"/>
    <w:rsid w:val="00FA2B98"/>
    <w:rsid w:val="00FA40D9"/>
    <w:rsid w:val="00FB00BB"/>
    <w:rsid w:val="00FB04DA"/>
    <w:rsid w:val="00FB12C2"/>
    <w:rsid w:val="00FB3337"/>
    <w:rsid w:val="00FB4097"/>
    <w:rsid w:val="00FB5C1C"/>
    <w:rsid w:val="00FB629D"/>
    <w:rsid w:val="00FB70A4"/>
    <w:rsid w:val="00FB72B5"/>
    <w:rsid w:val="00FC0AE6"/>
    <w:rsid w:val="00FC1604"/>
    <w:rsid w:val="00FC1B63"/>
    <w:rsid w:val="00FC1C5E"/>
    <w:rsid w:val="00FC2870"/>
    <w:rsid w:val="00FC3738"/>
    <w:rsid w:val="00FC4C4A"/>
    <w:rsid w:val="00FC5055"/>
    <w:rsid w:val="00FD432D"/>
    <w:rsid w:val="00FD5074"/>
    <w:rsid w:val="00FD5E46"/>
    <w:rsid w:val="00FD5E63"/>
    <w:rsid w:val="00FE14BE"/>
    <w:rsid w:val="00FE265C"/>
    <w:rsid w:val="00FE42CE"/>
    <w:rsid w:val="00FE4400"/>
    <w:rsid w:val="00FE4791"/>
    <w:rsid w:val="00FE5456"/>
    <w:rsid w:val="00FE68C4"/>
    <w:rsid w:val="00FF21E1"/>
    <w:rsid w:val="00FF2990"/>
    <w:rsid w:val="00FF45EA"/>
    <w:rsid w:val="00FF6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D85616"/>
  <w15:chartTrackingRefBased/>
  <w15:docId w15:val="{6C3101B4-EACC-4BBD-9CC1-0D440B72C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page number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677A2"/>
    <w:rPr>
      <w:rFonts w:ascii="VNI-Times" w:hAnsi="VNI-Times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i/>
      <w:iCs/>
    </w:rPr>
  </w:style>
  <w:style w:type="paragraph" w:styleId="Heading2">
    <w:name w:val="heading 2"/>
    <w:basedOn w:val="Normal"/>
    <w:next w:val="Normal"/>
    <w:link w:val="Heading2Char"/>
    <w:qFormat/>
    <w:pPr>
      <w:keepNext/>
      <w:tabs>
        <w:tab w:val="center" w:pos="960"/>
        <w:tab w:val="left" w:pos="5400"/>
      </w:tabs>
      <w:spacing w:before="120" w:after="120" w:line="288" w:lineRule="auto"/>
      <w:jc w:val="both"/>
      <w:outlineLvl w:val="1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8"/>
    </w:rPr>
  </w:style>
  <w:style w:type="paragraph" w:styleId="BodyText">
    <w:name w:val="Body Text"/>
    <w:basedOn w:val="Normal"/>
    <w:pPr>
      <w:tabs>
        <w:tab w:val="left" w:pos="360"/>
      </w:tabs>
      <w:spacing w:before="120" w:after="120"/>
      <w:jc w:val="both"/>
    </w:pPr>
  </w:style>
  <w:style w:type="paragraph" w:styleId="BodyTextIndent">
    <w:name w:val="Body Text Indent"/>
    <w:basedOn w:val="Normal"/>
    <w:pPr>
      <w:tabs>
        <w:tab w:val="right" w:pos="6480"/>
      </w:tabs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</w:style>
  <w:style w:type="paragraph" w:customStyle="1" w:styleId="bodytextswiss">
    <w:name w:val="bodytextswiss"/>
    <w:basedOn w:val="Normal"/>
    <w:rsid w:val="00B16D30"/>
    <w:pPr>
      <w:spacing w:before="100" w:beforeAutospacing="1" w:after="100" w:afterAutospacing="1"/>
    </w:pPr>
    <w:rPr>
      <w:rFonts w:eastAsia="VNI-Times"/>
    </w:rPr>
  </w:style>
  <w:style w:type="paragraph" w:styleId="BalloonText">
    <w:name w:val="Balloon Text"/>
    <w:basedOn w:val="Normal"/>
    <w:link w:val="BalloonTextChar"/>
    <w:uiPriority w:val="99"/>
    <w:semiHidden/>
    <w:rsid w:val="00A211D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C3F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34634F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34634F"/>
    <w:rPr>
      <w:rFonts w:ascii="Times New Roman" w:hAnsi="Times New Roman"/>
    </w:rPr>
  </w:style>
  <w:style w:type="paragraph" w:styleId="TOC2">
    <w:name w:val="toc 2"/>
    <w:basedOn w:val="Normal"/>
    <w:next w:val="Normal"/>
    <w:autoRedefine/>
    <w:uiPriority w:val="39"/>
    <w:rsid w:val="00F55A4C"/>
    <w:pPr>
      <w:ind w:left="2160" w:hanging="1440"/>
    </w:pPr>
    <w:rPr>
      <w:rFonts w:ascii="Times New Roman" w:hAnsi="Times New Roman"/>
    </w:rPr>
  </w:style>
  <w:style w:type="paragraph" w:styleId="ListParagraph">
    <w:name w:val="List Paragraph"/>
    <w:aliases w:val="Thang2,Level 2,Paragraph,Norm,abc,List Paragraph1,Đoạn của Danh sách,List Paragraph11,Đoạn c𞹺Danh sách,List Paragraph111,Đoạn c���?nh sách,Nga 3,List Paragraph2,Colorful List - Accent 11,List Paragraph21,List Paragraph1111"/>
    <w:basedOn w:val="Normal"/>
    <w:link w:val="ListParagraphChar"/>
    <w:uiPriority w:val="34"/>
    <w:qFormat/>
    <w:rsid w:val="00181209"/>
    <w:pPr>
      <w:ind w:left="720"/>
    </w:pPr>
  </w:style>
  <w:style w:type="numbering" w:styleId="111111">
    <w:name w:val="Outline List 2"/>
    <w:aliases w:val="2 / 2.1 / 2.1.1"/>
    <w:basedOn w:val="NoList"/>
    <w:rsid w:val="006340A3"/>
    <w:pPr>
      <w:numPr>
        <w:numId w:val="1"/>
      </w:numPr>
    </w:pPr>
  </w:style>
  <w:style w:type="character" w:styleId="CommentReference">
    <w:name w:val="annotation reference"/>
    <w:rsid w:val="000211CA"/>
    <w:rPr>
      <w:sz w:val="16"/>
      <w:szCs w:val="16"/>
    </w:rPr>
  </w:style>
  <w:style w:type="paragraph" w:styleId="CommentText">
    <w:name w:val="annotation text"/>
    <w:basedOn w:val="Normal"/>
    <w:link w:val="CommentTextChar"/>
    <w:rsid w:val="000211CA"/>
    <w:rPr>
      <w:sz w:val="20"/>
      <w:szCs w:val="20"/>
    </w:rPr>
  </w:style>
  <w:style w:type="character" w:customStyle="1" w:styleId="CommentTextChar">
    <w:name w:val="Comment Text Char"/>
    <w:link w:val="CommentText"/>
    <w:rsid w:val="000211CA"/>
    <w:rPr>
      <w:rFonts w:ascii="VNI-Times" w:hAnsi="VNI-Times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211CA"/>
    <w:rPr>
      <w:b/>
      <w:bCs/>
    </w:rPr>
  </w:style>
  <w:style w:type="character" w:customStyle="1" w:styleId="CommentSubjectChar">
    <w:name w:val="Comment Subject Char"/>
    <w:link w:val="CommentSubject"/>
    <w:rsid w:val="000211CA"/>
    <w:rPr>
      <w:rFonts w:ascii="VNI-Times" w:hAnsi="VNI-Times"/>
      <w:b/>
      <w:bCs/>
      <w:lang w:val="en-US" w:eastAsia="en-US"/>
    </w:rPr>
  </w:style>
  <w:style w:type="character" w:customStyle="1" w:styleId="BalloonTextChar">
    <w:name w:val="Balloon Text Char"/>
    <w:link w:val="BalloonText"/>
    <w:uiPriority w:val="99"/>
    <w:semiHidden/>
    <w:rsid w:val="0016075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6E50A7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FooterChar">
    <w:name w:val="Footer Char"/>
    <w:link w:val="Footer"/>
    <w:uiPriority w:val="99"/>
    <w:rsid w:val="006E50A7"/>
    <w:rPr>
      <w:rFonts w:ascii="VNI-Times" w:hAnsi="VNI-Times"/>
      <w:sz w:val="24"/>
      <w:szCs w:val="24"/>
    </w:rPr>
  </w:style>
  <w:style w:type="paragraph" w:customStyle="1" w:styleId="FSHeading2">
    <w:name w:val="FS Heading 2"/>
    <w:basedOn w:val="Normal"/>
    <w:rsid w:val="00F362AA"/>
    <w:pPr>
      <w:keepNext/>
      <w:keepLines/>
      <w:overflowPunct w:val="0"/>
      <w:autoSpaceDE w:val="0"/>
      <w:autoSpaceDN w:val="0"/>
      <w:adjustRightInd w:val="0"/>
      <w:textAlignment w:val="baseline"/>
    </w:pPr>
    <w:rPr>
      <w:rFonts w:ascii="Times New Roman" w:eastAsia="SimSun" w:hAnsi="Times New Roman"/>
      <w:b/>
      <w:sz w:val="22"/>
      <w:szCs w:val="20"/>
      <w:lang w:val="en-GB"/>
    </w:rPr>
  </w:style>
  <w:style w:type="character" w:customStyle="1" w:styleId="Heading2Char">
    <w:name w:val="Heading 2 Char"/>
    <w:link w:val="Heading2"/>
    <w:rsid w:val="00C33416"/>
    <w:rPr>
      <w:rFonts w:ascii="VNI-Times" w:hAnsi="VNI-Times"/>
      <w:i/>
      <w:iCs/>
      <w:sz w:val="24"/>
      <w:szCs w:val="24"/>
    </w:rPr>
  </w:style>
  <w:style w:type="paragraph" w:customStyle="1" w:styleId="CharCharCharCharCharCharCharCharChar1Char">
    <w:name w:val="Char Char Char Char Char Char Char Char Char1 Char"/>
    <w:basedOn w:val="Normal"/>
    <w:next w:val="Normal"/>
    <w:autoRedefine/>
    <w:semiHidden/>
    <w:rsid w:val="001E60CE"/>
    <w:pPr>
      <w:spacing w:before="120" w:after="120" w:line="312" w:lineRule="auto"/>
    </w:pPr>
    <w:rPr>
      <w:rFonts w:eastAsia="VNI-Times"/>
      <w:sz w:val="28"/>
      <w:szCs w:val="28"/>
    </w:rPr>
  </w:style>
  <w:style w:type="character" w:customStyle="1" w:styleId="ListParagraphChar">
    <w:name w:val="List Paragraph Char"/>
    <w:aliases w:val="Thang2 Char,Level 2 Char,Paragraph Char,Norm Char,abc Char,List Paragraph1 Char,Đoạn của Danh sách Char,List Paragraph11 Char,Đoạn c𞹺Danh sách Char,List Paragraph111 Char,Đoạn c���?nh sách Char,Nga 3 Char,List Paragraph2 Char"/>
    <w:link w:val="ListParagraph"/>
    <w:uiPriority w:val="34"/>
    <w:locked/>
    <w:rsid w:val="00C06126"/>
    <w:rPr>
      <w:rFonts w:ascii="VNI-Times" w:hAnsi="VNI-Times"/>
      <w:sz w:val="24"/>
      <w:szCs w:val="24"/>
    </w:rPr>
  </w:style>
  <w:style w:type="paragraph" w:styleId="Revision">
    <w:name w:val="Revision"/>
    <w:hidden/>
    <w:uiPriority w:val="99"/>
    <w:semiHidden/>
    <w:rsid w:val="0049129E"/>
    <w:rPr>
      <w:rFonts w:ascii="VNI-Times" w:hAnsi="VNI-Time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5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2363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885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81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5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49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602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03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301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3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619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92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67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9428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22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2338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68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678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033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325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0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9312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8791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409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3965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6860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1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277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84887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583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7840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647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230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5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531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546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0821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32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36790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610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26184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65131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88818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0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93876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10929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3294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28556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1359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6488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4381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8309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12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87D0F4-4BDA-456D-AD12-017B11877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84</Words>
  <Characters>5614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>THÀNH PHỐ HỒ CHÍ MINH</vt:lpstr>
      <vt:lpstr>THÀNH PHỐ HỒ CHÍ MINH</vt:lpstr>
    </vt:vector>
  </TitlesOfParts>
  <Company>Saigon Securities Inc.</Company>
  <LinksUpToDate>false</LinksUpToDate>
  <CharactersWithSpaces>6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ÀNH PHỐ HỒ CHÍ MINH</dc:title>
  <dc:subject/>
  <dc:creator>ThangHV</dc:creator>
  <cp:keywords/>
  <cp:lastModifiedBy>Le Xuan Truong</cp:lastModifiedBy>
  <cp:revision>3</cp:revision>
  <cp:lastPrinted>2021-05-04T03:12:00Z</cp:lastPrinted>
  <dcterms:created xsi:type="dcterms:W3CDTF">2022-05-27T02:57:00Z</dcterms:created>
  <dcterms:modified xsi:type="dcterms:W3CDTF">2022-05-27T03:39:00Z</dcterms:modified>
</cp:coreProperties>
</file>